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96DC2" w:rsidRPr="00D210F3" w:rsidRDefault="002936A1" w:rsidP="002936A1">
      <w:pPr>
        <w:pStyle w:val="NoSpacing"/>
        <w:rPr>
          <w:szCs w:val="24"/>
        </w:rPr>
      </w:pPr>
      <w:r w:rsidRPr="00D210F3">
        <w:rPr>
          <w:szCs w:val="24"/>
        </w:rPr>
        <w:t>Sunken Treasure</w:t>
      </w:r>
    </w:p>
    <w:p w:rsidR="002936A1" w:rsidRPr="00D210F3" w:rsidRDefault="002936A1" w:rsidP="002936A1">
      <w:pPr>
        <w:pStyle w:val="NoSpacing"/>
        <w:rPr>
          <w:szCs w:val="24"/>
        </w:rPr>
      </w:pPr>
      <w:r w:rsidRPr="00D210F3">
        <w:rPr>
          <w:szCs w:val="24"/>
        </w:rPr>
        <w:t xml:space="preserve">Sermon – </w:t>
      </w:r>
      <w:r w:rsidRPr="00D210F3">
        <w:rPr>
          <w:noProof/>
          <w:szCs w:val="24"/>
        </w:rPr>
        <w:t>Originally</w:t>
      </w:r>
      <w:r w:rsidRPr="00D210F3">
        <w:rPr>
          <w:szCs w:val="24"/>
        </w:rPr>
        <w:t xml:space="preserve"> Given February 27, 2016, Columbia UCG</w:t>
      </w:r>
    </w:p>
    <w:p w:rsidR="002936A1" w:rsidRPr="00D210F3" w:rsidRDefault="002936A1" w:rsidP="002936A1">
      <w:pPr>
        <w:pStyle w:val="NoSpacing"/>
        <w:rPr>
          <w:szCs w:val="24"/>
        </w:rPr>
      </w:pPr>
    </w:p>
    <w:p w:rsidR="002936A1" w:rsidRPr="00D210F3" w:rsidRDefault="002936A1" w:rsidP="002936A1">
      <w:pPr>
        <w:pStyle w:val="NoSpacing"/>
        <w:rPr>
          <w:szCs w:val="24"/>
        </w:rPr>
      </w:pPr>
      <w:r w:rsidRPr="00D210F3">
        <w:rPr>
          <w:szCs w:val="24"/>
        </w:rPr>
        <w:t>SPS: We can use the principals of hunting for lost shipwrecked treasures in our quest for spiritual wealth.</w:t>
      </w:r>
    </w:p>
    <w:p w:rsidR="002936A1" w:rsidRPr="00D210F3" w:rsidRDefault="002936A1" w:rsidP="002936A1">
      <w:pPr>
        <w:pStyle w:val="NoSpacing"/>
        <w:rPr>
          <w:szCs w:val="24"/>
        </w:rPr>
      </w:pPr>
    </w:p>
    <w:p w:rsidR="002936A1" w:rsidRPr="00D210F3" w:rsidRDefault="002936A1" w:rsidP="002936A1">
      <w:pPr>
        <w:pStyle w:val="NoSpacing"/>
        <w:rPr>
          <w:szCs w:val="24"/>
        </w:rPr>
      </w:pPr>
      <w:r w:rsidRPr="00D210F3">
        <w:rPr>
          <w:szCs w:val="24"/>
        </w:rPr>
        <w:t xml:space="preserve">I’ve never done this before, but I thought I would start my message </w:t>
      </w:r>
      <w:r w:rsidRPr="00D210F3">
        <w:rPr>
          <w:noProof/>
          <w:szCs w:val="24"/>
        </w:rPr>
        <w:t>by</w:t>
      </w:r>
      <w:r w:rsidRPr="00D210F3">
        <w:rPr>
          <w:szCs w:val="24"/>
        </w:rPr>
        <w:t xml:space="preserve"> sharing a secret with all of you. I wouldn’t go so far as to say that it’s </w:t>
      </w:r>
      <w:r w:rsidRPr="00D210F3">
        <w:rPr>
          <w:noProof/>
          <w:szCs w:val="24"/>
        </w:rPr>
        <w:t>a get</w:t>
      </w:r>
      <w:r w:rsidRPr="00D210F3">
        <w:rPr>
          <w:szCs w:val="24"/>
        </w:rPr>
        <w:t xml:space="preserve"> rich quick scheme, but let’s just say it has amazing potential. I have a history of starting companies here and there – some have panned out, others are still working their way through history. But I have an idea for a new company that I’d like to share with all of you. But, let’s just keep this between us ok? If someone was sick or traveling today, I’m sorry, they are out of luck. Any visitors, well today is your lucky day.</w:t>
      </w:r>
    </w:p>
    <w:p w:rsidR="002936A1" w:rsidRPr="00D210F3" w:rsidRDefault="002936A1" w:rsidP="002936A1">
      <w:pPr>
        <w:pStyle w:val="NoSpacing"/>
        <w:rPr>
          <w:szCs w:val="24"/>
        </w:rPr>
      </w:pPr>
    </w:p>
    <w:p w:rsidR="002936A1" w:rsidRPr="00D210F3" w:rsidRDefault="002936A1" w:rsidP="002936A1">
      <w:pPr>
        <w:pStyle w:val="NoSpacing"/>
        <w:rPr>
          <w:szCs w:val="24"/>
        </w:rPr>
      </w:pPr>
      <w:r w:rsidRPr="00D210F3">
        <w:rPr>
          <w:szCs w:val="24"/>
        </w:rPr>
        <w:t xml:space="preserve">First, we buy a couple deep sea exploration vessels. Second, we go find a sunken sink filled with massive amounts of treasure. Then we do something – I don’t know, I haven’t worked out all the details yet. Then we get all of that treasure, sell it, and then boom. We all retire rich. Sounds pretty </w:t>
      </w:r>
      <w:r w:rsidRPr="00D210F3">
        <w:rPr>
          <w:noProof/>
          <w:szCs w:val="24"/>
        </w:rPr>
        <w:t>foolproof</w:t>
      </w:r>
      <w:r w:rsidRPr="00D210F3">
        <w:rPr>
          <w:szCs w:val="24"/>
        </w:rPr>
        <w:t xml:space="preserve"> right?</w:t>
      </w:r>
    </w:p>
    <w:p w:rsidR="002936A1" w:rsidRPr="00D210F3" w:rsidRDefault="002936A1" w:rsidP="002936A1">
      <w:pPr>
        <w:pStyle w:val="NoSpacing"/>
        <w:rPr>
          <w:szCs w:val="24"/>
        </w:rPr>
      </w:pPr>
    </w:p>
    <w:p w:rsidR="002936A1" w:rsidRPr="00D210F3" w:rsidRDefault="00767305" w:rsidP="002936A1">
      <w:pPr>
        <w:pStyle w:val="NoSpacing"/>
        <w:rPr>
          <w:szCs w:val="24"/>
        </w:rPr>
      </w:pPr>
      <w:r w:rsidRPr="00D210F3">
        <w:rPr>
          <w:szCs w:val="24"/>
        </w:rPr>
        <w:t>Do you remember when Malaysian Airlines flight 370 vanished in 2014</w:t>
      </w:r>
      <w:r w:rsidR="00C67190" w:rsidRPr="00D210F3">
        <w:rPr>
          <w:szCs w:val="24"/>
        </w:rPr>
        <w:t xml:space="preserve">? It kind of vanished </w:t>
      </w:r>
      <w:r w:rsidR="00C67190" w:rsidRPr="00D210F3">
        <w:rPr>
          <w:noProof/>
          <w:szCs w:val="24"/>
        </w:rPr>
        <w:t>in</w:t>
      </w:r>
      <w:r w:rsidR="00C67190" w:rsidRPr="00D210F3">
        <w:rPr>
          <w:szCs w:val="24"/>
        </w:rPr>
        <w:t xml:space="preserve"> thin air</w:t>
      </w:r>
      <w:r w:rsidRPr="00D210F3">
        <w:rPr>
          <w:szCs w:val="24"/>
        </w:rPr>
        <w:t xml:space="preserve">, and there </w:t>
      </w:r>
      <w:r w:rsidRPr="00D210F3">
        <w:rPr>
          <w:noProof/>
          <w:szCs w:val="24"/>
        </w:rPr>
        <w:t>were</w:t>
      </w:r>
      <w:r w:rsidRPr="00D210F3">
        <w:rPr>
          <w:szCs w:val="24"/>
        </w:rPr>
        <w:t xml:space="preserve"> all sorts of efforts put into play trying to find out what </w:t>
      </w:r>
      <w:r w:rsidRPr="00D210F3">
        <w:rPr>
          <w:noProof/>
          <w:szCs w:val="24"/>
        </w:rPr>
        <w:t>happened?</w:t>
      </w:r>
      <w:r w:rsidRPr="00D210F3">
        <w:rPr>
          <w:szCs w:val="24"/>
        </w:rPr>
        <w:t xml:space="preserve"> Where did the plane go? Where did it end up? What happened?</w:t>
      </w:r>
    </w:p>
    <w:p w:rsidR="00767305" w:rsidRPr="00D210F3" w:rsidRDefault="00767305" w:rsidP="002936A1">
      <w:pPr>
        <w:pStyle w:val="NoSpacing"/>
        <w:rPr>
          <w:szCs w:val="24"/>
        </w:rPr>
      </w:pPr>
    </w:p>
    <w:p w:rsidR="00767305" w:rsidRPr="00D210F3" w:rsidRDefault="00767305" w:rsidP="002936A1">
      <w:pPr>
        <w:pStyle w:val="NoSpacing"/>
        <w:rPr>
          <w:szCs w:val="24"/>
        </w:rPr>
      </w:pPr>
      <w:r w:rsidRPr="00D210F3">
        <w:rPr>
          <w:szCs w:val="24"/>
        </w:rPr>
        <w:t xml:space="preserve">One of the things they did was to send boats out to the areas of interest and scan the </w:t>
      </w:r>
      <w:r w:rsidRPr="00D210F3">
        <w:rPr>
          <w:noProof/>
          <w:szCs w:val="24"/>
        </w:rPr>
        <w:t>seabed</w:t>
      </w:r>
      <w:r w:rsidRPr="00D210F3">
        <w:rPr>
          <w:szCs w:val="24"/>
        </w:rPr>
        <w:t xml:space="preserve"> to see if they found any signs of wreckage or anything that could help shed some light on this mystery. In an article in </w:t>
      </w:r>
      <w:r w:rsidRPr="00D210F3">
        <w:rPr>
          <w:noProof/>
          <w:szCs w:val="24"/>
        </w:rPr>
        <w:t>Quartz</w:t>
      </w:r>
      <w:r w:rsidRPr="00D210F3">
        <w:rPr>
          <w:szCs w:val="24"/>
        </w:rPr>
        <w:t xml:space="preserve"> </w:t>
      </w:r>
      <w:r w:rsidRPr="00D210F3">
        <w:rPr>
          <w:noProof/>
          <w:szCs w:val="24"/>
        </w:rPr>
        <w:t>magazine</w:t>
      </w:r>
      <w:r w:rsidRPr="00D210F3">
        <w:rPr>
          <w:szCs w:val="24"/>
        </w:rPr>
        <w:t xml:space="preserve"> just two weeks ago, it mentioned that although they did not find any extra clues as to the missing airliner, they uncovered the remain</w:t>
      </w:r>
      <w:r w:rsidR="00C67190" w:rsidRPr="00D210F3">
        <w:rPr>
          <w:szCs w:val="24"/>
        </w:rPr>
        <w:t>s</w:t>
      </w:r>
      <w:r w:rsidRPr="00D210F3">
        <w:rPr>
          <w:szCs w:val="24"/>
        </w:rPr>
        <w:t xml:space="preserve"> </w:t>
      </w:r>
      <w:r w:rsidR="00C67190" w:rsidRPr="00D210F3">
        <w:rPr>
          <w:szCs w:val="24"/>
        </w:rPr>
        <w:t xml:space="preserve">of </w:t>
      </w:r>
      <w:r w:rsidRPr="00D210F3">
        <w:rPr>
          <w:szCs w:val="24"/>
        </w:rPr>
        <w:t xml:space="preserve">two completely separate shipwrecks on the ocean floor. One was from a </w:t>
      </w:r>
      <w:r w:rsidRPr="00D210F3">
        <w:rPr>
          <w:noProof/>
          <w:szCs w:val="24"/>
        </w:rPr>
        <w:t>19</w:t>
      </w:r>
      <w:r w:rsidRPr="00D210F3">
        <w:rPr>
          <w:noProof/>
          <w:szCs w:val="24"/>
          <w:vertAlign w:val="superscript"/>
        </w:rPr>
        <w:t>th</w:t>
      </w:r>
      <w:r w:rsidRPr="00D210F3">
        <w:rPr>
          <w:noProof/>
          <w:szCs w:val="24"/>
        </w:rPr>
        <w:t>-century</w:t>
      </w:r>
      <w:r w:rsidRPr="00D210F3">
        <w:rPr>
          <w:szCs w:val="24"/>
        </w:rPr>
        <w:t xml:space="preserve"> shipwreck. Another wreck was found in a different area altogether. And the Joint Agency Coordination Centre or JACC, which was running the </w:t>
      </w:r>
      <w:r w:rsidRPr="00D210F3">
        <w:rPr>
          <w:noProof/>
          <w:szCs w:val="24"/>
        </w:rPr>
        <w:t>investigation</w:t>
      </w:r>
      <w:r w:rsidRPr="00D210F3">
        <w:rPr>
          <w:szCs w:val="24"/>
        </w:rPr>
        <w:t xml:space="preserve"> on the missing Malaysian Airliner said that although “It’s a fascinating find, … it’s not what we’re looking for”, and no resources would be spent on investigating these two finds.</w:t>
      </w:r>
      <w:r w:rsidR="00C67190" w:rsidRPr="00D210F3">
        <w:rPr>
          <w:szCs w:val="24"/>
        </w:rPr>
        <w:t xml:space="preserve"> They actually </w:t>
      </w:r>
      <w:r w:rsidR="00C67190" w:rsidRPr="00D210F3">
        <w:rPr>
          <w:noProof/>
          <w:szCs w:val="24"/>
        </w:rPr>
        <w:t>inadvertently</w:t>
      </w:r>
      <w:r w:rsidR="00C67190" w:rsidRPr="00D210F3">
        <w:rPr>
          <w:szCs w:val="24"/>
        </w:rPr>
        <w:t xml:space="preserve"> found hidden treasure, just not the specific treasure they were desperate to find.</w:t>
      </w:r>
    </w:p>
    <w:p w:rsidR="001F06A5" w:rsidRPr="00D210F3" w:rsidRDefault="001F06A5" w:rsidP="002936A1">
      <w:pPr>
        <w:pStyle w:val="NoSpacing"/>
        <w:rPr>
          <w:szCs w:val="24"/>
        </w:rPr>
      </w:pPr>
    </w:p>
    <w:p w:rsidR="001F06A5" w:rsidRPr="00D210F3" w:rsidRDefault="001F06A5" w:rsidP="002936A1">
      <w:pPr>
        <w:pStyle w:val="NoSpacing"/>
        <w:rPr>
          <w:szCs w:val="24"/>
        </w:rPr>
      </w:pPr>
      <w:r w:rsidRPr="00D210F3">
        <w:rPr>
          <w:szCs w:val="24"/>
        </w:rPr>
        <w:t xml:space="preserve">Let’s head back to Matthew chapter 13. This quest for hidden </w:t>
      </w:r>
      <w:r w:rsidRPr="00D210F3">
        <w:rPr>
          <w:noProof/>
          <w:szCs w:val="24"/>
        </w:rPr>
        <w:t>t</w:t>
      </w:r>
      <w:r w:rsidR="009D61CF" w:rsidRPr="00D210F3">
        <w:rPr>
          <w:noProof/>
          <w:szCs w:val="24"/>
        </w:rPr>
        <w:t>r</w:t>
      </w:r>
      <w:r w:rsidRPr="00D210F3">
        <w:rPr>
          <w:noProof/>
          <w:szCs w:val="24"/>
        </w:rPr>
        <w:t>easure</w:t>
      </w:r>
      <w:r w:rsidRPr="00D210F3">
        <w:rPr>
          <w:szCs w:val="24"/>
        </w:rPr>
        <w:t xml:space="preserve"> probably brought this parable to your mind. It’s the parable of the pearl of great price. It’s in the midst of a long chapter of parables. Several times Christ had to </w:t>
      </w:r>
      <w:r w:rsidRPr="00D210F3">
        <w:rPr>
          <w:noProof/>
          <w:szCs w:val="24"/>
        </w:rPr>
        <w:t>fu</w:t>
      </w:r>
      <w:r w:rsidR="009D61CF" w:rsidRPr="00D210F3">
        <w:rPr>
          <w:noProof/>
          <w:szCs w:val="24"/>
        </w:rPr>
        <w:t>r</w:t>
      </w:r>
      <w:r w:rsidRPr="00D210F3">
        <w:rPr>
          <w:noProof/>
          <w:szCs w:val="24"/>
        </w:rPr>
        <w:t>ther</w:t>
      </w:r>
      <w:r w:rsidRPr="00D210F3">
        <w:rPr>
          <w:szCs w:val="24"/>
        </w:rPr>
        <w:t xml:space="preserve"> explain the parable back to his disciples. But they are all interrelated, of course, mostly dealing with the progression towards righteousness and the Kingdom of God. </w:t>
      </w:r>
      <w:r w:rsidR="00BB7B41" w:rsidRPr="00D210F3">
        <w:rPr>
          <w:szCs w:val="24"/>
        </w:rPr>
        <w:t xml:space="preserve">This chapter </w:t>
      </w:r>
      <w:r w:rsidR="00BB7B41" w:rsidRPr="00D210F3">
        <w:rPr>
          <w:noProof/>
          <w:szCs w:val="24"/>
        </w:rPr>
        <w:t>contains</w:t>
      </w:r>
      <w:r w:rsidR="00BB7B41" w:rsidRPr="00D210F3">
        <w:rPr>
          <w:szCs w:val="24"/>
        </w:rPr>
        <w:t xml:space="preserve"> several other famous parables, such as </w:t>
      </w:r>
      <w:r w:rsidRPr="00D210F3">
        <w:rPr>
          <w:szCs w:val="24"/>
        </w:rPr>
        <w:t xml:space="preserve">the sower of the seed, the </w:t>
      </w:r>
      <w:r w:rsidRPr="00D210F3">
        <w:rPr>
          <w:noProof/>
          <w:szCs w:val="24"/>
        </w:rPr>
        <w:t>wheat</w:t>
      </w:r>
      <w:r w:rsidRPr="00D210F3">
        <w:rPr>
          <w:szCs w:val="24"/>
        </w:rPr>
        <w:t xml:space="preserve"> and tares, Kingdom like a mustard seed, etc. Christ gives these </w:t>
      </w:r>
      <w:r w:rsidRPr="00D210F3">
        <w:rPr>
          <w:noProof/>
          <w:szCs w:val="24"/>
        </w:rPr>
        <w:t>parables</w:t>
      </w:r>
      <w:r w:rsidRPr="00D210F3">
        <w:rPr>
          <w:szCs w:val="24"/>
        </w:rPr>
        <w:t xml:space="preserve"> and then explains then in more detail. But tucked away we have verses 44 through 46. There is no additional </w:t>
      </w:r>
      <w:r w:rsidRPr="00D210F3">
        <w:rPr>
          <w:noProof/>
          <w:szCs w:val="24"/>
        </w:rPr>
        <w:t>explanation</w:t>
      </w:r>
      <w:r w:rsidRPr="00D210F3">
        <w:rPr>
          <w:szCs w:val="24"/>
        </w:rPr>
        <w:t xml:space="preserve"> of these two quick parables. Maybe they are </w:t>
      </w:r>
      <w:r w:rsidRPr="00D210F3">
        <w:rPr>
          <w:noProof/>
          <w:szCs w:val="24"/>
        </w:rPr>
        <w:t>self</w:t>
      </w:r>
      <w:r w:rsidR="009D61CF" w:rsidRPr="00D210F3">
        <w:rPr>
          <w:noProof/>
          <w:szCs w:val="24"/>
        </w:rPr>
        <w:t>-</w:t>
      </w:r>
      <w:r w:rsidRPr="00D210F3">
        <w:rPr>
          <w:noProof/>
          <w:szCs w:val="24"/>
        </w:rPr>
        <w:t>explanatory</w:t>
      </w:r>
      <w:r w:rsidRPr="00D210F3">
        <w:rPr>
          <w:szCs w:val="24"/>
        </w:rPr>
        <w:t xml:space="preserve"> to everyone </w:t>
      </w:r>
      <w:r w:rsidRPr="00D210F3">
        <w:rPr>
          <w:noProof/>
          <w:szCs w:val="24"/>
        </w:rPr>
        <w:t>insomuch</w:t>
      </w:r>
      <w:r w:rsidRPr="00D210F3">
        <w:rPr>
          <w:szCs w:val="24"/>
        </w:rPr>
        <w:t xml:space="preserve"> that another detailed </w:t>
      </w:r>
      <w:r w:rsidRPr="00D210F3">
        <w:rPr>
          <w:noProof/>
          <w:szCs w:val="24"/>
        </w:rPr>
        <w:t>explanation</w:t>
      </w:r>
      <w:r w:rsidRPr="00D210F3">
        <w:rPr>
          <w:szCs w:val="24"/>
        </w:rPr>
        <w:t xml:space="preserve"> wasn’t needed. Let’s read them.</w:t>
      </w:r>
    </w:p>
    <w:p w:rsidR="001F06A5" w:rsidRPr="00D210F3" w:rsidRDefault="001F06A5" w:rsidP="002936A1">
      <w:pPr>
        <w:pStyle w:val="NoSpacing"/>
        <w:rPr>
          <w:szCs w:val="24"/>
        </w:rPr>
      </w:pPr>
    </w:p>
    <w:p w:rsidR="009D61CF" w:rsidRPr="00D210F3" w:rsidRDefault="001F06A5" w:rsidP="008A1D3F">
      <w:pPr>
        <w:pStyle w:val="NoSpacing"/>
        <w:ind w:left="720"/>
        <w:rPr>
          <w:szCs w:val="24"/>
        </w:rPr>
      </w:pPr>
      <w:r w:rsidRPr="00D210F3">
        <w:rPr>
          <w:szCs w:val="24"/>
        </w:rPr>
        <w:t xml:space="preserve">Matt 13:44 - "Again, the kingdom of heaven is like treasure </w:t>
      </w:r>
      <w:r w:rsidRPr="00D210F3">
        <w:rPr>
          <w:noProof/>
          <w:szCs w:val="24"/>
        </w:rPr>
        <w:t>hidden</w:t>
      </w:r>
      <w:r w:rsidRPr="00D210F3">
        <w:rPr>
          <w:szCs w:val="24"/>
        </w:rPr>
        <w:t xml:space="preserve"> in a field, </w:t>
      </w:r>
    </w:p>
    <w:p w:rsidR="009D61CF" w:rsidRPr="00D210F3" w:rsidRDefault="009D61CF" w:rsidP="001F06A5">
      <w:pPr>
        <w:pStyle w:val="NoSpacing"/>
        <w:rPr>
          <w:szCs w:val="24"/>
        </w:rPr>
      </w:pPr>
    </w:p>
    <w:p w:rsidR="009D61CF" w:rsidRPr="00D210F3" w:rsidRDefault="00AC2C47" w:rsidP="001F06A5">
      <w:pPr>
        <w:pStyle w:val="NoSpacing"/>
        <w:rPr>
          <w:szCs w:val="24"/>
        </w:rPr>
      </w:pPr>
      <w:r w:rsidRPr="00D210F3">
        <w:rPr>
          <w:szCs w:val="24"/>
        </w:rPr>
        <w:t>B</w:t>
      </w:r>
      <w:r w:rsidR="009D61CF" w:rsidRPr="00D210F3">
        <w:rPr>
          <w:szCs w:val="24"/>
        </w:rPr>
        <w:t xml:space="preserve">oth of these short parables start off with the word “again”. Meaning they aren’t just isolated concepts. They are related to the principals found in this chapter – the importance of the Kingdom of God. And </w:t>
      </w:r>
      <w:r w:rsidR="00BB7B41" w:rsidRPr="00D210F3">
        <w:rPr>
          <w:szCs w:val="24"/>
        </w:rPr>
        <w:t xml:space="preserve">by extension, where </w:t>
      </w:r>
      <w:r w:rsidR="009D61CF" w:rsidRPr="00D210F3">
        <w:rPr>
          <w:szCs w:val="24"/>
        </w:rPr>
        <w:t xml:space="preserve">the priority of </w:t>
      </w:r>
      <w:r w:rsidR="00BB7B41" w:rsidRPr="00D210F3">
        <w:rPr>
          <w:szCs w:val="24"/>
        </w:rPr>
        <w:t xml:space="preserve">seeking after </w:t>
      </w:r>
      <w:r w:rsidR="009D61CF" w:rsidRPr="00D210F3">
        <w:rPr>
          <w:szCs w:val="24"/>
        </w:rPr>
        <w:t xml:space="preserve">the Kingdom of God should be in someone’s life. </w:t>
      </w:r>
    </w:p>
    <w:p w:rsidR="009D61CF" w:rsidRPr="00D210F3" w:rsidRDefault="009D61CF" w:rsidP="001F06A5">
      <w:pPr>
        <w:pStyle w:val="NoSpacing"/>
        <w:rPr>
          <w:szCs w:val="24"/>
        </w:rPr>
      </w:pPr>
    </w:p>
    <w:p w:rsidR="009D61CF" w:rsidRPr="00D210F3" w:rsidRDefault="009D61CF" w:rsidP="008A1D3F">
      <w:pPr>
        <w:pStyle w:val="NoSpacing"/>
        <w:ind w:left="720" w:right="720"/>
        <w:rPr>
          <w:szCs w:val="24"/>
        </w:rPr>
      </w:pPr>
      <w:r w:rsidRPr="00D210F3">
        <w:rPr>
          <w:szCs w:val="24"/>
        </w:rPr>
        <w:t xml:space="preserve">Matt 13:44 - "Again, the kingdom of heaven is like treasure </w:t>
      </w:r>
      <w:r w:rsidRPr="00D210F3">
        <w:rPr>
          <w:noProof/>
          <w:szCs w:val="24"/>
        </w:rPr>
        <w:t>hidden</w:t>
      </w:r>
      <w:r w:rsidRPr="00D210F3">
        <w:rPr>
          <w:szCs w:val="24"/>
        </w:rPr>
        <w:t xml:space="preserve"> in a field, </w:t>
      </w:r>
    </w:p>
    <w:p w:rsidR="001F06A5" w:rsidRPr="00D210F3" w:rsidRDefault="001F06A5" w:rsidP="008A1D3F">
      <w:pPr>
        <w:pStyle w:val="NoSpacing"/>
        <w:ind w:left="720" w:right="720"/>
        <w:rPr>
          <w:szCs w:val="24"/>
        </w:rPr>
      </w:pPr>
      <w:r w:rsidRPr="00D210F3">
        <w:rPr>
          <w:szCs w:val="24"/>
        </w:rPr>
        <w:t xml:space="preserve">which a man found and hid; and for joy over </w:t>
      </w:r>
      <w:r w:rsidRPr="00D210F3">
        <w:rPr>
          <w:noProof/>
          <w:szCs w:val="24"/>
        </w:rPr>
        <w:t>it he</w:t>
      </w:r>
      <w:r w:rsidRPr="00D210F3">
        <w:rPr>
          <w:szCs w:val="24"/>
        </w:rPr>
        <w:t xml:space="preserve"> goes and sells all that he has and buys that field.</w:t>
      </w:r>
    </w:p>
    <w:p w:rsidR="001F06A5" w:rsidRPr="00D210F3" w:rsidRDefault="001F06A5" w:rsidP="008A1D3F">
      <w:pPr>
        <w:pStyle w:val="NoSpacing"/>
        <w:ind w:left="720" w:right="720"/>
        <w:rPr>
          <w:szCs w:val="24"/>
        </w:rPr>
      </w:pPr>
      <w:r w:rsidRPr="00D210F3">
        <w:rPr>
          <w:szCs w:val="24"/>
        </w:rPr>
        <w:t xml:space="preserve"> 45 "Again, the kingdom of heaven is like a merchant seeking beautiful pearls,</w:t>
      </w:r>
    </w:p>
    <w:p w:rsidR="001F06A5" w:rsidRPr="00D210F3" w:rsidRDefault="001F06A5" w:rsidP="008A1D3F">
      <w:pPr>
        <w:pStyle w:val="NoSpacing"/>
        <w:ind w:left="720" w:right="720"/>
        <w:rPr>
          <w:szCs w:val="24"/>
        </w:rPr>
      </w:pPr>
      <w:r w:rsidRPr="00D210F3">
        <w:rPr>
          <w:szCs w:val="24"/>
        </w:rPr>
        <w:t xml:space="preserve"> 46 "who, when he had found one pearl of great price, went and sold all that he had and bought it.</w:t>
      </w:r>
    </w:p>
    <w:p w:rsidR="009D61CF" w:rsidRPr="00D210F3" w:rsidRDefault="009D61CF" w:rsidP="001F06A5">
      <w:pPr>
        <w:pStyle w:val="NoSpacing"/>
        <w:rPr>
          <w:szCs w:val="24"/>
        </w:rPr>
      </w:pPr>
    </w:p>
    <w:p w:rsidR="009D61CF" w:rsidRPr="00D210F3" w:rsidRDefault="009D61CF" w:rsidP="001F06A5">
      <w:pPr>
        <w:pStyle w:val="NoSpacing"/>
        <w:rPr>
          <w:szCs w:val="24"/>
        </w:rPr>
      </w:pPr>
      <w:r w:rsidRPr="00D210F3">
        <w:rPr>
          <w:szCs w:val="24"/>
        </w:rPr>
        <w:lastRenderedPageBreak/>
        <w:t>This treasure, this pearl of great price, was something so sought after, that when someone stumbled upon it, they immediately recognized that this was something different. Something special. And that they better act right now! Sell everything they had and go after it, while they still had the chance and while it was still available.</w:t>
      </w:r>
    </w:p>
    <w:p w:rsidR="00BB7B41" w:rsidRPr="00D210F3" w:rsidRDefault="00BB7B41" w:rsidP="001F06A5">
      <w:pPr>
        <w:pStyle w:val="NoSpacing"/>
        <w:rPr>
          <w:szCs w:val="24"/>
        </w:rPr>
      </w:pPr>
    </w:p>
    <w:p w:rsidR="00BB7B41" w:rsidRPr="00D210F3" w:rsidRDefault="00BB7B41" w:rsidP="001F06A5">
      <w:pPr>
        <w:pStyle w:val="NoSpacing"/>
        <w:rPr>
          <w:szCs w:val="24"/>
        </w:rPr>
      </w:pPr>
      <w:r w:rsidRPr="00D210F3">
        <w:rPr>
          <w:szCs w:val="24"/>
        </w:rPr>
        <w:t xml:space="preserve">Some people do have this concept built into their being. They sense treasure and they commit fully to it. One such treasure that has </w:t>
      </w:r>
      <w:r w:rsidRPr="00D210F3">
        <w:rPr>
          <w:noProof/>
          <w:szCs w:val="24"/>
        </w:rPr>
        <w:t>captured</w:t>
      </w:r>
      <w:r w:rsidRPr="00D210F3">
        <w:rPr>
          <w:szCs w:val="24"/>
        </w:rPr>
        <w:t xml:space="preserve"> the hearts and minds of people for hundreds and hundreds of </w:t>
      </w:r>
      <w:r w:rsidRPr="00D210F3">
        <w:rPr>
          <w:noProof/>
          <w:szCs w:val="24"/>
        </w:rPr>
        <w:t>years,</w:t>
      </w:r>
      <w:r w:rsidRPr="00D210F3">
        <w:rPr>
          <w:szCs w:val="24"/>
        </w:rPr>
        <w:t xml:space="preserve"> is the allure of hunting shipwrecked treasure.</w:t>
      </w:r>
    </w:p>
    <w:p w:rsidR="009D61CF" w:rsidRPr="00D210F3" w:rsidRDefault="009D61CF" w:rsidP="001F06A5">
      <w:pPr>
        <w:pStyle w:val="NoSpacing"/>
        <w:rPr>
          <w:szCs w:val="24"/>
        </w:rPr>
      </w:pPr>
    </w:p>
    <w:p w:rsidR="009D61CF" w:rsidRPr="00D210F3" w:rsidRDefault="009D61CF" w:rsidP="001F06A5">
      <w:pPr>
        <w:pStyle w:val="NoSpacing"/>
        <w:rPr>
          <w:szCs w:val="24"/>
        </w:rPr>
      </w:pPr>
      <w:r w:rsidRPr="00D210F3">
        <w:rPr>
          <w:szCs w:val="24"/>
        </w:rPr>
        <w:t xml:space="preserve">Popular Mechanics, one of my favorite </w:t>
      </w:r>
      <w:r w:rsidRPr="00D210F3">
        <w:rPr>
          <w:noProof/>
          <w:szCs w:val="24"/>
        </w:rPr>
        <w:t>mag</w:t>
      </w:r>
      <w:r w:rsidR="003F5F44" w:rsidRPr="00D210F3">
        <w:rPr>
          <w:noProof/>
          <w:szCs w:val="24"/>
        </w:rPr>
        <w:t>a</w:t>
      </w:r>
      <w:r w:rsidRPr="00D210F3">
        <w:rPr>
          <w:noProof/>
          <w:szCs w:val="24"/>
        </w:rPr>
        <w:t>zines</w:t>
      </w:r>
      <w:r w:rsidR="00AC2C47" w:rsidRPr="00D210F3">
        <w:rPr>
          <w:noProof/>
          <w:szCs w:val="24"/>
        </w:rPr>
        <w:t>,</w:t>
      </w:r>
      <w:r w:rsidRPr="00D210F3">
        <w:rPr>
          <w:szCs w:val="24"/>
        </w:rPr>
        <w:t xml:space="preserve"> had a spread on shipwrecks and it had the supposition that only 1 percent of the </w:t>
      </w:r>
      <w:r w:rsidRPr="00D210F3">
        <w:rPr>
          <w:noProof/>
          <w:szCs w:val="24"/>
        </w:rPr>
        <w:t>world</w:t>
      </w:r>
      <w:r w:rsidR="003F5F44" w:rsidRPr="00D210F3">
        <w:rPr>
          <w:noProof/>
          <w:szCs w:val="24"/>
        </w:rPr>
        <w:t>'</w:t>
      </w:r>
      <w:r w:rsidRPr="00D210F3">
        <w:rPr>
          <w:noProof/>
          <w:szCs w:val="24"/>
        </w:rPr>
        <w:t>s</w:t>
      </w:r>
      <w:r w:rsidRPr="00D210F3">
        <w:rPr>
          <w:szCs w:val="24"/>
        </w:rPr>
        <w:t xml:space="preserve"> shipwrecks have been </w:t>
      </w:r>
      <w:r w:rsidR="00AC2C47" w:rsidRPr="00D210F3">
        <w:rPr>
          <w:noProof/>
          <w:szCs w:val="24"/>
        </w:rPr>
        <w:t>explored</w:t>
      </w:r>
      <w:r w:rsidRPr="00D210F3">
        <w:rPr>
          <w:szCs w:val="24"/>
        </w:rPr>
        <w:t>. They estimated that only about 10% of all shipwrecks have even been discovered</w:t>
      </w:r>
      <w:r w:rsidR="00AC2C47" w:rsidRPr="00D210F3">
        <w:rPr>
          <w:szCs w:val="24"/>
        </w:rPr>
        <w:t xml:space="preserve"> – marked down in a database somewhere or even </w:t>
      </w:r>
      <w:r w:rsidRPr="00D210F3">
        <w:rPr>
          <w:szCs w:val="24"/>
        </w:rPr>
        <w:t>flagged. And of those</w:t>
      </w:r>
      <w:r w:rsidR="00AC2C47" w:rsidRPr="00D210F3">
        <w:rPr>
          <w:szCs w:val="24"/>
        </w:rPr>
        <w:t xml:space="preserve"> that have been documented or tracked somehow</w:t>
      </w:r>
      <w:r w:rsidRPr="00D210F3">
        <w:rPr>
          <w:szCs w:val="24"/>
        </w:rPr>
        <w:t>, only 10% of th</w:t>
      </w:r>
      <w:r w:rsidR="00AC2C47" w:rsidRPr="00D210F3">
        <w:rPr>
          <w:szCs w:val="24"/>
        </w:rPr>
        <w:t>em</w:t>
      </w:r>
      <w:r w:rsidRPr="00D210F3">
        <w:rPr>
          <w:szCs w:val="24"/>
        </w:rPr>
        <w:t xml:space="preserve"> actually had someone or some company dive and </w:t>
      </w:r>
      <w:r w:rsidRPr="00D210F3">
        <w:rPr>
          <w:noProof/>
          <w:szCs w:val="24"/>
        </w:rPr>
        <w:t>explore</w:t>
      </w:r>
      <w:r w:rsidRPr="00D210F3">
        <w:rPr>
          <w:szCs w:val="24"/>
        </w:rPr>
        <w:t xml:space="preserve"> the contents of the </w:t>
      </w:r>
      <w:r w:rsidRPr="00D210F3">
        <w:rPr>
          <w:noProof/>
          <w:szCs w:val="24"/>
        </w:rPr>
        <w:t>vess</w:t>
      </w:r>
      <w:r w:rsidR="003F5F44" w:rsidRPr="00D210F3">
        <w:rPr>
          <w:noProof/>
          <w:szCs w:val="24"/>
        </w:rPr>
        <w:t>e</w:t>
      </w:r>
      <w:r w:rsidRPr="00D210F3">
        <w:rPr>
          <w:noProof/>
          <w:szCs w:val="24"/>
        </w:rPr>
        <w:t>ls</w:t>
      </w:r>
      <w:r w:rsidRPr="00D210F3">
        <w:rPr>
          <w:szCs w:val="24"/>
        </w:rPr>
        <w:t xml:space="preserve">. </w:t>
      </w:r>
    </w:p>
    <w:p w:rsidR="003F5F44" w:rsidRPr="00D210F3" w:rsidRDefault="003F5F44" w:rsidP="001F06A5">
      <w:pPr>
        <w:pStyle w:val="NoSpacing"/>
        <w:rPr>
          <w:szCs w:val="24"/>
        </w:rPr>
      </w:pPr>
    </w:p>
    <w:p w:rsidR="003F5F44" w:rsidRPr="00D210F3" w:rsidRDefault="003F5F44" w:rsidP="001F06A5">
      <w:pPr>
        <w:pStyle w:val="NoSpacing"/>
        <w:rPr>
          <w:szCs w:val="24"/>
        </w:rPr>
      </w:pPr>
      <w:r w:rsidRPr="00D210F3">
        <w:rPr>
          <w:szCs w:val="24"/>
        </w:rPr>
        <w:t xml:space="preserve">One such </w:t>
      </w:r>
      <w:r w:rsidRPr="00D210F3">
        <w:rPr>
          <w:noProof/>
          <w:szCs w:val="24"/>
        </w:rPr>
        <w:t>vessel</w:t>
      </w:r>
      <w:r w:rsidRPr="00D210F3">
        <w:rPr>
          <w:szCs w:val="24"/>
        </w:rPr>
        <w:t xml:space="preserve"> is the colonial </w:t>
      </w:r>
      <w:r w:rsidRPr="00D210F3">
        <w:rPr>
          <w:noProof/>
          <w:szCs w:val="24"/>
        </w:rPr>
        <w:t>galleon</w:t>
      </w:r>
      <w:r w:rsidR="00BB7B41" w:rsidRPr="00D210F3">
        <w:rPr>
          <w:noProof/>
          <w:szCs w:val="24"/>
        </w:rPr>
        <w:t xml:space="preserve"> [gal yan]</w:t>
      </w:r>
      <w:r w:rsidRPr="00D210F3">
        <w:rPr>
          <w:noProof/>
          <w:szCs w:val="24"/>
        </w:rPr>
        <w:t>,</w:t>
      </w:r>
      <w:r w:rsidRPr="00D210F3">
        <w:rPr>
          <w:szCs w:val="24"/>
        </w:rPr>
        <w:t xml:space="preserve"> San Jose. It was part of </w:t>
      </w:r>
      <w:r w:rsidRPr="00D210F3">
        <w:rPr>
          <w:noProof/>
          <w:szCs w:val="24"/>
        </w:rPr>
        <w:t>the</w:t>
      </w:r>
      <w:r w:rsidRPr="00D210F3">
        <w:rPr>
          <w:szCs w:val="24"/>
        </w:rPr>
        <w:t xml:space="preserve"> Spanish treasure fleet, which was a </w:t>
      </w:r>
      <w:r w:rsidRPr="00D210F3">
        <w:rPr>
          <w:noProof/>
          <w:szCs w:val="24"/>
        </w:rPr>
        <w:t>vessel</w:t>
      </w:r>
      <w:r w:rsidRPr="00D210F3">
        <w:rPr>
          <w:szCs w:val="24"/>
        </w:rPr>
        <w:t xml:space="preserve"> that was packed to the gills, so to speak, will all sorts of valuable material – gold, silver, gems, etc. In June of 1708, the San Jose was sunk in a famous battle with the </w:t>
      </w:r>
      <w:proofErr w:type="spellStart"/>
      <w:r w:rsidRPr="00D210F3">
        <w:rPr>
          <w:szCs w:val="24"/>
        </w:rPr>
        <w:t>Brittish</w:t>
      </w:r>
      <w:proofErr w:type="spellEnd"/>
      <w:r w:rsidRPr="00D210F3">
        <w:rPr>
          <w:szCs w:val="24"/>
        </w:rPr>
        <w:t xml:space="preserve">. The ship was one of three treasure ships loaded up with riches gathered from South </w:t>
      </w:r>
      <w:r w:rsidRPr="00D210F3">
        <w:rPr>
          <w:noProof/>
          <w:szCs w:val="24"/>
        </w:rPr>
        <w:t>America</w:t>
      </w:r>
      <w:r w:rsidRPr="00D210F3">
        <w:rPr>
          <w:szCs w:val="24"/>
        </w:rPr>
        <w:t xml:space="preserve"> and was heading back to Spain to deliver the goods to help fund the War of Spanish Succession.</w:t>
      </w:r>
      <w:r w:rsidR="00901386" w:rsidRPr="00D210F3">
        <w:rPr>
          <w:szCs w:val="24"/>
        </w:rPr>
        <w:t xml:space="preserve"> But due to the battle and the loss, the cargo never made it to Spain, and instead rests on the bottom of the Ocean.</w:t>
      </w:r>
    </w:p>
    <w:p w:rsidR="003F5F44" w:rsidRPr="00D210F3" w:rsidRDefault="003F5F44" w:rsidP="001F06A5">
      <w:pPr>
        <w:pStyle w:val="NoSpacing"/>
        <w:rPr>
          <w:szCs w:val="24"/>
        </w:rPr>
      </w:pPr>
    </w:p>
    <w:p w:rsidR="003F5F44" w:rsidRPr="00D210F3" w:rsidRDefault="003F5F44" w:rsidP="001F06A5">
      <w:pPr>
        <w:pStyle w:val="NoSpacing"/>
        <w:rPr>
          <w:szCs w:val="24"/>
        </w:rPr>
      </w:pPr>
      <w:r w:rsidRPr="00D210F3">
        <w:rPr>
          <w:szCs w:val="24"/>
        </w:rPr>
        <w:t>The contents of this ship are estimated to be worth somewhere between 4 to 17 billion dollars. Obviously, if you knew where this ship was located, you would stop EVERYTHING and figure out how to get to it. It wouldn’t matter that you didn’t have a boat, or a crew, or experience, or anything. You would cast everything aside and figure it out. You would get that great treasure.</w:t>
      </w:r>
    </w:p>
    <w:p w:rsidR="002930B7" w:rsidRPr="00D210F3" w:rsidRDefault="002930B7" w:rsidP="001F06A5">
      <w:pPr>
        <w:pStyle w:val="NoSpacing"/>
        <w:rPr>
          <w:szCs w:val="24"/>
        </w:rPr>
      </w:pPr>
    </w:p>
    <w:p w:rsidR="00B66583" w:rsidRPr="00D210F3" w:rsidRDefault="00BB7B41" w:rsidP="001F06A5">
      <w:pPr>
        <w:pStyle w:val="NoSpacing"/>
        <w:rPr>
          <w:szCs w:val="24"/>
        </w:rPr>
      </w:pPr>
      <w:r w:rsidRPr="00D210F3">
        <w:rPr>
          <w:noProof/>
          <w:szCs w:val="24"/>
        </w:rPr>
        <w:t>T</w:t>
      </w:r>
      <w:r w:rsidR="004139EE" w:rsidRPr="00D210F3">
        <w:rPr>
          <w:noProof/>
          <w:szCs w:val="24"/>
        </w:rPr>
        <w:t>oday</w:t>
      </w:r>
      <w:r w:rsidR="004139EE" w:rsidRPr="00D210F3">
        <w:rPr>
          <w:szCs w:val="24"/>
        </w:rPr>
        <w:t>, of course, we are going to focus</w:t>
      </w:r>
      <w:r w:rsidR="001F0DC7" w:rsidRPr="00D210F3">
        <w:rPr>
          <w:szCs w:val="24"/>
        </w:rPr>
        <w:t xml:space="preserve"> not on physical treasure as much as</w:t>
      </w:r>
      <w:r w:rsidR="004139EE" w:rsidRPr="00D210F3">
        <w:rPr>
          <w:szCs w:val="24"/>
        </w:rPr>
        <w:t xml:space="preserve"> on </w:t>
      </w:r>
      <w:r w:rsidR="004139EE" w:rsidRPr="00D210F3">
        <w:rPr>
          <w:noProof/>
          <w:szCs w:val="24"/>
        </w:rPr>
        <w:t>spiritual</w:t>
      </w:r>
      <w:r w:rsidR="004139EE" w:rsidRPr="00D210F3">
        <w:rPr>
          <w:szCs w:val="24"/>
        </w:rPr>
        <w:t xml:space="preserve"> treasure. </w:t>
      </w:r>
      <w:r w:rsidR="00891406" w:rsidRPr="00D210F3">
        <w:rPr>
          <w:szCs w:val="24"/>
        </w:rPr>
        <w:t xml:space="preserve">And to do so, we are going to </w:t>
      </w:r>
      <w:r w:rsidR="004139EE" w:rsidRPr="00D210F3">
        <w:rPr>
          <w:szCs w:val="24"/>
        </w:rPr>
        <w:t xml:space="preserve">use the principals of hunting for lost shipwrecked treasures </w:t>
      </w:r>
      <w:r w:rsidR="00891406" w:rsidRPr="00D210F3">
        <w:rPr>
          <w:szCs w:val="24"/>
        </w:rPr>
        <w:t xml:space="preserve">as an analogy of </w:t>
      </w:r>
      <w:r w:rsidR="004139EE" w:rsidRPr="00D210F3">
        <w:rPr>
          <w:szCs w:val="24"/>
        </w:rPr>
        <w:t>our quest for spiritual wealth.</w:t>
      </w:r>
      <w:r w:rsidR="00891406" w:rsidRPr="00D210F3">
        <w:rPr>
          <w:szCs w:val="24"/>
        </w:rPr>
        <w:t xml:space="preserve"> </w:t>
      </w:r>
    </w:p>
    <w:p w:rsidR="00B66583" w:rsidRPr="00D210F3" w:rsidRDefault="00B66583" w:rsidP="001F06A5">
      <w:pPr>
        <w:pStyle w:val="NoSpacing"/>
        <w:rPr>
          <w:szCs w:val="24"/>
        </w:rPr>
      </w:pPr>
    </w:p>
    <w:p w:rsidR="004139EE" w:rsidRPr="00D210F3" w:rsidRDefault="00B66583" w:rsidP="001F06A5">
      <w:pPr>
        <w:pStyle w:val="NoSpacing"/>
        <w:rPr>
          <w:szCs w:val="24"/>
        </w:rPr>
      </w:pPr>
      <w:r w:rsidRPr="00D210F3">
        <w:rPr>
          <w:szCs w:val="24"/>
        </w:rPr>
        <w:t xml:space="preserve">I hope to bring out today, that </w:t>
      </w:r>
      <w:r w:rsidR="00891406" w:rsidRPr="00D210F3">
        <w:rPr>
          <w:szCs w:val="24"/>
        </w:rPr>
        <w:t xml:space="preserve">when you are hunting </w:t>
      </w:r>
      <w:r w:rsidR="00891406" w:rsidRPr="00D210F3">
        <w:rPr>
          <w:noProof/>
          <w:szCs w:val="24"/>
        </w:rPr>
        <w:t>for</w:t>
      </w:r>
      <w:r w:rsidR="00891406" w:rsidRPr="00D210F3">
        <w:rPr>
          <w:szCs w:val="24"/>
        </w:rPr>
        <w:t xml:space="preserve"> something that has great value, be it physical or spiritual, you’ll find some reoccurring themes.</w:t>
      </w:r>
    </w:p>
    <w:p w:rsidR="002930B7" w:rsidRPr="00D210F3" w:rsidRDefault="002930B7" w:rsidP="001F06A5">
      <w:pPr>
        <w:pStyle w:val="NoSpacing"/>
        <w:rPr>
          <w:szCs w:val="24"/>
        </w:rPr>
      </w:pPr>
    </w:p>
    <w:p w:rsidR="002930B7" w:rsidRPr="00D210F3" w:rsidRDefault="004139EE" w:rsidP="001F06A5">
      <w:pPr>
        <w:pStyle w:val="NoSpacing"/>
        <w:rPr>
          <w:szCs w:val="24"/>
        </w:rPr>
      </w:pPr>
      <w:r w:rsidRPr="00D210F3">
        <w:rPr>
          <w:i/>
          <w:szCs w:val="24"/>
        </w:rPr>
        <w:t>Sound like a plan</w:t>
      </w:r>
      <w:r w:rsidRPr="00D210F3">
        <w:rPr>
          <w:szCs w:val="24"/>
        </w:rPr>
        <w:t xml:space="preserve">? </w:t>
      </w:r>
      <w:r w:rsidR="002930B7" w:rsidRPr="00D210F3">
        <w:rPr>
          <w:szCs w:val="24"/>
        </w:rPr>
        <w:t xml:space="preserve">If you are with me, </w:t>
      </w:r>
      <w:r w:rsidR="00891406" w:rsidRPr="00D210F3">
        <w:rPr>
          <w:szCs w:val="24"/>
        </w:rPr>
        <w:t xml:space="preserve">let’s head down to the mental dock, </w:t>
      </w:r>
      <w:r w:rsidR="002930B7" w:rsidRPr="00D210F3">
        <w:rPr>
          <w:szCs w:val="24"/>
        </w:rPr>
        <w:t xml:space="preserve">strap on our </w:t>
      </w:r>
      <w:r w:rsidR="002930B7" w:rsidRPr="00D210F3">
        <w:rPr>
          <w:noProof/>
          <w:szCs w:val="24"/>
        </w:rPr>
        <w:t>life</w:t>
      </w:r>
      <w:r w:rsidR="009C5A38" w:rsidRPr="00D210F3">
        <w:rPr>
          <w:noProof/>
          <w:szCs w:val="24"/>
        </w:rPr>
        <w:t xml:space="preserve"> </w:t>
      </w:r>
      <w:r w:rsidR="002930B7" w:rsidRPr="00D210F3">
        <w:rPr>
          <w:noProof/>
          <w:szCs w:val="24"/>
        </w:rPr>
        <w:t>vests</w:t>
      </w:r>
      <w:r w:rsidR="002930B7" w:rsidRPr="00D210F3">
        <w:rPr>
          <w:szCs w:val="24"/>
        </w:rPr>
        <w:t>, and go sailing for spiritual treasure.</w:t>
      </w:r>
      <w:r w:rsidR="00891406" w:rsidRPr="00D210F3">
        <w:rPr>
          <w:szCs w:val="24"/>
        </w:rPr>
        <w:t xml:space="preserve"> And as I promised my kids I would say this, and is </w:t>
      </w:r>
      <w:r w:rsidR="00891406" w:rsidRPr="00D210F3">
        <w:rPr>
          <w:noProof/>
          <w:szCs w:val="24"/>
        </w:rPr>
        <w:t>entirely</w:t>
      </w:r>
      <w:r w:rsidR="00891406" w:rsidRPr="00D210F3">
        <w:rPr>
          <w:szCs w:val="24"/>
        </w:rPr>
        <w:t xml:space="preserve"> appropriate </w:t>
      </w:r>
      <w:r w:rsidR="00875A90" w:rsidRPr="00D210F3">
        <w:rPr>
          <w:szCs w:val="24"/>
        </w:rPr>
        <w:t xml:space="preserve">nautical term </w:t>
      </w:r>
      <w:r w:rsidR="00891406" w:rsidRPr="00D210F3">
        <w:rPr>
          <w:szCs w:val="24"/>
        </w:rPr>
        <w:t>for this message, we can all gather together virtually up on the poop deck.</w:t>
      </w:r>
    </w:p>
    <w:p w:rsidR="0012460E" w:rsidRPr="00D210F3" w:rsidRDefault="0012460E" w:rsidP="001F06A5">
      <w:pPr>
        <w:pStyle w:val="NoSpacing"/>
        <w:rPr>
          <w:szCs w:val="24"/>
        </w:rPr>
      </w:pPr>
    </w:p>
    <w:p w:rsidR="004139EE" w:rsidRPr="00D210F3" w:rsidRDefault="00994B9D" w:rsidP="001F06A5">
      <w:pPr>
        <w:pStyle w:val="NoSpacing"/>
        <w:rPr>
          <w:szCs w:val="24"/>
        </w:rPr>
      </w:pPr>
      <w:r w:rsidRPr="00D210F3">
        <w:rPr>
          <w:szCs w:val="24"/>
        </w:rPr>
        <w:t xml:space="preserve">If we are to </w:t>
      </w:r>
      <w:r w:rsidRPr="00D210F3">
        <w:rPr>
          <w:noProof/>
          <w:szCs w:val="24"/>
        </w:rPr>
        <w:t>brainstorm</w:t>
      </w:r>
      <w:r w:rsidRPr="00D210F3">
        <w:rPr>
          <w:szCs w:val="24"/>
        </w:rPr>
        <w:t xml:space="preserve"> and put together a business plan for our new venture, what would we need to go hunting for sunken physical treasures?</w:t>
      </w:r>
      <w:r w:rsidR="004139EE" w:rsidRPr="00D210F3">
        <w:rPr>
          <w:noProof/>
          <w:szCs w:val="24"/>
        </w:rPr>
        <w:t xml:space="preserve"> Surely, you need </w:t>
      </w:r>
      <w:r w:rsidRPr="00D210F3">
        <w:rPr>
          <w:noProof/>
          <w:szCs w:val="24"/>
        </w:rPr>
        <w:t xml:space="preserve">a great deal of thought into the preparation. It would be unwise </w:t>
      </w:r>
      <w:r w:rsidR="0011114E" w:rsidRPr="00D210F3">
        <w:rPr>
          <w:noProof/>
          <w:szCs w:val="24"/>
        </w:rPr>
        <w:t xml:space="preserve">and likely disastrous </w:t>
      </w:r>
      <w:r w:rsidRPr="00D210F3">
        <w:rPr>
          <w:noProof/>
          <w:szCs w:val="24"/>
        </w:rPr>
        <w:t>to go out into the</w:t>
      </w:r>
      <w:r w:rsidR="0011114E" w:rsidRPr="00D210F3">
        <w:rPr>
          <w:noProof/>
          <w:szCs w:val="24"/>
        </w:rPr>
        <w:t xml:space="preserve"> deep</w:t>
      </w:r>
      <w:r w:rsidRPr="00D210F3">
        <w:rPr>
          <w:noProof/>
          <w:szCs w:val="24"/>
        </w:rPr>
        <w:t xml:space="preserve"> ocean unprepared for such a task. So what are some of the elements that would ensure a successful attempt. There are </w:t>
      </w:r>
      <w:r w:rsidR="004139EE" w:rsidRPr="00D210F3">
        <w:rPr>
          <w:noProof/>
          <w:szCs w:val="24"/>
        </w:rPr>
        <w:t xml:space="preserve">a few items </w:t>
      </w:r>
      <w:r w:rsidRPr="00D210F3">
        <w:rPr>
          <w:noProof/>
          <w:szCs w:val="24"/>
        </w:rPr>
        <w:t xml:space="preserve">that </w:t>
      </w:r>
      <w:r w:rsidR="004139EE" w:rsidRPr="00D210F3">
        <w:rPr>
          <w:noProof/>
          <w:szCs w:val="24"/>
        </w:rPr>
        <w:t>are critical</w:t>
      </w:r>
      <w:r w:rsidRPr="00D210F3">
        <w:rPr>
          <w:noProof/>
          <w:szCs w:val="24"/>
        </w:rPr>
        <w:t xml:space="preserve"> and that we will use today</w:t>
      </w:r>
      <w:r w:rsidR="004139EE" w:rsidRPr="00D210F3">
        <w:rPr>
          <w:noProof/>
          <w:szCs w:val="24"/>
        </w:rPr>
        <w:t>. You need a map. You need specialized equipment. You need persistence in the face of obst</w:t>
      </w:r>
      <w:r w:rsidR="001A73A3" w:rsidRPr="00D210F3">
        <w:rPr>
          <w:noProof/>
          <w:szCs w:val="24"/>
        </w:rPr>
        <w:t>acle</w:t>
      </w:r>
      <w:r w:rsidR="004139EE" w:rsidRPr="00D210F3">
        <w:rPr>
          <w:noProof/>
          <w:szCs w:val="24"/>
        </w:rPr>
        <w:t xml:space="preserve">s. And you need a good crew. Those </w:t>
      </w:r>
      <w:r w:rsidR="006D682A" w:rsidRPr="00D210F3">
        <w:rPr>
          <w:noProof/>
          <w:szCs w:val="24"/>
        </w:rPr>
        <w:t xml:space="preserve">same </w:t>
      </w:r>
      <w:r w:rsidR="004139EE" w:rsidRPr="00D210F3">
        <w:rPr>
          <w:noProof/>
          <w:szCs w:val="24"/>
        </w:rPr>
        <w:t>four things we’ll us</w:t>
      </w:r>
      <w:r w:rsidR="006D682A" w:rsidRPr="00D210F3">
        <w:rPr>
          <w:noProof/>
          <w:szCs w:val="24"/>
        </w:rPr>
        <w:t>e today, together, in our quest for spiritual treasure.</w:t>
      </w:r>
    </w:p>
    <w:p w:rsidR="004139EE" w:rsidRPr="00D210F3" w:rsidRDefault="004139EE" w:rsidP="001F06A5">
      <w:pPr>
        <w:pStyle w:val="NoSpacing"/>
        <w:rPr>
          <w:szCs w:val="24"/>
        </w:rPr>
      </w:pPr>
    </w:p>
    <w:p w:rsidR="001A73A3" w:rsidRPr="00D210F3" w:rsidRDefault="008A1D3F" w:rsidP="001F06A5">
      <w:pPr>
        <w:pStyle w:val="NoSpacing"/>
        <w:rPr>
          <w:szCs w:val="24"/>
        </w:rPr>
      </w:pPr>
      <w:r w:rsidRPr="00D210F3">
        <w:rPr>
          <w:b/>
          <w:szCs w:val="24"/>
        </w:rPr>
        <w:t xml:space="preserve">First, </w:t>
      </w:r>
      <w:r w:rsidR="008371CD" w:rsidRPr="00D210F3">
        <w:rPr>
          <w:b/>
          <w:noProof/>
          <w:szCs w:val="24"/>
        </w:rPr>
        <w:t>let's</w:t>
      </w:r>
      <w:r w:rsidR="008371CD" w:rsidRPr="00D210F3">
        <w:rPr>
          <w:b/>
          <w:szCs w:val="24"/>
        </w:rPr>
        <w:t xml:space="preserve"> talk about </w:t>
      </w:r>
      <w:r w:rsidRPr="00D210F3">
        <w:rPr>
          <w:b/>
          <w:szCs w:val="24"/>
        </w:rPr>
        <w:t xml:space="preserve">the </w:t>
      </w:r>
      <w:r w:rsidRPr="00D210F3">
        <w:rPr>
          <w:b/>
          <w:szCs w:val="24"/>
          <w:highlight w:val="yellow"/>
        </w:rPr>
        <w:t>Map</w:t>
      </w:r>
      <w:r w:rsidR="008371CD" w:rsidRPr="00D210F3">
        <w:rPr>
          <w:b/>
          <w:szCs w:val="24"/>
        </w:rPr>
        <w:t>.</w:t>
      </w:r>
    </w:p>
    <w:p w:rsidR="00B16102" w:rsidRPr="00D210F3" w:rsidRDefault="00B16102" w:rsidP="001F06A5">
      <w:pPr>
        <w:pStyle w:val="NoSpacing"/>
        <w:rPr>
          <w:szCs w:val="24"/>
        </w:rPr>
      </w:pPr>
    </w:p>
    <w:p w:rsidR="008371CD" w:rsidRPr="00D210F3" w:rsidRDefault="008371CD" w:rsidP="001F06A5">
      <w:pPr>
        <w:pStyle w:val="NoSpacing"/>
        <w:rPr>
          <w:szCs w:val="24"/>
        </w:rPr>
      </w:pPr>
      <w:r w:rsidRPr="00D210F3">
        <w:rPr>
          <w:szCs w:val="24"/>
        </w:rPr>
        <w:t xml:space="preserve">Every journey that has a destination that you’ve never been to </w:t>
      </w:r>
      <w:r w:rsidRPr="00D210F3">
        <w:rPr>
          <w:noProof/>
          <w:szCs w:val="24"/>
        </w:rPr>
        <w:t>before,</w:t>
      </w:r>
      <w:r w:rsidRPr="00D210F3">
        <w:rPr>
          <w:szCs w:val="24"/>
        </w:rPr>
        <w:t xml:space="preserve"> needs a map. One of the most common causes </w:t>
      </w:r>
      <w:r w:rsidRPr="00D210F3">
        <w:rPr>
          <w:noProof/>
          <w:szCs w:val="24"/>
        </w:rPr>
        <w:t>of</w:t>
      </w:r>
      <w:r w:rsidRPr="00D210F3">
        <w:rPr>
          <w:szCs w:val="24"/>
        </w:rPr>
        <w:t xml:space="preserve"> shipwrecks around the world is due to bad navigational maps. Out on the open ocean, </w:t>
      </w:r>
      <w:r w:rsidRPr="00D210F3">
        <w:rPr>
          <w:noProof/>
          <w:szCs w:val="24"/>
        </w:rPr>
        <w:t>sailors</w:t>
      </w:r>
      <w:r w:rsidRPr="00D210F3">
        <w:rPr>
          <w:szCs w:val="24"/>
        </w:rPr>
        <w:t xml:space="preserve"> used techniques such as dead </w:t>
      </w:r>
      <w:r w:rsidRPr="00D210F3">
        <w:rPr>
          <w:noProof/>
          <w:szCs w:val="24"/>
        </w:rPr>
        <w:t>reckoning</w:t>
      </w:r>
      <w:r w:rsidRPr="00D210F3">
        <w:rPr>
          <w:szCs w:val="24"/>
        </w:rPr>
        <w:t xml:space="preserve"> or celestial navigation. Which worked in the </w:t>
      </w:r>
      <w:r w:rsidRPr="00D210F3">
        <w:rPr>
          <w:noProof/>
          <w:szCs w:val="24"/>
        </w:rPr>
        <w:t>deep</w:t>
      </w:r>
      <w:r w:rsidRPr="00D210F3">
        <w:rPr>
          <w:szCs w:val="24"/>
        </w:rPr>
        <w:t xml:space="preserve"> ocean. But the major of all shipwrecks, just like car accidents, happen fairly close to home or to a port. There, reefs can’t be detected, and </w:t>
      </w:r>
      <w:r w:rsidRPr="00D210F3">
        <w:rPr>
          <w:szCs w:val="24"/>
        </w:rPr>
        <w:lastRenderedPageBreak/>
        <w:t xml:space="preserve">ships would run aground or collide with underwater </w:t>
      </w:r>
      <w:r w:rsidRPr="00D210F3">
        <w:rPr>
          <w:noProof/>
          <w:szCs w:val="24"/>
        </w:rPr>
        <w:t>obstacles</w:t>
      </w:r>
      <w:r w:rsidRPr="00D210F3">
        <w:rPr>
          <w:szCs w:val="24"/>
        </w:rPr>
        <w:t xml:space="preserve"> that they didn’t know </w:t>
      </w:r>
      <w:r w:rsidRPr="00D210F3">
        <w:rPr>
          <w:noProof/>
          <w:szCs w:val="24"/>
        </w:rPr>
        <w:t>existed</w:t>
      </w:r>
      <w:r w:rsidRPr="00D210F3">
        <w:rPr>
          <w:szCs w:val="24"/>
        </w:rPr>
        <w:t xml:space="preserve"> unless a map pointed them out in advance.</w:t>
      </w:r>
    </w:p>
    <w:p w:rsidR="008371CD" w:rsidRPr="00D210F3" w:rsidRDefault="008371CD" w:rsidP="001F06A5">
      <w:pPr>
        <w:pStyle w:val="NoSpacing"/>
        <w:rPr>
          <w:szCs w:val="24"/>
        </w:rPr>
      </w:pPr>
    </w:p>
    <w:p w:rsidR="00B16102" w:rsidRPr="00D210F3" w:rsidRDefault="00B16102" w:rsidP="001F06A5">
      <w:pPr>
        <w:pStyle w:val="NoSpacing"/>
        <w:rPr>
          <w:szCs w:val="24"/>
        </w:rPr>
      </w:pPr>
      <w:r w:rsidRPr="00D210F3">
        <w:rPr>
          <w:szCs w:val="24"/>
        </w:rPr>
        <w:t>1 Timothy 3 verses 16 and 17 are memory scriptures. I think they were used in the sermon last week, but it really is the foundation scripture about the bible itself and how that is our map for our spiritual journey.</w:t>
      </w:r>
    </w:p>
    <w:p w:rsidR="00B16102" w:rsidRPr="00D210F3" w:rsidRDefault="00B16102" w:rsidP="001F06A5">
      <w:pPr>
        <w:pStyle w:val="NoSpacing"/>
        <w:rPr>
          <w:szCs w:val="24"/>
        </w:rPr>
      </w:pPr>
    </w:p>
    <w:p w:rsidR="00B16102" w:rsidRPr="00D210F3" w:rsidRDefault="00B16102" w:rsidP="008A1D3F">
      <w:pPr>
        <w:pStyle w:val="NoSpacing"/>
        <w:ind w:left="720" w:right="720"/>
        <w:rPr>
          <w:szCs w:val="24"/>
        </w:rPr>
      </w:pPr>
      <w:r w:rsidRPr="00D210F3">
        <w:rPr>
          <w:szCs w:val="24"/>
        </w:rPr>
        <w:t xml:space="preserve">2 Timothy 3:16 All Scripture is given by inspiration of </w:t>
      </w:r>
      <w:r w:rsidRPr="00D210F3">
        <w:rPr>
          <w:noProof/>
          <w:szCs w:val="24"/>
        </w:rPr>
        <w:t>God,</w:t>
      </w:r>
      <w:r w:rsidRPr="00D210F3">
        <w:rPr>
          <w:szCs w:val="24"/>
        </w:rPr>
        <w:t xml:space="preserve"> and is profitable for doctrine, for reproof, for correction, for instruction in righteousness,</w:t>
      </w:r>
    </w:p>
    <w:p w:rsidR="00B16102" w:rsidRPr="00D210F3" w:rsidRDefault="00B16102" w:rsidP="00B16102">
      <w:pPr>
        <w:pStyle w:val="NoSpacing"/>
        <w:rPr>
          <w:szCs w:val="24"/>
        </w:rPr>
      </w:pPr>
    </w:p>
    <w:p w:rsidR="00B16102" w:rsidRPr="00D210F3" w:rsidRDefault="008371CD" w:rsidP="00B16102">
      <w:pPr>
        <w:pStyle w:val="NoSpacing"/>
        <w:rPr>
          <w:szCs w:val="24"/>
        </w:rPr>
      </w:pPr>
      <w:r w:rsidRPr="00D210F3">
        <w:rPr>
          <w:szCs w:val="24"/>
        </w:rPr>
        <w:t xml:space="preserve">Let’s </w:t>
      </w:r>
      <w:r w:rsidRPr="00D210F3">
        <w:rPr>
          <w:noProof/>
          <w:szCs w:val="24"/>
        </w:rPr>
        <w:t>stop</w:t>
      </w:r>
      <w:r w:rsidRPr="00D210F3">
        <w:rPr>
          <w:szCs w:val="24"/>
        </w:rPr>
        <w:t xml:space="preserve"> there for just a moment and ask </w:t>
      </w:r>
      <w:r w:rsidR="00B16102" w:rsidRPr="00D210F3">
        <w:rPr>
          <w:szCs w:val="24"/>
        </w:rPr>
        <w:t>Why? Why is all scripture given by inspiration of God? Why is it profitable for these things? What’s the end goal? Where does this map lead?</w:t>
      </w:r>
    </w:p>
    <w:p w:rsidR="00B16102" w:rsidRPr="00D210F3" w:rsidRDefault="00B16102" w:rsidP="00B16102">
      <w:pPr>
        <w:pStyle w:val="NoSpacing"/>
        <w:rPr>
          <w:szCs w:val="24"/>
        </w:rPr>
      </w:pPr>
    </w:p>
    <w:p w:rsidR="00B16102" w:rsidRPr="00D210F3" w:rsidRDefault="00B16102" w:rsidP="008A1D3F">
      <w:pPr>
        <w:pStyle w:val="NoSpacing"/>
        <w:ind w:left="720"/>
        <w:rPr>
          <w:szCs w:val="24"/>
        </w:rPr>
      </w:pPr>
      <w:r w:rsidRPr="00D210F3">
        <w:rPr>
          <w:szCs w:val="24"/>
        </w:rPr>
        <w:t xml:space="preserve"> 17 that the man of God may be complete, thoroughly equipped for every good work.</w:t>
      </w:r>
    </w:p>
    <w:p w:rsidR="001A73A3" w:rsidRPr="00D210F3" w:rsidRDefault="001A73A3" w:rsidP="001F06A5">
      <w:pPr>
        <w:pStyle w:val="NoSpacing"/>
        <w:rPr>
          <w:szCs w:val="24"/>
        </w:rPr>
      </w:pPr>
    </w:p>
    <w:p w:rsidR="00B16102" w:rsidRPr="00D210F3" w:rsidRDefault="00B16102" w:rsidP="001F06A5">
      <w:pPr>
        <w:pStyle w:val="NoSpacing"/>
        <w:rPr>
          <w:szCs w:val="24"/>
        </w:rPr>
      </w:pPr>
      <w:r w:rsidRPr="00D210F3">
        <w:rPr>
          <w:szCs w:val="24"/>
        </w:rPr>
        <w:t xml:space="preserve">A map is really a great analogy for the bible. They both share some interesting characteristics. They both have structure. They both need some skill in reading and deciphering. But most importantly, they both lead somewhere. Like the famous pirate map where X marks the spot, the goal isn’t to just have a </w:t>
      </w:r>
      <w:r w:rsidRPr="00D210F3">
        <w:rPr>
          <w:noProof/>
          <w:szCs w:val="24"/>
        </w:rPr>
        <w:t>beautiful</w:t>
      </w:r>
      <w:r w:rsidRPr="00D210F3">
        <w:rPr>
          <w:szCs w:val="24"/>
        </w:rPr>
        <w:t xml:space="preserve"> picture of land. But rather it’s to get you from point A to point B, where something good awaits!</w:t>
      </w:r>
    </w:p>
    <w:p w:rsidR="00B16102" w:rsidRPr="00D210F3" w:rsidRDefault="00B16102" w:rsidP="001F06A5">
      <w:pPr>
        <w:pStyle w:val="NoSpacing"/>
        <w:rPr>
          <w:szCs w:val="24"/>
        </w:rPr>
      </w:pPr>
    </w:p>
    <w:p w:rsidR="00B16102" w:rsidRPr="00D210F3" w:rsidRDefault="00B16102" w:rsidP="001F06A5">
      <w:pPr>
        <w:pStyle w:val="NoSpacing"/>
        <w:rPr>
          <w:szCs w:val="24"/>
        </w:rPr>
      </w:pPr>
      <w:r w:rsidRPr="00D210F3">
        <w:rPr>
          <w:szCs w:val="24"/>
        </w:rPr>
        <w:t xml:space="preserve">Let’s continue this analogy by reading Proverbs 3 verses 1 </w:t>
      </w:r>
      <w:r w:rsidRPr="00D210F3">
        <w:rPr>
          <w:noProof/>
          <w:szCs w:val="24"/>
        </w:rPr>
        <w:t>through</w:t>
      </w:r>
      <w:r w:rsidRPr="00D210F3">
        <w:rPr>
          <w:szCs w:val="24"/>
        </w:rPr>
        <w:t xml:space="preserve"> 6. </w:t>
      </w:r>
    </w:p>
    <w:p w:rsidR="00B16102" w:rsidRPr="00D210F3" w:rsidRDefault="00B16102" w:rsidP="001F06A5">
      <w:pPr>
        <w:pStyle w:val="NoSpacing"/>
        <w:rPr>
          <w:szCs w:val="24"/>
        </w:rPr>
      </w:pPr>
    </w:p>
    <w:p w:rsidR="00B16102" w:rsidRPr="00D210F3" w:rsidRDefault="00B16102" w:rsidP="008A1D3F">
      <w:pPr>
        <w:pStyle w:val="NoSpacing"/>
        <w:ind w:left="720" w:right="720"/>
        <w:rPr>
          <w:szCs w:val="24"/>
        </w:rPr>
      </w:pPr>
      <w:r w:rsidRPr="00D210F3">
        <w:rPr>
          <w:szCs w:val="24"/>
        </w:rPr>
        <w:t>Proverbs 3:1 - My son, do not forget my law, But let your heart keep my commands;</w:t>
      </w:r>
    </w:p>
    <w:p w:rsidR="00B16102" w:rsidRPr="00D210F3" w:rsidRDefault="00B16102" w:rsidP="008A1D3F">
      <w:pPr>
        <w:pStyle w:val="NoSpacing"/>
        <w:ind w:left="720" w:right="720"/>
        <w:rPr>
          <w:szCs w:val="24"/>
        </w:rPr>
      </w:pPr>
      <w:r w:rsidRPr="00D210F3">
        <w:rPr>
          <w:szCs w:val="24"/>
        </w:rPr>
        <w:t xml:space="preserve"> 2 For </w:t>
      </w:r>
      <w:r w:rsidRPr="00D210F3">
        <w:rPr>
          <w:noProof/>
          <w:szCs w:val="24"/>
        </w:rPr>
        <w:t>length</w:t>
      </w:r>
      <w:r w:rsidRPr="00D210F3">
        <w:rPr>
          <w:szCs w:val="24"/>
        </w:rPr>
        <w:t xml:space="preserve"> of days and long life And peace they will add to you.</w:t>
      </w:r>
    </w:p>
    <w:p w:rsidR="008A1D3F" w:rsidRPr="00D210F3" w:rsidRDefault="008A1D3F" w:rsidP="00B16102">
      <w:pPr>
        <w:pStyle w:val="NoSpacing"/>
        <w:rPr>
          <w:szCs w:val="24"/>
        </w:rPr>
      </w:pPr>
    </w:p>
    <w:p w:rsidR="00B16102" w:rsidRPr="00D210F3" w:rsidRDefault="00B16102" w:rsidP="00B16102">
      <w:pPr>
        <w:pStyle w:val="NoSpacing"/>
        <w:rPr>
          <w:szCs w:val="24"/>
        </w:rPr>
      </w:pPr>
      <w:r w:rsidRPr="00D210F3">
        <w:rPr>
          <w:szCs w:val="24"/>
        </w:rPr>
        <w:t>By extension, keeping the commands and statutes contained in the bible.</w:t>
      </w:r>
    </w:p>
    <w:p w:rsidR="00B16102" w:rsidRPr="00D210F3" w:rsidRDefault="00B16102" w:rsidP="00B16102">
      <w:pPr>
        <w:pStyle w:val="NoSpacing"/>
        <w:rPr>
          <w:szCs w:val="24"/>
        </w:rPr>
      </w:pPr>
    </w:p>
    <w:p w:rsidR="00B16102" w:rsidRPr="00D210F3" w:rsidRDefault="00B16102" w:rsidP="008A1D3F">
      <w:pPr>
        <w:pStyle w:val="NoSpacing"/>
        <w:ind w:left="720" w:right="720"/>
        <w:rPr>
          <w:szCs w:val="24"/>
        </w:rPr>
      </w:pPr>
      <w:r w:rsidRPr="00D210F3">
        <w:rPr>
          <w:szCs w:val="24"/>
        </w:rPr>
        <w:t xml:space="preserve"> 3 Let not mercy and truth forsake you; Bind them around your neck, Write them on the tablet of your heart,</w:t>
      </w:r>
    </w:p>
    <w:p w:rsidR="00B16102" w:rsidRPr="00D210F3" w:rsidRDefault="00B16102" w:rsidP="008A1D3F">
      <w:pPr>
        <w:pStyle w:val="NoSpacing"/>
        <w:ind w:left="720" w:right="720"/>
        <w:rPr>
          <w:szCs w:val="24"/>
        </w:rPr>
      </w:pPr>
      <w:r w:rsidRPr="00D210F3">
        <w:rPr>
          <w:szCs w:val="24"/>
        </w:rPr>
        <w:t xml:space="preserve"> 4 And so find favor and high esteem In the sight of God and man.</w:t>
      </w:r>
    </w:p>
    <w:p w:rsidR="00B16102" w:rsidRPr="00D210F3" w:rsidRDefault="00B16102" w:rsidP="008A1D3F">
      <w:pPr>
        <w:pStyle w:val="NoSpacing"/>
        <w:ind w:left="720" w:right="720"/>
        <w:rPr>
          <w:szCs w:val="24"/>
        </w:rPr>
      </w:pPr>
      <w:r w:rsidRPr="00D210F3">
        <w:rPr>
          <w:szCs w:val="24"/>
        </w:rPr>
        <w:t xml:space="preserve"> 5 Trust in the LORD with all your heart, And lean not on your own understanding;</w:t>
      </w:r>
    </w:p>
    <w:p w:rsidR="00B16102" w:rsidRPr="00D210F3" w:rsidRDefault="00B16102" w:rsidP="00B16102">
      <w:pPr>
        <w:pStyle w:val="NoSpacing"/>
        <w:rPr>
          <w:szCs w:val="24"/>
        </w:rPr>
      </w:pPr>
    </w:p>
    <w:p w:rsidR="00B16102" w:rsidRPr="00D210F3" w:rsidRDefault="00B16102" w:rsidP="00B16102">
      <w:pPr>
        <w:pStyle w:val="NoSpacing"/>
        <w:rPr>
          <w:szCs w:val="24"/>
        </w:rPr>
      </w:pPr>
      <w:r w:rsidRPr="00D210F3">
        <w:rPr>
          <w:szCs w:val="24"/>
        </w:rPr>
        <w:t xml:space="preserve">And like the most detailed and accurate map, following the bible and the commands and </w:t>
      </w:r>
      <w:r w:rsidRPr="00D210F3">
        <w:rPr>
          <w:noProof/>
          <w:szCs w:val="24"/>
        </w:rPr>
        <w:t>statutes</w:t>
      </w:r>
      <w:r w:rsidRPr="00D210F3">
        <w:rPr>
          <w:szCs w:val="24"/>
        </w:rPr>
        <w:t xml:space="preserve"> contained within leads to what?</w:t>
      </w:r>
    </w:p>
    <w:p w:rsidR="00B16102" w:rsidRPr="00D210F3" w:rsidRDefault="00B16102" w:rsidP="00B16102">
      <w:pPr>
        <w:pStyle w:val="NoSpacing"/>
        <w:rPr>
          <w:szCs w:val="24"/>
        </w:rPr>
      </w:pPr>
    </w:p>
    <w:p w:rsidR="00B16102" w:rsidRPr="00D210F3" w:rsidRDefault="00B16102" w:rsidP="008A1D3F">
      <w:pPr>
        <w:pStyle w:val="NoSpacing"/>
        <w:ind w:left="720"/>
        <w:rPr>
          <w:szCs w:val="24"/>
        </w:rPr>
      </w:pPr>
      <w:r w:rsidRPr="00D210F3">
        <w:rPr>
          <w:szCs w:val="24"/>
        </w:rPr>
        <w:t xml:space="preserve"> 6 In all your ways acknowledge Him, And He shall direct your paths.</w:t>
      </w:r>
    </w:p>
    <w:p w:rsidR="00B16102" w:rsidRPr="00D210F3" w:rsidRDefault="00B16102" w:rsidP="001F06A5">
      <w:pPr>
        <w:pStyle w:val="NoSpacing"/>
        <w:rPr>
          <w:szCs w:val="24"/>
        </w:rPr>
      </w:pPr>
    </w:p>
    <w:p w:rsidR="001A73A3" w:rsidRPr="00D210F3" w:rsidRDefault="00EA213C" w:rsidP="001F06A5">
      <w:pPr>
        <w:pStyle w:val="NoSpacing"/>
        <w:rPr>
          <w:szCs w:val="24"/>
        </w:rPr>
      </w:pPr>
      <w:r w:rsidRPr="00D210F3">
        <w:rPr>
          <w:szCs w:val="24"/>
        </w:rPr>
        <w:t xml:space="preserve">If you open a nautical map to plan a route between point A and point B, you aren’t going to find just a series of concrete steps dictating your every action along the way. Instead, you are going to find a lot of information to help guide your path. It’s still up to you to make a determination on what route makes the most sense for your situation, and that will successfully and safely allow you to reach your destination. You’ll see potential problem areas, maybe rocks or sandbars. You’ll see areas that </w:t>
      </w:r>
      <w:r w:rsidRPr="00D210F3">
        <w:rPr>
          <w:noProof/>
          <w:szCs w:val="24"/>
        </w:rPr>
        <w:t>are well travel</w:t>
      </w:r>
      <w:r w:rsidR="0011114E" w:rsidRPr="00D210F3">
        <w:rPr>
          <w:noProof/>
          <w:szCs w:val="24"/>
        </w:rPr>
        <w:t>ed</w:t>
      </w:r>
      <w:r w:rsidRPr="00D210F3">
        <w:rPr>
          <w:szCs w:val="24"/>
        </w:rPr>
        <w:t xml:space="preserve">, well documented. You might even see alternative routes that others </w:t>
      </w:r>
      <w:r w:rsidRPr="00D210F3">
        <w:rPr>
          <w:noProof/>
          <w:szCs w:val="24"/>
        </w:rPr>
        <w:t>took,</w:t>
      </w:r>
      <w:r w:rsidRPr="00D210F3">
        <w:rPr>
          <w:szCs w:val="24"/>
        </w:rPr>
        <w:t xml:space="preserve"> and the results </w:t>
      </w:r>
      <w:r w:rsidRPr="00D210F3">
        <w:rPr>
          <w:noProof/>
          <w:szCs w:val="24"/>
        </w:rPr>
        <w:t>thereof</w:t>
      </w:r>
      <w:r w:rsidRPr="00D210F3">
        <w:rPr>
          <w:szCs w:val="24"/>
        </w:rPr>
        <w:t>.</w:t>
      </w:r>
    </w:p>
    <w:p w:rsidR="00EA213C" w:rsidRPr="00D210F3" w:rsidRDefault="00EA213C" w:rsidP="001F06A5">
      <w:pPr>
        <w:pStyle w:val="NoSpacing"/>
        <w:rPr>
          <w:szCs w:val="24"/>
        </w:rPr>
      </w:pPr>
    </w:p>
    <w:p w:rsidR="008A1D3F" w:rsidRPr="00D210F3" w:rsidRDefault="00EA213C" w:rsidP="001F06A5">
      <w:pPr>
        <w:pStyle w:val="NoSpacing"/>
        <w:rPr>
          <w:szCs w:val="24"/>
        </w:rPr>
      </w:pPr>
      <w:r w:rsidRPr="00D210F3">
        <w:rPr>
          <w:szCs w:val="24"/>
        </w:rPr>
        <w:t xml:space="preserve">The bible has those same characteristics. You can investigate the course of action of hundreds of other people </w:t>
      </w:r>
      <w:r w:rsidR="0011114E" w:rsidRPr="00D210F3">
        <w:rPr>
          <w:szCs w:val="24"/>
        </w:rPr>
        <w:t xml:space="preserve">took </w:t>
      </w:r>
      <w:r w:rsidRPr="00D210F3">
        <w:rPr>
          <w:szCs w:val="24"/>
        </w:rPr>
        <w:t xml:space="preserve">and </w:t>
      </w:r>
      <w:r w:rsidR="0011114E" w:rsidRPr="00D210F3">
        <w:rPr>
          <w:szCs w:val="24"/>
        </w:rPr>
        <w:t xml:space="preserve">then </w:t>
      </w:r>
      <w:r w:rsidRPr="00D210F3">
        <w:rPr>
          <w:szCs w:val="24"/>
        </w:rPr>
        <w:t xml:space="preserve">what </w:t>
      </w:r>
      <w:r w:rsidR="0011114E" w:rsidRPr="00D210F3">
        <w:rPr>
          <w:szCs w:val="24"/>
        </w:rPr>
        <w:t xml:space="preserve">were the </w:t>
      </w:r>
      <w:r w:rsidRPr="00D210F3">
        <w:rPr>
          <w:szCs w:val="24"/>
        </w:rPr>
        <w:t xml:space="preserve">results </w:t>
      </w:r>
      <w:r w:rsidR="0011114E" w:rsidRPr="00D210F3">
        <w:rPr>
          <w:szCs w:val="24"/>
        </w:rPr>
        <w:t xml:space="preserve">that </w:t>
      </w:r>
      <w:r w:rsidRPr="00D210F3">
        <w:rPr>
          <w:szCs w:val="24"/>
        </w:rPr>
        <w:t xml:space="preserve">they experienced. You can see where others took shortcuts, perhaps </w:t>
      </w:r>
      <w:r w:rsidRPr="00D210F3">
        <w:rPr>
          <w:noProof/>
          <w:szCs w:val="24"/>
        </w:rPr>
        <w:t>disastrously</w:t>
      </w:r>
      <w:r w:rsidRPr="00D210F3">
        <w:rPr>
          <w:szCs w:val="24"/>
        </w:rPr>
        <w:t xml:space="preserve">. And you’ll find lots and lots of alternative routes that Satan has proposed to mankind in their journey through life. Through it all, you’ll still have to make your individual decision as to your own route based on the information in your map. </w:t>
      </w:r>
    </w:p>
    <w:p w:rsidR="0011114E" w:rsidRPr="00D210F3" w:rsidRDefault="0011114E" w:rsidP="001F06A5">
      <w:pPr>
        <w:pStyle w:val="NoSpacing"/>
        <w:rPr>
          <w:szCs w:val="24"/>
        </w:rPr>
      </w:pPr>
    </w:p>
    <w:p w:rsidR="0011114E" w:rsidRPr="00D210F3" w:rsidRDefault="0011114E" w:rsidP="001F06A5">
      <w:pPr>
        <w:pStyle w:val="NoSpacing"/>
        <w:rPr>
          <w:szCs w:val="24"/>
        </w:rPr>
      </w:pPr>
      <w:r w:rsidRPr="00D210F3">
        <w:rPr>
          <w:szCs w:val="24"/>
        </w:rPr>
        <w:lastRenderedPageBreak/>
        <w:t>You will have to plot your passage, and decide between the path laid out by God, or to chart your own course</w:t>
      </w:r>
      <w:r w:rsidR="0011615B" w:rsidRPr="00D210F3">
        <w:rPr>
          <w:szCs w:val="24"/>
        </w:rPr>
        <w:t>, maybe</w:t>
      </w:r>
      <w:r w:rsidRPr="00D210F3">
        <w:rPr>
          <w:szCs w:val="24"/>
        </w:rPr>
        <w:t xml:space="preserve"> that seems right in your own eyes.</w:t>
      </w:r>
    </w:p>
    <w:p w:rsidR="0097045C" w:rsidRPr="00D210F3" w:rsidRDefault="0097045C" w:rsidP="001F06A5">
      <w:pPr>
        <w:pStyle w:val="NoSpacing"/>
        <w:rPr>
          <w:szCs w:val="24"/>
        </w:rPr>
      </w:pPr>
    </w:p>
    <w:p w:rsidR="0097045C" w:rsidRPr="00D210F3" w:rsidRDefault="0097045C" w:rsidP="001F06A5">
      <w:pPr>
        <w:pStyle w:val="NoSpacing"/>
        <w:rPr>
          <w:szCs w:val="24"/>
        </w:rPr>
      </w:pPr>
      <w:r w:rsidRPr="00D210F3">
        <w:rPr>
          <w:szCs w:val="24"/>
        </w:rPr>
        <w:t xml:space="preserve">In Matthew chapter 7 verses 13 and 14, we get a little interesting comment by Christ – right in the middle of the Sermon on the Mount. As you well know, the Sermon on the Mount is filled with </w:t>
      </w:r>
      <w:r w:rsidR="0011615B" w:rsidRPr="00D210F3">
        <w:rPr>
          <w:szCs w:val="24"/>
        </w:rPr>
        <w:t>teachings</w:t>
      </w:r>
      <w:r w:rsidRPr="00D210F3">
        <w:rPr>
          <w:szCs w:val="24"/>
        </w:rPr>
        <w:t xml:space="preserve"> </w:t>
      </w:r>
      <w:r w:rsidRPr="00D210F3">
        <w:rPr>
          <w:noProof/>
          <w:szCs w:val="24"/>
        </w:rPr>
        <w:t>about</w:t>
      </w:r>
      <w:r w:rsidRPr="00D210F3">
        <w:rPr>
          <w:szCs w:val="24"/>
        </w:rPr>
        <w:t xml:space="preserve"> how to improve your life</w:t>
      </w:r>
      <w:r w:rsidR="0011615B" w:rsidRPr="00D210F3">
        <w:rPr>
          <w:szCs w:val="24"/>
        </w:rPr>
        <w:t xml:space="preserve">. How to </w:t>
      </w:r>
      <w:r w:rsidR="0011615B" w:rsidRPr="00D210F3">
        <w:rPr>
          <w:noProof/>
          <w:szCs w:val="24"/>
        </w:rPr>
        <w:t>plot the best possible course through your journey</w:t>
      </w:r>
      <w:r w:rsidRPr="00D210F3">
        <w:rPr>
          <w:noProof/>
          <w:szCs w:val="24"/>
        </w:rPr>
        <w:t>.</w:t>
      </w:r>
      <w:r w:rsidR="00EA213C" w:rsidRPr="00D210F3">
        <w:rPr>
          <w:szCs w:val="24"/>
        </w:rPr>
        <w:t xml:space="preserve"> It’s building a map to successful Christian behavior</w:t>
      </w:r>
      <w:r w:rsidRPr="00D210F3">
        <w:rPr>
          <w:szCs w:val="24"/>
        </w:rPr>
        <w:t xml:space="preserve">, with the </w:t>
      </w:r>
      <w:r w:rsidRPr="00D210F3">
        <w:rPr>
          <w:noProof/>
          <w:szCs w:val="24"/>
        </w:rPr>
        <w:t>ultimate</w:t>
      </w:r>
      <w:r w:rsidRPr="00D210F3">
        <w:rPr>
          <w:szCs w:val="24"/>
        </w:rPr>
        <w:t xml:space="preserve"> goal of being more like Christ Himself and entering into the Kingdom. Notice this comment in the middle of this section.</w:t>
      </w:r>
    </w:p>
    <w:p w:rsidR="0097045C" w:rsidRPr="00D210F3" w:rsidRDefault="0097045C" w:rsidP="001F06A5">
      <w:pPr>
        <w:pStyle w:val="NoSpacing"/>
        <w:rPr>
          <w:szCs w:val="24"/>
        </w:rPr>
      </w:pPr>
    </w:p>
    <w:p w:rsidR="0097045C" w:rsidRPr="00D210F3" w:rsidRDefault="0097045C" w:rsidP="008A1D3F">
      <w:pPr>
        <w:pStyle w:val="NoSpacing"/>
        <w:ind w:left="720" w:right="720"/>
        <w:rPr>
          <w:szCs w:val="24"/>
        </w:rPr>
      </w:pPr>
      <w:r w:rsidRPr="00D210F3">
        <w:rPr>
          <w:szCs w:val="24"/>
        </w:rPr>
        <w:t>Matt 7:13 - "Enter by the narrow gate; for wide is the gate and broad is the way that leads to destruction, and there are many who go in by it.</w:t>
      </w:r>
    </w:p>
    <w:p w:rsidR="0097045C" w:rsidRPr="00D210F3" w:rsidRDefault="0097045C" w:rsidP="008A1D3F">
      <w:pPr>
        <w:pStyle w:val="NoSpacing"/>
        <w:ind w:left="720" w:right="720"/>
        <w:rPr>
          <w:szCs w:val="24"/>
        </w:rPr>
      </w:pPr>
      <w:r w:rsidRPr="00D210F3">
        <w:rPr>
          <w:szCs w:val="24"/>
        </w:rPr>
        <w:t xml:space="preserve"> 14 "Because narrow is the gate and difficult is the way which leads to </w:t>
      </w:r>
      <w:r w:rsidRPr="00D210F3">
        <w:rPr>
          <w:noProof/>
          <w:szCs w:val="24"/>
        </w:rPr>
        <w:t>life</w:t>
      </w:r>
      <w:r w:rsidRPr="00D210F3">
        <w:rPr>
          <w:szCs w:val="24"/>
        </w:rPr>
        <w:t>, and there are few who find it.</w:t>
      </w:r>
    </w:p>
    <w:p w:rsidR="0097045C" w:rsidRPr="00D210F3" w:rsidRDefault="0097045C" w:rsidP="001F06A5">
      <w:pPr>
        <w:pStyle w:val="NoSpacing"/>
        <w:rPr>
          <w:szCs w:val="24"/>
        </w:rPr>
      </w:pPr>
    </w:p>
    <w:p w:rsidR="0097045C" w:rsidRPr="00D210F3" w:rsidRDefault="0097045C" w:rsidP="001F06A5">
      <w:pPr>
        <w:pStyle w:val="NoSpacing"/>
        <w:rPr>
          <w:szCs w:val="24"/>
        </w:rPr>
      </w:pPr>
      <w:r w:rsidRPr="00D210F3">
        <w:rPr>
          <w:szCs w:val="24"/>
        </w:rPr>
        <w:t>What is interesting to me, is that even for those actively looking for the narrow gate – it’s still difficult to find. Without a map, it’s impossible to stumble upon the way yourself.</w:t>
      </w:r>
      <w:r w:rsidR="0011615B" w:rsidRPr="00D210F3">
        <w:rPr>
          <w:szCs w:val="24"/>
        </w:rPr>
        <w:t xml:space="preserve"> The bible is our map.</w:t>
      </w:r>
    </w:p>
    <w:p w:rsidR="0097045C" w:rsidRPr="00D210F3" w:rsidRDefault="0097045C" w:rsidP="001F06A5">
      <w:pPr>
        <w:pStyle w:val="NoSpacing"/>
        <w:rPr>
          <w:szCs w:val="24"/>
        </w:rPr>
      </w:pPr>
    </w:p>
    <w:p w:rsidR="001A73A3" w:rsidRPr="00D210F3" w:rsidRDefault="001217D6" w:rsidP="001F06A5">
      <w:pPr>
        <w:pStyle w:val="NoSpacing"/>
        <w:rPr>
          <w:b/>
          <w:szCs w:val="24"/>
        </w:rPr>
      </w:pPr>
      <w:r w:rsidRPr="00D210F3">
        <w:rPr>
          <w:b/>
          <w:szCs w:val="24"/>
        </w:rPr>
        <w:t xml:space="preserve">The second component we need to successfully plunder spiritual bounty is </w:t>
      </w:r>
      <w:r w:rsidR="001A73A3" w:rsidRPr="00D210F3">
        <w:rPr>
          <w:b/>
          <w:szCs w:val="24"/>
          <w:highlight w:val="yellow"/>
        </w:rPr>
        <w:t>Specialized Equipment</w:t>
      </w:r>
      <w:r w:rsidRPr="00D210F3">
        <w:rPr>
          <w:b/>
          <w:szCs w:val="24"/>
        </w:rPr>
        <w:t>.</w:t>
      </w:r>
    </w:p>
    <w:p w:rsidR="001A73A3" w:rsidRPr="00D210F3" w:rsidRDefault="001A73A3" w:rsidP="001F06A5">
      <w:pPr>
        <w:pStyle w:val="NoSpacing"/>
        <w:rPr>
          <w:szCs w:val="24"/>
        </w:rPr>
      </w:pPr>
    </w:p>
    <w:p w:rsidR="00B16102" w:rsidRPr="00D210F3" w:rsidRDefault="00B16102" w:rsidP="00B16102">
      <w:pPr>
        <w:pStyle w:val="NoSpacing"/>
        <w:rPr>
          <w:szCs w:val="24"/>
        </w:rPr>
      </w:pPr>
      <w:r w:rsidRPr="00D210F3">
        <w:rPr>
          <w:szCs w:val="24"/>
        </w:rPr>
        <w:t xml:space="preserve">Even if a company knows exactly where a shipwreck is, it can still cost on average, about a million dollars to find </w:t>
      </w:r>
      <w:r w:rsidR="006A56C3" w:rsidRPr="00D210F3">
        <w:rPr>
          <w:szCs w:val="24"/>
        </w:rPr>
        <w:t>the resting spot on the bottom of the ocean</w:t>
      </w:r>
      <w:r w:rsidRPr="00D210F3">
        <w:rPr>
          <w:szCs w:val="24"/>
        </w:rPr>
        <w:t xml:space="preserve">. That’s even with an accurate location of where the ship went down. The complication is the fact that it’s usually impossible to know what happened to the wreck. Some ships drop to the bottom of the ocean </w:t>
      </w:r>
      <w:r w:rsidR="008A1D3F" w:rsidRPr="00D210F3">
        <w:rPr>
          <w:szCs w:val="24"/>
        </w:rPr>
        <w:t xml:space="preserve">surprisingly and </w:t>
      </w:r>
      <w:r w:rsidRPr="00D210F3">
        <w:rPr>
          <w:szCs w:val="24"/>
        </w:rPr>
        <w:t xml:space="preserve">largely </w:t>
      </w:r>
      <w:r w:rsidRPr="00D210F3">
        <w:rPr>
          <w:noProof/>
          <w:szCs w:val="24"/>
        </w:rPr>
        <w:t>intact</w:t>
      </w:r>
      <w:r w:rsidRPr="00D210F3">
        <w:rPr>
          <w:szCs w:val="24"/>
        </w:rPr>
        <w:t xml:space="preserve">. In fact, </w:t>
      </w:r>
      <w:proofErr w:type="spellStart"/>
      <w:r w:rsidRPr="00D210F3">
        <w:rPr>
          <w:szCs w:val="24"/>
        </w:rPr>
        <w:t>RedBull</w:t>
      </w:r>
      <w:proofErr w:type="spellEnd"/>
      <w:r w:rsidRPr="00D210F3">
        <w:rPr>
          <w:szCs w:val="24"/>
        </w:rPr>
        <w:t xml:space="preserve"> published an article on the 7 best shipwrecks for explorers and beginning scuba divers, where </w:t>
      </w:r>
      <w:r w:rsidR="008A6D03" w:rsidRPr="00D210F3">
        <w:rPr>
          <w:szCs w:val="24"/>
        </w:rPr>
        <w:t>anyone able to scuba dive, or in some case</w:t>
      </w:r>
      <w:r w:rsidR="006A56C3" w:rsidRPr="00D210F3">
        <w:rPr>
          <w:szCs w:val="24"/>
        </w:rPr>
        <w:t>s</w:t>
      </w:r>
      <w:r w:rsidR="008A6D03" w:rsidRPr="00D210F3">
        <w:rPr>
          <w:szCs w:val="24"/>
        </w:rPr>
        <w:t xml:space="preserve">, </w:t>
      </w:r>
      <w:r w:rsidR="006A56C3" w:rsidRPr="00D210F3">
        <w:rPr>
          <w:szCs w:val="24"/>
        </w:rPr>
        <w:t>with</w:t>
      </w:r>
      <w:r w:rsidR="008A6D03" w:rsidRPr="00D210F3">
        <w:rPr>
          <w:szCs w:val="24"/>
        </w:rPr>
        <w:t xml:space="preserve"> just </w:t>
      </w:r>
      <w:r w:rsidR="008A6D03" w:rsidRPr="00D210F3">
        <w:rPr>
          <w:noProof/>
          <w:szCs w:val="24"/>
        </w:rPr>
        <w:t>snorke</w:t>
      </w:r>
      <w:r w:rsidR="006A56C3" w:rsidRPr="00D210F3">
        <w:rPr>
          <w:noProof/>
          <w:szCs w:val="24"/>
        </w:rPr>
        <w:t>ling</w:t>
      </w:r>
      <w:r w:rsidR="008A6D03" w:rsidRPr="00D210F3">
        <w:rPr>
          <w:noProof/>
          <w:szCs w:val="24"/>
        </w:rPr>
        <w:t>,</w:t>
      </w:r>
      <w:r w:rsidRPr="00D210F3">
        <w:rPr>
          <w:szCs w:val="24"/>
        </w:rPr>
        <w:t xml:space="preserve"> can explore massive ships that stand intact in </w:t>
      </w:r>
      <w:r w:rsidRPr="00D210F3">
        <w:rPr>
          <w:noProof/>
          <w:szCs w:val="24"/>
        </w:rPr>
        <w:t>fairly</w:t>
      </w:r>
      <w:r w:rsidRPr="00D210F3">
        <w:rPr>
          <w:szCs w:val="24"/>
        </w:rPr>
        <w:t xml:space="preserve"> shallow water.</w:t>
      </w:r>
      <w:r w:rsidR="008A1D3F" w:rsidRPr="00D210F3">
        <w:rPr>
          <w:szCs w:val="24"/>
        </w:rPr>
        <w:t xml:space="preserve"> You can dive in through the port holes and go explore the decks underwater and through the whole ship. </w:t>
      </w:r>
    </w:p>
    <w:p w:rsidR="00B16102" w:rsidRPr="00D210F3" w:rsidRDefault="00B16102" w:rsidP="00B16102">
      <w:pPr>
        <w:pStyle w:val="NoSpacing"/>
        <w:rPr>
          <w:szCs w:val="24"/>
        </w:rPr>
      </w:pPr>
    </w:p>
    <w:p w:rsidR="008A6D03" w:rsidRPr="00D210F3" w:rsidRDefault="008A1D3F" w:rsidP="00B16102">
      <w:pPr>
        <w:pStyle w:val="NoSpacing"/>
        <w:rPr>
          <w:szCs w:val="24"/>
        </w:rPr>
      </w:pPr>
      <w:r w:rsidRPr="00D210F3">
        <w:rPr>
          <w:szCs w:val="24"/>
        </w:rPr>
        <w:t xml:space="preserve">But that is the best case. </w:t>
      </w:r>
      <w:r w:rsidRPr="00D210F3">
        <w:rPr>
          <w:noProof/>
          <w:szCs w:val="24"/>
        </w:rPr>
        <w:t>Usually,</w:t>
      </w:r>
      <w:r w:rsidRPr="00D210F3">
        <w:rPr>
          <w:szCs w:val="24"/>
        </w:rPr>
        <w:t xml:space="preserve"> a </w:t>
      </w:r>
      <w:r w:rsidR="00B16102" w:rsidRPr="00D210F3">
        <w:rPr>
          <w:szCs w:val="24"/>
        </w:rPr>
        <w:t>ship run</w:t>
      </w:r>
      <w:r w:rsidRPr="00D210F3">
        <w:rPr>
          <w:szCs w:val="24"/>
        </w:rPr>
        <w:t>s</w:t>
      </w:r>
      <w:r w:rsidR="00B16102" w:rsidRPr="00D210F3">
        <w:rPr>
          <w:szCs w:val="24"/>
        </w:rPr>
        <w:t xml:space="preserve"> </w:t>
      </w:r>
      <w:r w:rsidR="00B16102" w:rsidRPr="00D210F3">
        <w:rPr>
          <w:noProof/>
          <w:szCs w:val="24"/>
        </w:rPr>
        <w:t>aground</w:t>
      </w:r>
      <w:r w:rsidR="00B16102" w:rsidRPr="00D210F3">
        <w:rPr>
          <w:szCs w:val="24"/>
        </w:rPr>
        <w:t xml:space="preserve"> or break up in a storm or scatter their remains for miles upon miles. </w:t>
      </w:r>
      <w:r w:rsidR="008A6D03" w:rsidRPr="00D210F3">
        <w:rPr>
          <w:szCs w:val="24"/>
        </w:rPr>
        <w:t>Even one of the most famous shipwrecks of all time, the Titanic, was thought to be resting in one piece on the ocean floor, only to find much different picture upon discovery.</w:t>
      </w:r>
    </w:p>
    <w:p w:rsidR="008A6D03" w:rsidRPr="00D210F3" w:rsidRDefault="008A6D03" w:rsidP="00B16102">
      <w:pPr>
        <w:pStyle w:val="NoSpacing"/>
        <w:rPr>
          <w:szCs w:val="24"/>
        </w:rPr>
      </w:pPr>
    </w:p>
    <w:p w:rsidR="00B16102" w:rsidRPr="00D210F3" w:rsidRDefault="008A6D03" w:rsidP="00B16102">
      <w:pPr>
        <w:pStyle w:val="NoSpacing"/>
        <w:rPr>
          <w:szCs w:val="24"/>
        </w:rPr>
      </w:pPr>
      <w:r w:rsidRPr="00D210F3">
        <w:rPr>
          <w:szCs w:val="24"/>
        </w:rPr>
        <w:t>For other ships, even once they land at their destination</w:t>
      </w:r>
      <w:r w:rsidR="00B16102" w:rsidRPr="00D210F3">
        <w:rPr>
          <w:szCs w:val="24"/>
        </w:rPr>
        <w:t>, ocean current</w:t>
      </w:r>
      <w:r w:rsidRPr="00D210F3">
        <w:rPr>
          <w:szCs w:val="24"/>
        </w:rPr>
        <w:t>s</w:t>
      </w:r>
      <w:r w:rsidR="00B16102" w:rsidRPr="00D210F3">
        <w:rPr>
          <w:szCs w:val="24"/>
        </w:rPr>
        <w:t xml:space="preserve">, the </w:t>
      </w:r>
      <w:r w:rsidR="00B16102" w:rsidRPr="00D210F3">
        <w:rPr>
          <w:noProof/>
          <w:szCs w:val="24"/>
        </w:rPr>
        <w:t>temperature</w:t>
      </w:r>
      <w:r w:rsidR="00B16102" w:rsidRPr="00D210F3">
        <w:rPr>
          <w:szCs w:val="24"/>
        </w:rPr>
        <w:t xml:space="preserve"> of water, fish and sea life, all become factors in determining the condition of a </w:t>
      </w:r>
      <w:r w:rsidR="00B16102" w:rsidRPr="00D210F3">
        <w:rPr>
          <w:noProof/>
          <w:szCs w:val="24"/>
        </w:rPr>
        <w:t>wreckage</w:t>
      </w:r>
      <w:r w:rsidR="00B16102" w:rsidRPr="00D210F3">
        <w:rPr>
          <w:szCs w:val="24"/>
        </w:rPr>
        <w:t xml:space="preserve"> site. </w:t>
      </w:r>
    </w:p>
    <w:p w:rsidR="00B16102" w:rsidRPr="00D210F3" w:rsidRDefault="00B16102" w:rsidP="00B16102">
      <w:pPr>
        <w:pStyle w:val="NoSpacing"/>
        <w:rPr>
          <w:szCs w:val="24"/>
        </w:rPr>
      </w:pPr>
    </w:p>
    <w:p w:rsidR="00B16102" w:rsidRPr="00D210F3" w:rsidRDefault="00B16102" w:rsidP="00B16102">
      <w:pPr>
        <w:pStyle w:val="NoSpacing"/>
        <w:rPr>
          <w:noProof/>
          <w:szCs w:val="24"/>
        </w:rPr>
      </w:pPr>
      <w:r w:rsidRPr="00D210F3">
        <w:rPr>
          <w:szCs w:val="24"/>
        </w:rPr>
        <w:t xml:space="preserve">So if you are going to be successful at finding, uncovering and examining a shipwreck, you are going to need some specialized equipment. Underwater GPS, </w:t>
      </w:r>
      <w:r w:rsidRPr="00D210F3">
        <w:rPr>
          <w:noProof/>
          <w:szCs w:val="24"/>
        </w:rPr>
        <w:t>refined</w:t>
      </w:r>
      <w:r w:rsidRPr="00D210F3">
        <w:rPr>
          <w:szCs w:val="24"/>
        </w:rPr>
        <w:t xml:space="preserve"> dive gear, </w:t>
      </w:r>
      <w:r w:rsidR="00E712BA" w:rsidRPr="00D210F3">
        <w:rPr>
          <w:noProof/>
          <w:szCs w:val="24"/>
        </w:rPr>
        <w:t>side scan</w:t>
      </w:r>
      <w:r w:rsidRPr="00D210F3">
        <w:rPr>
          <w:szCs w:val="24"/>
        </w:rPr>
        <w:t xml:space="preserve"> sonar, </w:t>
      </w:r>
      <w:r w:rsidRPr="00D210F3">
        <w:rPr>
          <w:noProof/>
          <w:szCs w:val="24"/>
        </w:rPr>
        <w:t>magnetometers</w:t>
      </w:r>
      <w:r w:rsidRPr="00D210F3">
        <w:rPr>
          <w:szCs w:val="24"/>
        </w:rPr>
        <w:t xml:space="preserve">, autonomous vehicles, </w:t>
      </w:r>
      <w:r w:rsidR="00E712BA" w:rsidRPr="00D210F3">
        <w:rPr>
          <w:noProof/>
          <w:szCs w:val="24"/>
        </w:rPr>
        <w:t>depth sounders, sub-bottom profilers,</w:t>
      </w:r>
      <w:r w:rsidRPr="00D210F3">
        <w:rPr>
          <w:noProof/>
          <w:szCs w:val="24"/>
        </w:rPr>
        <w:t xml:space="preserve"> etc, etc.</w:t>
      </w:r>
    </w:p>
    <w:p w:rsidR="008A1D3F" w:rsidRPr="00D210F3" w:rsidRDefault="008A1D3F" w:rsidP="00B16102">
      <w:pPr>
        <w:pStyle w:val="NoSpacing"/>
        <w:rPr>
          <w:noProof/>
          <w:szCs w:val="24"/>
        </w:rPr>
      </w:pPr>
    </w:p>
    <w:p w:rsidR="00E712BA" w:rsidRPr="00D210F3" w:rsidRDefault="00E712BA" w:rsidP="008A1D3F">
      <w:pPr>
        <w:pStyle w:val="NoSpacing"/>
        <w:rPr>
          <w:szCs w:val="24"/>
        </w:rPr>
      </w:pPr>
      <w:r w:rsidRPr="00D210F3">
        <w:rPr>
          <w:szCs w:val="24"/>
        </w:rPr>
        <w:t xml:space="preserve">According to the US Navy, there are dozens of methods used to raise a sunken ship, but most often it comes down to two </w:t>
      </w:r>
      <w:r w:rsidRPr="00D210F3">
        <w:rPr>
          <w:noProof/>
          <w:szCs w:val="24"/>
        </w:rPr>
        <w:t>distinct</w:t>
      </w:r>
      <w:r w:rsidRPr="00D210F3">
        <w:rPr>
          <w:szCs w:val="24"/>
        </w:rPr>
        <w:t xml:space="preserve"> methods. Either the vessel is lifted with a specialized crane attached to a specialized boat. Or the area around the vessel is sealed off and filled with compressed air to displace the water and create buoyancy. In both instances, you need highly specialized tools and equipment and teams to handle the highly technical engineering considerations. If you’ve ever seen the TV show </w:t>
      </w:r>
      <w:proofErr w:type="spellStart"/>
      <w:r w:rsidRPr="00D210F3">
        <w:rPr>
          <w:szCs w:val="24"/>
        </w:rPr>
        <w:t>Mythbusters</w:t>
      </w:r>
      <w:proofErr w:type="spellEnd"/>
      <w:r w:rsidRPr="00D210F3">
        <w:rPr>
          <w:szCs w:val="24"/>
        </w:rPr>
        <w:t xml:space="preserve">, they were able to raise a small sample ship using nothing but ping pong balls. </w:t>
      </w:r>
      <w:r w:rsidRPr="00D210F3">
        <w:rPr>
          <w:noProof/>
          <w:szCs w:val="24"/>
        </w:rPr>
        <w:t>Of course,</w:t>
      </w:r>
      <w:r w:rsidRPr="00D210F3">
        <w:rPr>
          <w:szCs w:val="24"/>
        </w:rPr>
        <w:t xml:space="preserve"> it took 27,000 of them, but it still worked on a very small scale.</w:t>
      </w:r>
    </w:p>
    <w:p w:rsidR="00E712BA" w:rsidRPr="00D210F3" w:rsidRDefault="00E712BA" w:rsidP="008A1D3F">
      <w:pPr>
        <w:pStyle w:val="NoSpacing"/>
        <w:rPr>
          <w:szCs w:val="24"/>
        </w:rPr>
      </w:pPr>
    </w:p>
    <w:p w:rsidR="00E712BA" w:rsidRPr="00D210F3" w:rsidRDefault="00E712BA" w:rsidP="00B16102">
      <w:pPr>
        <w:pStyle w:val="NoSpacing"/>
        <w:rPr>
          <w:szCs w:val="24"/>
        </w:rPr>
      </w:pPr>
      <w:r w:rsidRPr="00D210F3">
        <w:rPr>
          <w:szCs w:val="24"/>
        </w:rPr>
        <w:t xml:space="preserve">In any event, </w:t>
      </w:r>
      <w:r w:rsidR="006A56C3" w:rsidRPr="00D210F3">
        <w:rPr>
          <w:szCs w:val="24"/>
        </w:rPr>
        <w:t xml:space="preserve">to get at </w:t>
      </w:r>
      <w:r w:rsidR="006A56C3" w:rsidRPr="00D210F3">
        <w:rPr>
          <w:noProof/>
          <w:szCs w:val="24"/>
        </w:rPr>
        <w:t>sunken</w:t>
      </w:r>
      <w:r w:rsidR="006A56C3" w:rsidRPr="00D210F3">
        <w:rPr>
          <w:szCs w:val="24"/>
        </w:rPr>
        <w:t xml:space="preserve"> treasure, </w:t>
      </w:r>
      <w:r w:rsidRPr="00D210F3">
        <w:rPr>
          <w:szCs w:val="24"/>
        </w:rPr>
        <w:t xml:space="preserve">you are going to need extra </w:t>
      </w:r>
      <w:r w:rsidR="00552D44" w:rsidRPr="00D210F3">
        <w:rPr>
          <w:szCs w:val="24"/>
        </w:rPr>
        <w:t>equipment</w:t>
      </w:r>
      <w:r w:rsidRPr="00D210F3">
        <w:rPr>
          <w:szCs w:val="24"/>
        </w:rPr>
        <w:t xml:space="preserve"> to help. </w:t>
      </w:r>
      <w:r w:rsidR="006A56C3" w:rsidRPr="00D210F3">
        <w:rPr>
          <w:szCs w:val="24"/>
        </w:rPr>
        <w:t>And likewise, to get at our spiritual treasure, we to will need specialized equipment.</w:t>
      </w:r>
    </w:p>
    <w:p w:rsidR="00B16102" w:rsidRPr="00D210F3" w:rsidRDefault="00B16102" w:rsidP="00B16102">
      <w:pPr>
        <w:pStyle w:val="NoSpacing"/>
        <w:rPr>
          <w:szCs w:val="24"/>
        </w:rPr>
      </w:pPr>
    </w:p>
    <w:p w:rsidR="008A1D3F" w:rsidRPr="00D210F3" w:rsidRDefault="008A1D3F" w:rsidP="00B16102">
      <w:pPr>
        <w:pStyle w:val="NoSpacing"/>
        <w:rPr>
          <w:szCs w:val="24"/>
        </w:rPr>
      </w:pPr>
      <w:r w:rsidRPr="00D210F3">
        <w:rPr>
          <w:szCs w:val="24"/>
        </w:rPr>
        <w:lastRenderedPageBreak/>
        <w:t xml:space="preserve">Turn with me back to Acts chapter 8. This is a familiar story of Philip and the Eunuch. What I think is interesting about this story is the fact that the Eunuch had the map, but he </w:t>
      </w:r>
      <w:r w:rsidR="00552D44" w:rsidRPr="00D210F3">
        <w:rPr>
          <w:szCs w:val="24"/>
        </w:rPr>
        <w:t>realized that he need some additional tools</w:t>
      </w:r>
      <w:r w:rsidRPr="00D210F3">
        <w:rPr>
          <w:szCs w:val="24"/>
        </w:rPr>
        <w:t xml:space="preserve"> – in this case, a special guidance system called</w:t>
      </w:r>
      <w:r w:rsidR="00E375D2" w:rsidRPr="00D210F3">
        <w:rPr>
          <w:szCs w:val="24"/>
        </w:rPr>
        <w:t xml:space="preserve"> the</w:t>
      </w:r>
      <w:r w:rsidRPr="00D210F3">
        <w:rPr>
          <w:szCs w:val="24"/>
        </w:rPr>
        <w:t xml:space="preserve"> Philip</w:t>
      </w:r>
      <w:r w:rsidR="00E375D2" w:rsidRPr="00D210F3">
        <w:rPr>
          <w:szCs w:val="24"/>
        </w:rPr>
        <w:t xml:space="preserve"> 1000</w:t>
      </w:r>
      <w:r w:rsidRPr="00D210F3">
        <w:rPr>
          <w:szCs w:val="24"/>
        </w:rPr>
        <w:t>.</w:t>
      </w:r>
    </w:p>
    <w:p w:rsidR="008A1D3F" w:rsidRPr="00D210F3" w:rsidRDefault="008A1D3F" w:rsidP="00B16102">
      <w:pPr>
        <w:pStyle w:val="NoSpacing"/>
        <w:rPr>
          <w:szCs w:val="24"/>
        </w:rPr>
      </w:pPr>
    </w:p>
    <w:p w:rsidR="008A1D3F" w:rsidRPr="00D210F3" w:rsidRDefault="008A1D3F" w:rsidP="008A1D3F">
      <w:pPr>
        <w:pStyle w:val="NoSpacing"/>
        <w:ind w:left="720" w:right="720"/>
        <w:rPr>
          <w:szCs w:val="24"/>
        </w:rPr>
      </w:pPr>
      <w:r w:rsidRPr="00D210F3">
        <w:rPr>
          <w:szCs w:val="24"/>
        </w:rPr>
        <w:t>Act</w:t>
      </w:r>
      <w:r w:rsidR="00C67190" w:rsidRPr="00D210F3">
        <w:rPr>
          <w:szCs w:val="24"/>
        </w:rPr>
        <w:t>s</w:t>
      </w:r>
      <w:r w:rsidRPr="00D210F3">
        <w:rPr>
          <w:szCs w:val="24"/>
        </w:rPr>
        <w:t xml:space="preserve"> 8:26 - Now an angel of the Lord spoke to Philip, saying, "Arise and go toward the south along the road which goes down from Jerusalem to Gaza." This is </w:t>
      </w:r>
      <w:r w:rsidRPr="00D210F3">
        <w:rPr>
          <w:noProof/>
          <w:szCs w:val="24"/>
        </w:rPr>
        <w:t>desert</w:t>
      </w:r>
      <w:r w:rsidRPr="00D210F3">
        <w:rPr>
          <w:szCs w:val="24"/>
        </w:rPr>
        <w:t>.</w:t>
      </w:r>
    </w:p>
    <w:p w:rsidR="008A1D3F" w:rsidRPr="00D210F3" w:rsidRDefault="008A1D3F" w:rsidP="008A1D3F">
      <w:pPr>
        <w:pStyle w:val="NoSpacing"/>
        <w:ind w:left="720" w:right="720"/>
        <w:rPr>
          <w:szCs w:val="24"/>
        </w:rPr>
      </w:pPr>
      <w:r w:rsidRPr="00D210F3">
        <w:rPr>
          <w:szCs w:val="24"/>
        </w:rPr>
        <w:t xml:space="preserve"> 27 So he arose and went. And behold, a man of Ethiopia, a eunuch of great authority under Candace the queen of the Ethiopians, who had charge of all her treasury, and had come to Jerusalem to worship,</w:t>
      </w:r>
    </w:p>
    <w:p w:rsidR="008A1D3F" w:rsidRPr="00D210F3" w:rsidRDefault="008A1D3F" w:rsidP="008A1D3F">
      <w:pPr>
        <w:pStyle w:val="NoSpacing"/>
        <w:ind w:left="720" w:right="720"/>
        <w:rPr>
          <w:szCs w:val="24"/>
        </w:rPr>
      </w:pPr>
      <w:r w:rsidRPr="00D210F3">
        <w:rPr>
          <w:szCs w:val="24"/>
        </w:rPr>
        <w:t xml:space="preserve"> 28 was returning. And sitting in his chariot, he was reading Isaiah the prophet.</w:t>
      </w:r>
    </w:p>
    <w:p w:rsidR="008A1D3F" w:rsidRPr="00D210F3" w:rsidRDefault="008A1D3F" w:rsidP="008A1D3F">
      <w:pPr>
        <w:pStyle w:val="NoSpacing"/>
        <w:rPr>
          <w:szCs w:val="24"/>
        </w:rPr>
      </w:pPr>
    </w:p>
    <w:p w:rsidR="008A1D3F" w:rsidRPr="00D210F3" w:rsidRDefault="008A1D3F" w:rsidP="008A1D3F">
      <w:pPr>
        <w:pStyle w:val="NoSpacing"/>
        <w:rPr>
          <w:szCs w:val="24"/>
        </w:rPr>
      </w:pPr>
      <w:r w:rsidRPr="00D210F3">
        <w:rPr>
          <w:szCs w:val="24"/>
        </w:rPr>
        <w:t>So, take note that this was a man that was already trying to do his part. Not only was he reading the bible, but he had traveled to Jerusalem to worship.</w:t>
      </w:r>
      <w:r w:rsidR="00E375D2" w:rsidRPr="00D210F3">
        <w:rPr>
          <w:szCs w:val="24"/>
        </w:rPr>
        <w:t xml:space="preserve"> He obviously knew that he has something valuable and worth his time.</w:t>
      </w:r>
      <w:r w:rsidRPr="00D210F3">
        <w:rPr>
          <w:szCs w:val="24"/>
        </w:rPr>
        <w:t xml:space="preserve"> But he was running up against some limitations.</w:t>
      </w:r>
    </w:p>
    <w:p w:rsidR="008A1D3F" w:rsidRPr="00D210F3" w:rsidRDefault="008A1D3F" w:rsidP="008A1D3F">
      <w:pPr>
        <w:pStyle w:val="NoSpacing"/>
        <w:rPr>
          <w:szCs w:val="24"/>
        </w:rPr>
      </w:pPr>
    </w:p>
    <w:p w:rsidR="008A1D3F" w:rsidRPr="00D210F3" w:rsidRDefault="008A1D3F" w:rsidP="008A1D3F">
      <w:pPr>
        <w:pStyle w:val="NoSpacing"/>
        <w:ind w:left="720" w:right="720"/>
        <w:rPr>
          <w:szCs w:val="24"/>
        </w:rPr>
      </w:pPr>
      <w:r w:rsidRPr="00D210F3">
        <w:rPr>
          <w:szCs w:val="24"/>
        </w:rPr>
        <w:t xml:space="preserve"> 29 Then the Spirit said to Philip, "Go near and overtake this chariot."</w:t>
      </w:r>
    </w:p>
    <w:p w:rsidR="008A1D3F" w:rsidRPr="00D210F3" w:rsidRDefault="008A1D3F" w:rsidP="008A1D3F">
      <w:pPr>
        <w:pStyle w:val="NoSpacing"/>
        <w:ind w:left="720" w:right="720"/>
        <w:rPr>
          <w:szCs w:val="24"/>
        </w:rPr>
      </w:pPr>
      <w:r w:rsidRPr="00D210F3">
        <w:rPr>
          <w:szCs w:val="24"/>
        </w:rPr>
        <w:t xml:space="preserve"> 30 So Philip ran to him, and heard him reading the prophet Isaiah, and said, "Do you understand what you are reading?"</w:t>
      </w:r>
    </w:p>
    <w:p w:rsidR="008A1D3F" w:rsidRPr="00D210F3" w:rsidRDefault="008A1D3F" w:rsidP="008A1D3F">
      <w:pPr>
        <w:pStyle w:val="NoSpacing"/>
        <w:ind w:left="720" w:right="720"/>
        <w:rPr>
          <w:szCs w:val="24"/>
        </w:rPr>
      </w:pPr>
      <w:r w:rsidRPr="00D210F3">
        <w:rPr>
          <w:szCs w:val="24"/>
        </w:rPr>
        <w:t xml:space="preserve"> 31 And he said, "How can I, unless someone guides me?" And he asked Philip to come up and sit with him.</w:t>
      </w:r>
    </w:p>
    <w:p w:rsidR="008A1D3F" w:rsidRPr="00D210F3" w:rsidRDefault="008A1D3F" w:rsidP="00B16102">
      <w:pPr>
        <w:pStyle w:val="NoSpacing"/>
        <w:rPr>
          <w:szCs w:val="24"/>
        </w:rPr>
      </w:pPr>
    </w:p>
    <w:p w:rsidR="00B16102" w:rsidRPr="00D210F3" w:rsidRDefault="008A1D3F" w:rsidP="00B16102">
      <w:pPr>
        <w:pStyle w:val="NoSpacing"/>
        <w:rPr>
          <w:szCs w:val="24"/>
        </w:rPr>
      </w:pPr>
      <w:r w:rsidRPr="00D210F3">
        <w:rPr>
          <w:szCs w:val="24"/>
        </w:rPr>
        <w:t>Philip then does exactly that. Dropping down to verse 35.</w:t>
      </w:r>
    </w:p>
    <w:p w:rsidR="008A1D3F" w:rsidRPr="00D210F3" w:rsidRDefault="008A1D3F" w:rsidP="00B16102">
      <w:pPr>
        <w:pStyle w:val="NoSpacing"/>
        <w:rPr>
          <w:szCs w:val="24"/>
        </w:rPr>
      </w:pPr>
    </w:p>
    <w:p w:rsidR="008A1D3F" w:rsidRPr="00D210F3" w:rsidRDefault="008A1D3F" w:rsidP="008A1D3F">
      <w:pPr>
        <w:pStyle w:val="NoSpacing"/>
        <w:ind w:left="720" w:right="720"/>
        <w:rPr>
          <w:szCs w:val="24"/>
        </w:rPr>
      </w:pPr>
      <w:r w:rsidRPr="00D210F3">
        <w:rPr>
          <w:szCs w:val="24"/>
        </w:rPr>
        <w:t>Ac</w:t>
      </w:r>
      <w:r w:rsidR="00C67190" w:rsidRPr="00D210F3">
        <w:rPr>
          <w:szCs w:val="24"/>
        </w:rPr>
        <w:t>ts</w:t>
      </w:r>
      <w:r w:rsidRPr="00D210F3">
        <w:rPr>
          <w:szCs w:val="24"/>
        </w:rPr>
        <w:t xml:space="preserve"> 8:35 Then Philip opened his mouth, and beginning at this Scripture, preached Jesus to him.</w:t>
      </w:r>
    </w:p>
    <w:p w:rsidR="008A1D3F" w:rsidRPr="00D210F3" w:rsidRDefault="008A1D3F" w:rsidP="00B16102">
      <w:pPr>
        <w:pStyle w:val="NoSpacing"/>
        <w:rPr>
          <w:szCs w:val="24"/>
        </w:rPr>
      </w:pPr>
    </w:p>
    <w:p w:rsidR="008A1D3F" w:rsidRPr="00D210F3" w:rsidRDefault="008A1D3F" w:rsidP="00B16102">
      <w:pPr>
        <w:pStyle w:val="NoSpacing"/>
        <w:rPr>
          <w:szCs w:val="24"/>
        </w:rPr>
      </w:pPr>
      <w:r w:rsidRPr="00D210F3">
        <w:rPr>
          <w:szCs w:val="24"/>
        </w:rPr>
        <w:t xml:space="preserve">The </w:t>
      </w:r>
      <w:r w:rsidR="00E375D2" w:rsidRPr="00D210F3">
        <w:rPr>
          <w:szCs w:val="24"/>
        </w:rPr>
        <w:t xml:space="preserve">extra tool that this </w:t>
      </w:r>
      <w:r w:rsidRPr="00D210F3">
        <w:rPr>
          <w:szCs w:val="24"/>
        </w:rPr>
        <w:t xml:space="preserve">eunuch needed </w:t>
      </w:r>
      <w:r w:rsidR="00E375D2" w:rsidRPr="00D210F3">
        <w:rPr>
          <w:szCs w:val="24"/>
        </w:rPr>
        <w:t xml:space="preserve">in this </w:t>
      </w:r>
      <w:r w:rsidR="00E375D2" w:rsidRPr="00D210F3">
        <w:rPr>
          <w:noProof/>
          <w:szCs w:val="24"/>
        </w:rPr>
        <w:t>case,</w:t>
      </w:r>
      <w:r w:rsidR="00E375D2" w:rsidRPr="00D210F3">
        <w:rPr>
          <w:szCs w:val="24"/>
        </w:rPr>
        <w:t xml:space="preserve"> was simply </w:t>
      </w:r>
      <w:r w:rsidRPr="00D210F3">
        <w:rPr>
          <w:szCs w:val="24"/>
        </w:rPr>
        <w:t xml:space="preserve">a guide. Someone that could connect the dots and provide the </w:t>
      </w:r>
      <w:r w:rsidR="00E375D2" w:rsidRPr="00D210F3">
        <w:rPr>
          <w:szCs w:val="24"/>
        </w:rPr>
        <w:t xml:space="preserve">context </w:t>
      </w:r>
      <w:r w:rsidR="00E375D2" w:rsidRPr="00D210F3">
        <w:rPr>
          <w:noProof/>
          <w:szCs w:val="24"/>
        </w:rPr>
        <w:t>behind</w:t>
      </w:r>
      <w:r w:rsidR="00E375D2" w:rsidRPr="00D210F3">
        <w:rPr>
          <w:szCs w:val="24"/>
        </w:rPr>
        <w:t xml:space="preserve"> what he was reading. To put it in order, to point out the landmarks on the map so that the eunuch could make more sense of it.</w:t>
      </w:r>
    </w:p>
    <w:p w:rsidR="008A1D3F" w:rsidRPr="00D210F3" w:rsidRDefault="008A1D3F" w:rsidP="00B16102">
      <w:pPr>
        <w:pStyle w:val="NoSpacing"/>
        <w:rPr>
          <w:szCs w:val="24"/>
        </w:rPr>
      </w:pPr>
    </w:p>
    <w:p w:rsidR="008A1D3F" w:rsidRPr="00D210F3" w:rsidRDefault="008A1D3F" w:rsidP="00B16102">
      <w:pPr>
        <w:pStyle w:val="NoSpacing"/>
        <w:rPr>
          <w:noProof/>
          <w:szCs w:val="24"/>
        </w:rPr>
      </w:pPr>
      <w:r w:rsidRPr="00D210F3">
        <w:rPr>
          <w:szCs w:val="24"/>
        </w:rPr>
        <w:t xml:space="preserve">Without context, you can miss a great deal of insight into what you read in the bible. One quick example might be Matthew 24:17, you don’t need to turn there. But it gives a strong admonishment about not going down from the housetop in the time of the end.  Without </w:t>
      </w:r>
      <w:r w:rsidRPr="00D210F3">
        <w:rPr>
          <w:noProof/>
          <w:szCs w:val="24"/>
        </w:rPr>
        <w:t>context</w:t>
      </w:r>
      <w:r w:rsidRPr="00D210F3">
        <w:rPr>
          <w:szCs w:val="24"/>
        </w:rPr>
        <w:t xml:space="preserve"> you might read the scripture and </w:t>
      </w:r>
      <w:r w:rsidRPr="00D210F3">
        <w:rPr>
          <w:noProof/>
          <w:szCs w:val="24"/>
        </w:rPr>
        <w:t>wonder – what in the world were they doing on their roofs?</w:t>
      </w:r>
      <w:r w:rsidR="008B12E5" w:rsidRPr="00D210F3">
        <w:rPr>
          <w:noProof/>
          <w:szCs w:val="24"/>
        </w:rPr>
        <w:t xml:space="preserve"> How does that illustrate the urgency that God is trying to convey?</w:t>
      </w:r>
      <w:r w:rsidRPr="00D210F3">
        <w:rPr>
          <w:noProof/>
          <w:szCs w:val="24"/>
        </w:rPr>
        <w:t xml:space="preserve"> You loose some application of this verse because you don’t have the right context for which it was written</w:t>
      </w:r>
      <w:r w:rsidR="008B12E5" w:rsidRPr="00D210F3">
        <w:rPr>
          <w:noProof/>
          <w:szCs w:val="24"/>
        </w:rPr>
        <w:t>.</w:t>
      </w:r>
    </w:p>
    <w:p w:rsidR="008A1D3F" w:rsidRPr="00D210F3" w:rsidRDefault="008A1D3F" w:rsidP="00B16102">
      <w:pPr>
        <w:pStyle w:val="NoSpacing"/>
        <w:rPr>
          <w:noProof/>
          <w:szCs w:val="24"/>
        </w:rPr>
      </w:pPr>
    </w:p>
    <w:p w:rsidR="00B16102" w:rsidRPr="00D210F3" w:rsidRDefault="008A1D3F" w:rsidP="00B16102">
      <w:pPr>
        <w:pStyle w:val="NoSpacing"/>
        <w:rPr>
          <w:noProof/>
          <w:szCs w:val="24"/>
        </w:rPr>
      </w:pPr>
      <w:r w:rsidRPr="00D210F3">
        <w:rPr>
          <w:noProof/>
          <w:szCs w:val="24"/>
        </w:rPr>
        <w:t>God has ensured that everything we need for salvation is found in the bible. However, that is not to say that we can</w:t>
      </w:r>
      <w:r w:rsidR="008B12E5" w:rsidRPr="00D210F3">
        <w:rPr>
          <w:noProof/>
          <w:szCs w:val="24"/>
        </w:rPr>
        <w:t>’t greatly</w:t>
      </w:r>
      <w:r w:rsidRPr="00D210F3">
        <w:rPr>
          <w:noProof/>
          <w:szCs w:val="24"/>
        </w:rPr>
        <w:t xml:space="preserve"> enhance our understanding by getting additional resources – specialized equipment if you will.</w:t>
      </w:r>
    </w:p>
    <w:p w:rsidR="008A1D3F" w:rsidRPr="00D210F3" w:rsidRDefault="008A1D3F" w:rsidP="00B16102">
      <w:pPr>
        <w:pStyle w:val="NoSpacing"/>
        <w:rPr>
          <w:szCs w:val="24"/>
        </w:rPr>
      </w:pPr>
    </w:p>
    <w:p w:rsidR="00B82AD8" w:rsidRPr="00D210F3" w:rsidRDefault="008A1D3F" w:rsidP="00B16102">
      <w:pPr>
        <w:pStyle w:val="NoSpacing"/>
        <w:rPr>
          <w:szCs w:val="24"/>
        </w:rPr>
      </w:pPr>
      <w:r w:rsidRPr="00D210F3">
        <w:rPr>
          <w:szCs w:val="24"/>
        </w:rPr>
        <w:t>Specialized equipment in our spiritual life includes commentaries, different</w:t>
      </w:r>
      <w:r w:rsidR="00B82AD8" w:rsidRPr="00D210F3">
        <w:rPr>
          <w:szCs w:val="24"/>
        </w:rPr>
        <w:t xml:space="preserve"> biblical</w:t>
      </w:r>
      <w:r w:rsidRPr="00D210F3">
        <w:rPr>
          <w:szCs w:val="24"/>
        </w:rPr>
        <w:t xml:space="preserve"> translations, </w:t>
      </w:r>
      <w:r w:rsidR="008B12E5" w:rsidRPr="00D210F3">
        <w:rPr>
          <w:szCs w:val="24"/>
        </w:rPr>
        <w:t xml:space="preserve">church </w:t>
      </w:r>
      <w:r w:rsidRPr="00D210F3">
        <w:rPr>
          <w:szCs w:val="24"/>
        </w:rPr>
        <w:t xml:space="preserve">sermons, and the vast array of church resources. All of these excel at providing context. </w:t>
      </w:r>
    </w:p>
    <w:p w:rsidR="00B82AD8" w:rsidRPr="00D210F3" w:rsidRDefault="00B82AD8" w:rsidP="00B16102">
      <w:pPr>
        <w:pStyle w:val="NoSpacing"/>
        <w:rPr>
          <w:szCs w:val="24"/>
        </w:rPr>
      </w:pPr>
    </w:p>
    <w:p w:rsidR="008A1D3F" w:rsidRPr="00D210F3" w:rsidRDefault="00B82AD8" w:rsidP="00B82AD8">
      <w:pPr>
        <w:pStyle w:val="NoSpacing"/>
        <w:rPr>
          <w:szCs w:val="24"/>
        </w:rPr>
      </w:pPr>
      <w:r w:rsidRPr="00D210F3">
        <w:rPr>
          <w:szCs w:val="24"/>
        </w:rPr>
        <w:t xml:space="preserve">One area I’ll focus in on is bible translations, and I brought with me a handy chart. You can find them all </w:t>
      </w:r>
      <w:r w:rsidRPr="00D210F3">
        <w:rPr>
          <w:noProof/>
          <w:szCs w:val="24"/>
        </w:rPr>
        <w:t>over</w:t>
      </w:r>
      <w:r w:rsidRPr="00D210F3">
        <w:rPr>
          <w:szCs w:val="24"/>
        </w:rPr>
        <w:t xml:space="preserve"> the internet, but I have extras on the information table or I can email it to you.</w:t>
      </w:r>
    </w:p>
    <w:p w:rsidR="008A1D3F" w:rsidRPr="00D210F3" w:rsidRDefault="008A1D3F" w:rsidP="00B16102">
      <w:pPr>
        <w:pStyle w:val="NoSpacing"/>
        <w:rPr>
          <w:szCs w:val="24"/>
        </w:rPr>
      </w:pPr>
    </w:p>
    <w:p w:rsidR="008A1D3F" w:rsidRPr="00D210F3" w:rsidRDefault="008A1D3F" w:rsidP="00B16102">
      <w:pPr>
        <w:pStyle w:val="NoSpacing"/>
        <w:rPr>
          <w:szCs w:val="24"/>
        </w:rPr>
      </w:pPr>
      <w:r w:rsidRPr="00D210F3">
        <w:rPr>
          <w:szCs w:val="24"/>
        </w:rPr>
        <w:t>Obviously, the bible wasn’t originally written in English.</w:t>
      </w:r>
      <w:r w:rsidR="00B82AD8" w:rsidRPr="00D210F3">
        <w:rPr>
          <w:szCs w:val="24"/>
        </w:rPr>
        <w:t xml:space="preserve"> </w:t>
      </w:r>
      <w:r w:rsidRPr="00D210F3">
        <w:rPr>
          <w:szCs w:val="24"/>
        </w:rPr>
        <w:t>So everyone needs the source text as we have it, translated into their own language. But the</w:t>
      </w:r>
      <w:r w:rsidR="008B12E5" w:rsidRPr="00D210F3">
        <w:rPr>
          <w:szCs w:val="24"/>
        </w:rPr>
        <w:t xml:space="preserve"> approaches these</w:t>
      </w:r>
      <w:r w:rsidRPr="00D210F3">
        <w:rPr>
          <w:szCs w:val="24"/>
        </w:rPr>
        <w:t xml:space="preserve"> </w:t>
      </w:r>
      <w:r w:rsidR="00B82AD8" w:rsidRPr="00D210F3">
        <w:rPr>
          <w:szCs w:val="24"/>
        </w:rPr>
        <w:t xml:space="preserve">bible versions </w:t>
      </w:r>
      <w:r w:rsidR="008B12E5" w:rsidRPr="00D210F3">
        <w:rPr>
          <w:szCs w:val="24"/>
        </w:rPr>
        <w:t xml:space="preserve">take in translating the source text </w:t>
      </w:r>
      <w:r w:rsidRPr="00D210F3">
        <w:rPr>
          <w:szCs w:val="24"/>
        </w:rPr>
        <w:t xml:space="preserve">can vary significantly. </w:t>
      </w:r>
      <w:r w:rsidR="00B82AD8" w:rsidRPr="00D210F3">
        <w:rPr>
          <w:szCs w:val="24"/>
        </w:rPr>
        <w:t>As we see on the chart, that is impossible for you to read, g</w:t>
      </w:r>
      <w:r w:rsidRPr="00D210F3">
        <w:rPr>
          <w:szCs w:val="24"/>
        </w:rPr>
        <w:t xml:space="preserve">enerally speaking, a translation falls somewhere along this spectrum (show chart). On this side, we have the literal or word for word translation. Those are the translations the church uses for doctrinal matters, traditionally </w:t>
      </w:r>
      <w:r w:rsidRPr="00D210F3">
        <w:rPr>
          <w:noProof/>
          <w:szCs w:val="24"/>
        </w:rPr>
        <w:t>the King</w:t>
      </w:r>
      <w:r w:rsidRPr="00D210F3">
        <w:rPr>
          <w:szCs w:val="24"/>
        </w:rPr>
        <w:t xml:space="preserve"> James or the </w:t>
      </w:r>
      <w:r w:rsidRPr="00D210F3">
        <w:rPr>
          <w:szCs w:val="24"/>
        </w:rPr>
        <w:lastRenderedPageBreak/>
        <w:t xml:space="preserve">New King James </w:t>
      </w:r>
      <w:r w:rsidR="008B12E5" w:rsidRPr="00D210F3">
        <w:rPr>
          <w:szCs w:val="24"/>
        </w:rPr>
        <w:t>versions</w:t>
      </w:r>
      <w:r w:rsidRPr="00D210F3">
        <w:rPr>
          <w:szCs w:val="24"/>
        </w:rPr>
        <w:t xml:space="preserve">. Then, as you slide down the chart, you come to phrase for phrase, then thought for thought. And then on the far end of this </w:t>
      </w:r>
      <w:r w:rsidRPr="00D210F3">
        <w:rPr>
          <w:noProof/>
          <w:szCs w:val="24"/>
        </w:rPr>
        <w:t>spectrum</w:t>
      </w:r>
      <w:r w:rsidRPr="00D210F3">
        <w:rPr>
          <w:szCs w:val="24"/>
        </w:rPr>
        <w:t>, you have the paraphrase versions.</w:t>
      </w:r>
    </w:p>
    <w:p w:rsidR="008A1D3F" w:rsidRPr="00D210F3" w:rsidRDefault="008A1D3F" w:rsidP="00B16102">
      <w:pPr>
        <w:pStyle w:val="NoSpacing"/>
        <w:rPr>
          <w:szCs w:val="24"/>
        </w:rPr>
      </w:pPr>
    </w:p>
    <w:p w:rsidR="008B12E5" w:rsidRPr="00D210F3" w:rsidRDefault="008A1D3F" w:rsidP="00B16102">
      <w:pPr>
        <w:pStyle w:val="NoSpacing"/>
        <w:rPr>
          <w:szCs w:val="24"/>
        </w:rPr>
      </w:pPr>
      <w:r w:rsidRPr="00D210F3">
        <w:rPr>
          <w:szCs w:val="24"/>
        </w:rPr>
        <w:t xml:space="preserve">Different translations can give you a fresh context into the scriptures. </w:t>
      </w:r>
      <w:r w:rsidR="008B12E5" w:rsidRPr="00D210F3">
        <w:rPr>
          <w:szCs w:val="24"/>
        </w:rPr>
        <w:t>And just like if you were to go into Lowes and look at the hammers section, you’d see a dozen different hammers. They all do the same basic thing, but they each have a slightly different area of focus</w:t>
      </w:r>
      <w:r w:rsidR="0095158D" w:rsidRPr="00D210F3">
        <w:rPr>
          <w:szCs w:val="24"/>
        </w:rPr>
        <w:t xml:space="preserve">. As a result, you have some translations that are better suited </w:t>
      </w:r>
      <w:r w:rsidR="0095158D" w:rsidRPr="00D210F3">
        <w:rPr>
          <w:noProof/>
          <w:szCs w:val="24"/>
        </w:rPr>
        <w:t>for</w:t>
      </w:r>
      <w:r w:rsidR="0095158D" w:rsidRPr="00D210F3">
        <w:rPr>
          <w:szCs w:val="24"/>
        </w:rPr>
        <w:t xml:space="preserve"> some tasks than others.</w:t>
      </w:r>
    </w:p>
    <w:p w:rsidR="008B12E5" w:rsidRPr="00D210F3" w:rsidRDefault="008B12E5" w:rsidP="00B16102">
      <w:pPr>
        <w:pStyle w:val="NoSpacing"/>
        <w:rPr>
          <w:szCs w:val="24"/>
        </w:rPr>
      </w:pPr>
    </w:p>
    <w:p w:rsidR="00B16102" w:rsidRPr="00D210F3" w:rsidRDefault="008A1D3F" w:rsidP="00B16102">
      <w:pPr>
        <w:pStyle w:val="NoSpacing"/>
        <w:rPr>
          <w:szCs w:val="24"/>
        </w:rPr>
      </w:pPr>
      <w:r w:rsidRPr="00D210F3">
        <w:rPr>
          <w:szCs w:val="24"/>
        </w:rPr>
        <w:t>For example, i</w:t>
      </w:r>
      <w:r w:rsidR="00B16102" w:rsidRPr="00D210F3">
        <w:rPr>
          <w:szCs w:val="24"/>
        </w:rPr>
        <w:t xml:space="preserve">f you’ve ever tried to make your way through a section of the bible, specifically probably sections of the </w:t>
      </w:r>
      <w:r w:rsidR="00B16102" w:rsidRPr="00D210F3">
        <w:rPr>
          <w:noProof/>
          <w:szCs w:val="24"/>
        </w:rPr>
        <w:t>prophets</w:t>
      </w:r>
      <w:r w:rsidR="00B16102" w:rsidRPr="00D210F3">
        <w:rPr>
          <w:szCs w:val="24"/>
        </w:rPr>
        <w:t xml:space="preserve">, and you found </w:t>
      </w:r>
      <w:r w:rsidR="00B16102" w:rsidRPr="00D210F3">
        <w:rPr>
          <w:noProof/>
          <w:szCs w:val="24"/>
        </w:rPr>
        <w:t>yourself giving</w:t>
      </w:r>
      <w:r w:rsidR="00B16102" w:rsidRPr="00D210F3">
        <w:rPr>
          <w:szCs w:val="24"/>
        </w:rPr>
        <w:t xml:space="preserve"> up – wondering what does it matter about these</w:t>
      </w:r>
      <w:r w:rsidR="006B3D65" w:rsidRPr="00D210F3">
        <w:rPr>
          <w:szCs w:val="24"/>
        </w:rPr>
        <w:t xml:space="preserve"> hard to read</w:t>
      </w:r>
      <w:r w:rsidR="00B16102" w:rsidRPr="00D210F3">
        <w:rPr>
          <w:szCs w:val="24"/>
        </w:rPr>
        <w:t xml:space="preserve"> prophecies to </w:t>
      </w:r>
      <w:r w:rsidR="00B16102" w:rsidRPr="00D210F3">
        <w:rPr>
          <w:noProof/>
          <w:szCs w:val="24"/>
        </w:rPr>
        <w:t>obs</w:t>
      </w:r>
      <w:r w:rsidR="00E0603E" w:rsidRPr="00D210F3">
        <w:rPr>
          <w:noProof/>
          <w:szCs w:val="24"/>
        </w:rPr>
        <w:t>cu</w:t>
      </w:r>
      <w:r w:rsidR="00B16102" w:rsidRPr="00D210F3">
        <w:rPr>
          <w:noProof/>
          <w:szCs w:val="24"/>
        </w:rPr>
        <w:t>re</w:t>
      </w:r>
      <w:r w:rsidR="00B16102" w:rsidRPr="00D210F3">
        <w:rPr>
          <w:szCs w:val="24"/>
        </w:rPr>
        <w:t xml:space="preserve"> nations or whatnot. Then I challenge you to pick up a translation </w:t>
      </w:r>
      <w:r w:rsidR="00B16102" w:rsidRPr="00D210F3">
        <w:rPr>
          <w:noProof/>
          <w:szCs w:val="24"/>
        </w:rPr>
        <w:t>like</w:t>
      </w:r>
      <w:r w:rsidR="00B16102" w:rsidRPr="00D210F3">
        <w:rPr>
          <w:szCs w:val="24"/>
        </w:rPr>
        <w:t xml:space="preserve"> the New Living Translation</w:t>
      </w:r>
      <w:r w:rsidRPr="00D210F3">
        <w:rPr>
          <w:szCs w:val="24"/>
        </w:rPr>
        <w:t xml:space="preserve"> (which is down this </w:t>
      </w:r>
      <w:r w:rsidRPr="00D210F3">
        <w:rPr>
          <w:noProof/>
          <w:szCs w:val="24"/>
        </w:rPr>
        <w:t>spectrum</w:t>
      </w:r>
      <w:r w:rsidRPr="00D210F3">
        <w:rPr>
          <w:szCs w:val="24"/>
        </w:rPr>
        <w:t xml:space="preserve"> in thought-for-thought)</w:t>
      </w:r>
      <w:r w:rsidR="00B16102" w:rsidRPr="00D210F3">
        <w:rPr>
          <w:szCs w:val="24"/>
        </w:rPr>
        <w:t xml:space="preserve"> and give it another try. It truly can c</w:t>
      </w:r>
      <w:r w:rsidRPr="00D210F3">
        <w:rPr>
          <w:szCs w:val="24"/>
        </w:rPr>
        <w:t>hange your complete perspective</w:t>
      </w:r>
      <w:r w:rsidR="00B16102" w:rsidRPr="00D210F3">
        <w:rPr>
          <w:szCs w:val="24"/>
        </w:rPr>
        <w:t xml:space="preserve"> on large swaths of the bible. When the language is easier to read, you’ll notice so much more of the emotion and so much more of the deep caring that God had for Israel. I would wager that it will change your opinion on some entire books of the bible.</w:t>
      </w:r>
    </w:p>
    <w:p w:rsidR="00B16102" w:rsidRPr="00D210F3" w:rsidRDefault="00B16102" w:rsidP="00B16102">
      <w:pPr>
        <w:pStyle w:val="NoSpacing"/>
        <w:rPr>
          <w:szCs w:val="24"/>
        </w:rPr>
      </w:pPr>
    </w:p>
    <w:p w:rsidR="00876D02" w:rsidRPr="00D210F3" w:rsidRDefault="006B3D65" w:rsidP="00B16102">
      <w:pPr>
        <w:pStyle w:val="NoSpacing"/>
        <w:rPr>
          <w:szCs w:val="24"/>
        </w:rPr>
      </w:pPr>
      <w:r w:rsidRPr="00D210F3">
        <w:rPr>
          <w:szCs w:val="24"/>
        </w:rPr>
        <w:t>Now, jus</w:t>
      </w:r>
      <w:r w:rsidRPr="00D210F3">
        <w:rPr>
          <w:noProof/>
          <w:szCs w:val="24"/>
        </w:rPr>
        <w:t>t like</w:t>
      </w:r>
      <w:r w:rsidRPr="00D210F3">
        <w:rPr>
          <w:szCs w:val="24"/>
        </w:rPr>
        <w:t xml:space="preserve"> you need to understand the limitations of your tools of the trade, likewise you need to understand the limitations of your spiritual resources. It wouldn’t be wise to use a paraphrase bible to on doctrinally </w:t>
      </w:r>
      <w:r w:rsidRPr="00D210F3">
        <w:rPr>
          <w:noProof/>
          <w:szCs w:val="24"/>
        </w:rPr>
        <w:t>significant</w:t>
      </w:r>
      <w:r w:rsidRPr="00D210F3">
        <w:rPr>
          <w:szCs w:val="24"/>
        </w:rPr>
        <w:t xml:space="preserve"> passages. You need to thoroughly vet commentaries and external resources. But especially when it comes to historical, regional, linguistic, or cultural context – </w:t>
      </w:r>
      <w:r w:rsidRPr="00D210F3">
        <w:rPr>
          <w:noProof/>
          <w:szCs w:val="24"/>
        </w:rPr>
        <w:t>external</w:t>
      </w:r>
      <w:r w:rsidRPr="00D210F3">
        <w:rPr>
          <w:szCs w:val="24"/>
        </w:rPr>
        <w:t xml:space="preserve"> tools can be a tremendous advantage</w:t>
      </w:r>
      <w:r w:rsidR="00876D02" w:rsidRPr="00D210F3">
        <w:rPr>
          <w:szCs w:val="24"/>
        </w:rPr>
        <w:t>, and we are going to need them in our quest</w:t>
      </w:r>
      <w:r w:rsidRPr="00D210F3">
        <w:rPr>
          <w:szCs w:val="24"/>
        </w:rPr>
        <w:t>.</w:t>
      </w:r>
    </w:p>
    <w:p w:rsidR="00B16102" w:rsidRPr="00D210F3" w:rsidRDefault="00B16102" w:rsidP="00B16102">
      <w:pPr>
        <w:pStyle w:val="NoSpacing"/>
        <w:rPr>
          <w:szCs w:val="24"/>
        </w:rPr>
      </w:pPr>
    </w:p>
    <w:p w:rsidR="006B3D65" w:rsidRPr="00D210F3" w:rsidRDefault="00876D02" w:rsidP="00B16102">
      <w:pPr>
        <w:pStyle w:val="NoSpacing"/>
        <w:rPr>
          <w:szCs w:val="24"/>
        </w:rPr>
      </w:pPr>
      <w:r w:rsidRPr="00D210F3">
        <w:rPr>
          <w:szCs w:val="24"/>
        </w:rPr>
        <w:t>Well, e</w:t>
      </w:r>
      <w:r w:rsidR="006B3D65" w:rsidRPr="00D210F3">
        <w:rPr>
          <w:szCs w:val="24"/>
        </w:rPr>
        <w:t xml:space="preserve">ven if you have the map, and have </w:t>
      </w:r>
      <w:r w:rsidR="006B3D65" w:rsidRPr="00D210F3">
        <w:rPr>
          <w:noProof/>
          <w:szCs w:val="24"/>
        </w:rPr>
        <w:t>gathered</w:t>
      </w:r>
      <w:r w:rsidR="006B3D65" w:rsidRPr="00D210F3">
        <w:rPr>
          <w:szCs w:val="24"/>
        </w:rPr>
        <w:t xml:space="preserve"> your specialized tools, you still need a few other attributes.</w:t>
      </w:r>
    </w:p>
    <w:p w:rsidR="001A73A3" w:rsidRPr="00D210F3" w:rsidRDefault="001A73A3" w:rsidP="001F06A5">
      <w:pPr>
        <w:pStyle w:val="NoSpacing"/>
        <w:rPr>
          <w:szCs w:val="24"/>
        </w:rPr>
      </w:pPr>
    </w:p>
    <w:p w:rsidR="001A73A3" w:rsidRPr="00D210F3" w:rsidRDefault="004D3EA3" w:rsidP="001F06A5">
      <w:pPr>
        <w:pStyle w:val="NoSpacing"/>
        <w:rPr>
          <w:szCs w:val="24"/>
        </w:rPr>
      </w:pPr>
      <w:r w:rsidRPr="00D210F3">
        <w:rPr>
          <w:b/>
          <w:szCs w:val="24"/>
        </w:rPr>
        <w:t xml:space="preserve">The next attribute we need in our hunt for spiritual treasure is </w:t>
      </w:r>
      <w:r w:rsidRPr="00D210F3">
        <w:rPr>
          <w:b/>
          <w:szCs w:val="24"/>
          <w:highlight w:val="yellow"/>
        </w:rPr>
        <w:t>persistence</w:t>
      </w:r>
      <w:r w:rsidRPr="00D210F3">
        <w:rPr>
          <w:szCs w:val="24"/>
        </w:rPr>
        <w:t>.</w:t>
      </w:r>
    </w:p>
    <w:p w:rsidR="001A73A3" w:rsidRPr="00D210F3" w:rsidRDefault="001A73A3" w:rsidP="001F06A5">
      <w:pPr>
        <w:pStyle w:val="NoSpacing"/>
        <w:rPr>
          <w:szCs w:val="24"/>
        </w:rPr>
      </w:pPr>
    </w:p>
    <w:p w:rsidR="00831F43" w:rsidRPr="00D210F3" w:rsidRDefault="00831F43" w:rsidP="001F06A5">
      <w:pPr>
        <w:pStyle w:val="NoSpacing"/>
        <w:rPr>
          <w:szCs w:val="24"/>
        </w:rPr>
      </w:pPr>
      <w:r w:rsidRPr="00D210F3">
        <w:rPr>
          <w:szCs w:val="24"/>
        </w:rPr>
        <w:t xml:space="preserve">Over a hundred years ago, in 1860, the SS Connaught caught fire in the Atlantic ocean. </w:t>
      </w:r>
      <w:r w:rsidRPr="00D210F3">
        <w:rPr>
          <w:noProof/>
          <w:szCs w:val="24"/>
        </w:rPr>
        <w:t>Its</w:t>
      </w:r>
      <w:r w:rsidRPr="00D210F3">
        <w:rPr>
          <w:szCs w:val="24"/>
        </w:rPr>
        <w:t xml:space="preserve"> </w:t>
      </w:r>
      <w:r w:rsidRPr="00D210F3">
        <w:rPr>
          <w:noProof/>
          <w:szCs w:val="24"/>
        </w:rPr>
        <w:t>passengers</w:t>
      </w:r>
      <w:r w:rsidRPr="00D210F3">
        <w:rPr>
          <w:szCs w:val="24"/>
        </w:rPr>
        <w:t xml:space="preserve"> were all saved, but unfortunately, the ship went down with </w:t>
      </w:r>
      <w:r w:rsidRPr="00D210F3">
        <w:rPr>
          <w:noProof/>
          <w:szCs w:val="24"/>
        </w:rPr>
        <w:t>its</w:t>
      </w:r>
      <w:r w:rsidRPr="00D210F3">
        <w:rPr>
          <w:szCs w:val="24"/>
        </w:rPr>
        <w:t xml:space="preserve"> cargo – several million dollars of gold coins. A guy by the name of Micah Eldred has so far, spent four </w:t>
      </w:r>
      <w:r w:rsidRPr="00D210F3">
        <w:rPr>
          <w:noProof/>
          <w:szCs w:val="24"/>
        </w:rPr>
        <w:t>years</w:t>
      </w:r>
      <w:r w:rsidRPr="00D210F3">
        <w:rPr>
          <w:szCs w:val="24"/>
        </w:rPr>
        <w:t xml:space="preserve">, and countless amounts of time, </w:t>
      </w:r>
      <w:r w:rsidRPr="00D210F3">
        <w:rPr>
          <w:noProof/>
          <w:szCs w:val="24"/>
        </w:rPr>
        <w:t>energy,</w:t>
      </w:r>
      <w:r w:rsidRPr="00D210F3">
        <w:rPr>
          <w:szCs w:val="24"/>
        </w:rPr>
        <w:t xml:space="preserve"> and resources on recovering it. Starting four years prior, Micah and his team of researchers poured over </w:t>
      </w:r>
      <w:r w:rsidRPr="00D210F3">
        <w:rPr>
          <w:noProof/>
          <w:szCs w:val="24"/>
        </w:rPr>
        <w:t>historical</w:t>
      </w:r>
      <w:r w:rsidRPr="00D210F3">
        <w:rPr>
          <w:szCs w:val="24"/>
        </w:rPr>
        <w:t xml:space="preserve"> documents, insurance claims, shipping patterns, </w:t>
      </w:r>
      <w:r w:rsidR="005857DF" w:rsidRPr="00D210F3">
        <w:rPr>
          <w:szCs w:val="24"/>
        </w:rPr>
        <w:t xml:space="preserve">weather reports, </w:t>
      </w:r>
      <w:r w:rsidRPr="00D210F3">
        <w:rPr>
          <w:szCs w:val="24"/>
        </w:rPr>
        <w:t xml:space="preserve">newspaper articles, </w:t>
      </w:r>
      <w:r w:rsidR="005857DF" w:rsidRPr="00D210F3">
        <w:rPr>
          <w:szCs w:val="24"/>
        </w:rPr>
        <w:t>passenger accounts</w:t>
      </w:r>
      <w:r w:rsidRPr="00D210F3">
        <w:rPr>
          <w:szCs w:val="24"/>
        </w:rPr>
        <w:t xml:space="preserve">, </w:t>
      </w:r>
      <w:proofErr w:type="spellStart"/>
      <w:r w:rsidRPr="00D210F3">
        <w:rPr>
          <w:szCs w:val="24"/>
        </w:rPr>
        <w:t>etc</w:t>
      </w:r>
      <w:proofErr w:type="spellEnd"/>
      <w:r w:rsidRPr="00D210F3">
        <w:rPr>
          <w:szCs w:val="24"/>
        </w:rPr>
        <w:t xml:space="preserve"> – all trying to </w:t>
      </w:r>
      <w:r w:rsidRPr="00D210F3">
        <w:rPr>
          <w:noProof/>
          <w:szCs w:val="24"/>
        </w:rPr>
        <w:t>pinpoint</w:t>
      </w:r>
      <w:r w:rsidRPr="00D210F3">
        <w:rPr>
          <w:szCs w:val="24"/>
        </w:rPr>
        <w:t xml:space="preserve"> where exactly the ship went down.</w:t>
      </w:r>
    </w:p>
    <w:p w:rsidR="00831F43" w:rsidRPr="00D210F3" w:rsidRDefault="00831F43" w:rsidP="001F06A5">
      <w:pPr>
        <w:pStyle w:val="NoSpacing"/>
        <w:rPr>
          <w:szCs w:val="24"/>
        </w:rPr>
      </w:pPr>
    </w:p>
    <w:p w:rsidR="00831F43" w:rsidRPr="00D210F3" w:rsidRDefault="00831F43" w:rsidP="001F06A5">
      <w:pPr>
        <w:pStyle w:val="NoSpacing"/>
        <w:rPr>
          <w:szCs w:val="24"/>
        </w:rPr>
      </w:pPr>
      <w:r w:rsidRPr="00D210F3">
        <w:rPr>
          <w:szCs w:val="24"/>
        </w:rPr>
        <w:t>They started with a list of 1,500 different options</w:t>
      </w:r>
      <w:r w:rsidR="00ED5B8F" w:rsidRPr="00D210F3">
        <w:rPr>
          <w:szCs w:val="24"/>
        </w:rPr>
        <w:t>, and over time,</w:t>
      </w:r>
      <w:r w:rsidRPr="00D210F3">
        <w:rPr>
          <w:szCs w:val="24"/>
        </w:rPr>
        <w:t xml:space="preserve"> and were able to cut them down to just</w:t>
      </w:r>
      <w:r w:rsidR="00ED5B8F" w:rsidRPr="00D210F3">
        <w:rPr>
          <w:szCs w:val="24"/>
        </w:rPr>
        <w:t xml:space="preserve"> the top 20 possibilities</w:t>
      </w:r>
      <w:r w:rsidRPr="00D210F3">
        <w:rPr>
          <w:szCs w:val="24"/>
        </w:rPr>
        <w:t>.</w:t>
      </w:r>
    </w:p>
    <w:p w:rsidR="00831F43" w:rsidRPr="00D210F3" w:rsidRDefault="00831F43" w:rsidP="001F06A5">
      <w:pPr>
        <w:pStyle w:val="NoSpacing"/>
        <w:rPr>
          <w:szCs w:val="24"/>
        </w:rPr>
      </w:pPr>
    </w:p>
    <w:p w:rsidR="00831F43" w:rsidRPr="00D210F3" w:rsidRDefault="00831F43" w:rsidP="001F06A5">
      <w:pPr>
        <w:pStyle w:val="NoSpacing"/>
        <w:rPr>
          <w:szCs w:val="24"/>
        </w:rPr>
      </w:pPr>
      <w:r w:rsidRPr="00D210F3">
        <w:rPr>
          <w:szCs w:val="24"/>
        </w:rPr>
        <w:t xml:space="preserve">They then started painstakingly </w:t>
      </w:r>
      <w:r w:rsidRPr="00D210F3">
        <w:rPr>
          <w:noProof/>
          <w:szCs w:val="24"/>
        </w:rPr>
        <w:t>analyzing</w:t>
      </w:r>
      <w:r w:rsidRPr="00D210F3">
        <w:rPr>
          <w:szCs w:val="24"/>
        </w:rPr>
        <w:t xml:space="preserve"> each site until they</w:t>
      </w:r>
      <w:r w:rsidR="00ED5B8F" w:rsidRPr="00D210F3">
        <w:rPr>
          <w:szCs w:val="24"/>
        </w:rPr>
        <w:t xml:space="preserve"> got lucky, and</w:t>
      </w:r>
      <w:r w:rsidRPr="00D210F3">
        <w:rPr>
          <w:szCs w:val="24"/>
        </w:rPr>
        <w:t xml:space="preserve"> found a tiny fragment of china imprinted with the name of the ship. They sailed a giant sonar system on a specialized boat to take </w:t>
      </w:r>
      <w:r w:rsidRPr="00D210F3">
        <w:rPr>
          <w:noProof/>
          <w:szCs w:val="24"/>
        </w:rPr>
        <w:t>high-resolution</w:t>
      </w:r>
      <w:r w:rsidRPr="00D210F3">
        <w:rPr>
          <w:szCs w:val="24"/>
        </w:rPr>
        <w:t xml:space="preserve"> images of the </w:t>
      </w:r>
      <w:r w:rsidRPr="00D210F3">
        <w:rPr>
          <w:noProof/>
          <w:szCs w:val="24"/>
        </w:rPr>
        <w:t>seabed</w:t>
      </w:r>
      <w:r w:rsidRPr="00D210F3">
        <w:rPr>
          <w:szCs w:val="24"/>
        </w:rPr>
        <w:t xml:space="preserve">. Then they followed up with a remotely-operated </w:t>
      </w:r>
      <w:r w:rsidRPr="00D210F3">
        <w:rPr>
          <w:noProof/>
          <w:szCs w:val="24"/>
        </w:rPr>
        <w:t>submarine</w:t>
      </w:r>
      <w:r w:rsidRPr="00D210F3">
        <w:rPr>
          <w:szCs w:val="24"/>
        </w:rPr>
        <w:t xml:space="preserve"> vehicle.</w:t>
      </w:r>
      <w:r w:rsidR="005857DF" w:rsidRPr="00D210F3">
        <w:rPr>
          <w:szCs w:val="24"/>
        </w:rPr>
        <w:t xml:space="preserve"> It wasn’t quite enough to verify, so a</w:t>
      </w:r>
      <w:r w:rsidRPr="00D210F3">
        <w:rPr>
          <w:szCs w:val="24"/>
        </w:rPr>
        <w:t xml:space="preserve"> year later, they brought back a bigger vehicle to get closer and get more detailed information </w:t>
      </w:r>
      <w:r w:rsidRPr="00D210F3">
        <w:rPr>
          <w:noProof/>
          <w:szCs w:val="24"/>
        </w:rPr>
        <w:t>about</w:t>
      </w:r>
      <w:r w:rsidRPr="00D210F3">
        <w:rPr>
          <w:szCs w:val="24"/>
        </w:rPr>
        <w:t xml:space="preserve"> the wreck, and to their dismay realized that it was a </w:t>
      </w:r>
      <w:proofErr w:type="spellStart"/>
      <w:r w:rsidRPr="00D210F3">
        <w:rPr>
          <w:szCs w:val="24"/>
        </w:rPr>
        <w:t>spiderweb</w:t>
      </w:r>
      <w:proofErr w:type="spellEnd"/>
      <w:r w:rsidRPr="00D210F3">
        <w:rPr>
          <w:szCs w:val="24"/>
        </w:rPr>
        <w:t xml:space="preserve"> of fishing nets </w:t>
      </w:r>
      <w:proofErr w:type="spellStart"/>
      <w:r w:rsidRPr="00D210F3">
        <w:rPr>
          <w:szCs w:val="24"/>
        </w:rPr>
        <w:t>intertangled</w:t>
      </w:r>
      <w:proofErr w:type="spellEnd"/>
      <w:r w:rsidRPr="00D210F3">
        <w:rPr>
          <w:szCs w:val="24"/>
        </w:rPr>
        <w:t xml:space="preserve"> together. To get all of the nets off, they needed another specialist crew of </w:t>
      </w:r>
      <w:r w:rsidRPr="00D210F3">
        <w:rPr>
          <w:noProof/>
          <w:szCs w:val="24"/>
        </w:rPr>
        <w:t>engineers</w:t>
      </w:r>
      <w:r w:rsidRPr="00D210F3">
        <w:rPr>
          <w:szCs w:val="24"/>
        </w:rPr>
        <w:t xml:space="preserve"> to make sure that they could be removed without causing </w:t>
      </w:r>
      <w:r w:rsidR="00ED5B8F" w:rsidRPr="00D210F3">
        <w:rPr>
          <w:noProof/>
          <w:szCs w:val="24"/>
        </w:rPr>
        <w:t>irrefutable</w:t>
      </w:r>
      <w:r w:rsidR="00ED5B8F" w:rsidRPr="00D210F3">
        <w:rPr>
          <w:szCs w:val="24"/>
        </w:rPr>
        <w:t xml:space="preserve"> </w:t>
      </w:r>
      <w:r w:rsidRPr="00D210F3">
        <w:rPr>
          <w:szCs w:val="24"/>
        </w:rPr>
        <w:t>damage to the site. The nets are far too big to be cut through, so they have to be unwoun</w:t>
      </w:r>
      <w:r w:rsidR="00ED5B8F" w:rsidRPr="00D210F3">
        <w:rPr>
          <w:szCs w:val="24"/>
        </w:rPr>
        <w:t>d and brought up together with yet a different</w:t>
      </w:r>
      <w:r w:rsidRPr="00D210F3">
        <w:rPr>
          <w:szCs w:val="24"/>
        </w:rPr>
        <w:t xml:space="preserve"> specialized tool.</w:t>
      </w:r>
    </w:p>
    <w:p w:rsidR="00831F43" w:rsidRPr="00D210F3" w:rsidRDefault="00831F43" w:rsidP="001F06A5">
      <w:pPr>
        <w:pStyle w:val="NoSpacing"/>
        <w:rPr>
          <w:szCs w:val="24"/>
        </w:rPr>
      </w:pPr>
    </w:p>
    <w:p w:rsidR="00831F43" w:rsidRPr="00D210F3" w:rsidRDefault="00ED5B8F" w:rsidP="001F06A5">
      <w:pPr>
        <w:pStyle w:val="NoSpacing"/>
        <w:rPr>
          <w:szCs w:val="24"/>
        </w:rPr>
      </w:pPr>
      <w:r w:rsidRPr="00D210F3">
        <w:rPr>
          <w:szCs w:val="24"/>
        </w:rPr>
        <w:t xml:space="preserve">As of today, </w:t>
      </w:r>
      <w:r w:rsidR="009C443B" w:rsidRPr="00D210F3">
        <w:rPr>
          <w:szCs w:val="24"/>
        </w:rPr>
        <w:t xml:space="preserve">four years later, </w:t>
      </w:r>
      <w:r w:rsidRPr="00D210F3">
        <w:rPr>
          <w:szCs w:val="24"/>
        </w:rPr>
        <w:t>t</w:t>
      </w:r>
      <w:r w:rsidR="00831F43" w:rsidRPr="00D210F3">
        <w:rPr>
          <w:szCs w:val="24"/>
        </w:rPr>
        <w:t xml:space="preserve">hey </w:t>
      </w:r>
      <w:r w:rsidR="009C443B" w:rsidRPr="00D210F3">
        <w:rPr>
          <w:szCs w:val="24"/>
        </w:rPr>
        <w:t xml:space="preserve">are </w:t>
      </w:r>
      <w:r w:rsidR="00831F43" w:rsidRPr="00D210F3">
        <w:rPr>
          <w:szCs w:val="24"/>
        </w:rPr>
        <w:t xml:space="preserve">waiting for an entirely new piece of equipment to be </w:t>
      </w:r>
      <w:r w:rsidR="009C443B" w:rsidRPr="00D210F3">
        <w:rPr>
          <w:szCs w:val="24"/>
        </w:rPr>
        <w:t>finally</w:t>
      </w:r>
      <w:r w:rsidR="00831F43" w:rsidRPr="00D210F3">
        <w:rPr>
          <w:szCs w:val="24"/>
        </w:rPr>
        <w:t xml:space="preserve"> built before they head out and try again. </w:t>
      </w:r>
    </w:p>
    <w:p w:rsidR="00831F43" w:rsidRPr="00D210F3" w:rsidRDefault="00831F43" w:rsidP="001F06A5">
      <w:pPr>
        <w:pStyle w:val="NoSpacing"/>
        <w:rPr>
          <w:szCs w:val="24"/>
        </w:rPr>
      </w:pPr>
    </w:p>
    <w:p w:rsidR="00831F43" w:rsidRPr="00D210F3" w:rsidRDefault="00831F43" w:rsidP="001F06A5">
      <w:pPr>
        <w:pStyle w:val="NoSpacing"/>
        <w:rPr>
          <w:szCs w:val="24"/>
        </w:rPr>
      </w:pPr>
      <w:r w:rsidRPr="00D210F3">
        <w:rPr>
          <w:szCs w:val="24"/>
        </w:rPr>
        <w:t>That is persistence towards a goal.</w:t>
      </w:r>
    </w:p>
    <w:p w:rsidR="00831F43" w:rsidRPr="00D210F3" w:rsidRDefault="00831F43" w:rsidP="001F06A5">
      <w:pPr>
        <w:pStyle w:val="NoSpacing"/>
        <w:rPr>
          <w:szCs w:val="24"/>
        </w:rPr>
      </w:pPr>
    </w:p>
    <w:p w:rsidR="00831F43" w:rsidRPr="00D210F3" w:rsidRDefault="00831F43" w:rsidP="001F06A5">
      <w:pPr>
        <w:pStyle w:val="NoSpacing"/>
        <w:rPr>
          <w:szCs w:val="24"/>
        </w:rPr>
      </w:pPr>
      <w:r w:rsidRPr="00D210F3">
        <w:rPr>
          <w:szCs w:val="24"/>
        </w:rPr>
        <w:lastRenderedPageBreak/>
        <w:t xml:space="preserve">The apostle Paul has something to say about </w:t>
      </w:r>
      <w:r w:rsidRPr="00D210F3">
        <w:rPr>
          <w:noProof/>
          <w:szCs w:val="24"/>
        </w:rPr>
        <w:t>persistence,</w:t>
      </w:r>
      <w:r w:rsidRPr="00D210F3">
        <w:rPr>
          <w:szCs w:val="24"/>
        </w:rPr>
        <w:t xml:space="preserve"> though, and his life story makes Micah Eldred’s look like a costly hobby. Let’s turn to </w:t>
      </w:r>
      <w:r w:rsidR="009C443B" w:rsidRPr="00D210F3">
        <w:rPr>
          <w:szCs w:val="24"/>
        </w:rPr>
        <w:t>2</w:t>
      </w:r>
      <w:r w:rsidRPr="00D210F3">
        <w:rPr>
          <w:szCs w:val="24"/>
        </w:rPr>
        <w:t xml:space="preserve"> Corinthians chapter 11.</w:t>
      </w:r>
    </w:p>
    <w:p w:rsidR="0025741A" w:rsidRPr="00D210F3" w:rsidRDefault="0025741A" w:rsidP="001F06A5">
      <w:pPr>
        <w:pStyle w:val="NoSpacing"/>
        <w:rPr>
          <w:szCs w:val="24"/>
        </w:rPr>
      </w:pPr>
    </w:p>
    <w:p w:rsidR="0025741A" w:rsidRPr="00D210F3" w:rsidRDefault="0025741A" w:rsidP="001F06A5">
      <w:pPr>
        <w:pStyle w:val="NoSpacing"/>
        <w:rPr>
          <w:szCs w:val="24"/>
        </w:rPr>
      </w:pPr>
      <w:r w:rsidRPr="00D210F3">
        <w:rPr>
          <w:szCs w:val="24"/>
        </w:rPr>
        <w:t>We are jumping into the thought here in verse 2</w:t>
      </w:r>
      <w:r w:rsidR="004951DD" w:rsidRPr="00D210F3">
        <w:rPr>
          <w:szCs w:val="24"/>
        </w:rPr>
        <w:t>3</w:t>
      </w:r>
      <w:r w:rsidRPr="00D210F3">
        <w:rPr>
          <w:szCs w:val="24"/>
        </w:rPr>
        <w:t xml:space="preserve">. Paul is not happy with the trends he is seeing within the church at Corinth and is calling them out on it. Then he enters a section of scripture where he is almost defending himself, </w:t>
      </w:r>
      <w:r w:rsidRPr="00D210F3">
        <w:rPr>
          <w:noProof/>
          <w:szCs w:val="24"/>
        </w:rPr>
        <w:t>sti</w:t>
      </w:r>
      <w:r w:rsidR="004951DD" w:rsidRPr="00D210F3">
        <w:rPr>
          <w:noProof/>
          <w:szCs w:val="24"/>
        </w:rPr>
        <w:t>c</w:t>
      </w:r>
      <w:r w:rsidRPr="00D210F3">
        <w:rPr>
          <w:noProof/>
          <w:szCs w:val="24"/>
        </w:rPr>
        <w:t>king</w:t>
      </w:r>
      <w:r w:rsidRPr="00D210F3">
        <w:rPr>
          <w:szCs w:val="24"/>
        </w:rPr>
        <w:t xml:space="preserve"> up for himself in explaining that he honestly is trying to lead and teach the church. He’s not in it for some nefarious purpose or out for some other gain. Verse 22 picks up a theme where Paul is explaining what he has gone through for the sake of preaching and teaching, and it really highlights the persistence that he had.</w:t>
      </w:r>
    </w:p>
    <w:p w:rsidR="00831F43" w:rsidRPr="00D210F3" w:rsidRDefault="00831F43" w:rsidP="001F06A5">
      <w:pPr>
        <w:pStyle w:val="NoSpacing"/>
        <w:rPr>
          <w:szCs w:val="24"/>
        </w:rPr>
      </w:pPr>
    </w:p>
    <w:p w:rsidR="00831F43" w:rsidRPr="00D210F3" w:rsidRDefault="00831F43" w:rsidP="00E12F22">
      <w:pPr>
        <w:pStyle w:val="NoSpacing"/>
        <w:ind w:left="720" w:right="720"/>
        <w:rPr>
          <w:szCs w:val="24"/>
        </w:rPr>
      </w:pPr>
      <w:r w:rsidRPr="00D210F3">
        <w:rPr>
          <w:szCs w:val="24"/>
        </w:rPr>
        <w:t>2 Corinthians 11:23 Are they ministers of Christ? --I speak as a fool--I am more: in labors more abundant, in stripes above measure, in prisons more frequently, in deaths often.</w:t>
      </w:r>
    </w:p>
    <w:p w:rsidR="00831F43" w:rsidRPr="00D210F3" w:rsidRDefault="00831F43" w:rsidP="00E12F22">
      <w:pPr>
        <w:pStyle w:val="NoSpacing"/>
        <w:ind w:left="720" w:right="720"/>
        <w:rPr>
          <w:szCs w:val="24"/>
        </w:rPr>
      </w:pPr>
      <w:r w:rsidRPr="00D210F3">
        <w:rPr>
          <w:szCs w:val="24"/>
        </w:rPr>
        <w:t xml:space="preserve"> 24 From the Jews five </w:t>
      </w:r>
      <w:r w:rsidRPr="00D210F3">
        <w:rPr>
          <w:noProof/>
          <w:szCs w:val="24"/>
        </w:rPr>
        <w:t>times</w:t>
      </w:r>
      <w:r w:rsidRPr="00D210F3">
        <w:rPr>
          <w:szCs w:val="24"/>
        </w:rPr>
        <w:t xml:space="preserve"> I received forty stripes minus one.</w:t>
      </w:r>
    </w:p>
    <w:p w:rsidR="00831F43" w:rsidRPr="00D210F3" w:rsidRDefault="00831F43" w:rsidP="00E12F22">
      <w:pPr>
        <w:pStyle w:val="NoSpacing"/>
        <w:ind w:left="720" w:right="720"/>
        <w:rPr>
          <w:szCs w:val="24"/>
        </w:rPr>
      </w:pPr>
      <w:r w:rsidRPr="00D210F3">
        <w:rPr>
          <w:szCs w:val="24"/>
        </w:rPr>
        <w:t xml:space="preserve"> 25 Three times I was beaten with rods; once I was stoned; three times I was shipwrecked; a night and a day I have been in the deep;</w:t>
      </w:r>
    </w:p>
    <w:p w:rsidR="00831F43" w:rsidRPr="00D210F3" w:rsidRDefault="00831F43" w:rsidP="00E12F22">
      <w:pPr>
        <w:pStyle w:val="NoSpacing"/>
        <w:ind w:left="720" w:right="720"/>
        <w:rPr>
          <w:szCs w:val="24"/>
        </w:rPr>
      </w:pPr>
      <w:r w:rsidRPr="00D210F3">
        <w:rPr>
          <w:szCs w:val="24"/>
        </w:rPr>
        <w:t xml:space="preserve"> 26 in journeys often, in perils of waters, in perils of robbers, in perils of my own countrymen, in perils of the Gentiles, in perils in the city, in perils in the wilderness, in perils in the sea, in perils among false brethren;</w:t>
      </w:r>
    </w:p>
    <w:p w:rsidR="00831F43" w:rsidRPr="00D210F3" w:rsidRDefault="00831F43" w:rsidP="00E12F22">
      <w:pPr>
        <w:pStyle w:val="NoSpacing"/>
        <w:ind w:left="720" w:right="720"/>
        <w:rPr>
          <w:szCs w:val="24"/>
        </w:rPr>
      </w:pPr>
      <w:r w:rsidRPr="00D210F3">
        <w:rPr>
          <w:szCs w:val="24"/>
        </w:rPr>
        <w:t xml:space="preserve"> 27 in weariness and toil, in sleeplessness often, in hunger and thirst, in </w:t>
      </w:r>
      <w:proofErr w:type="spellStart"/>
      <w:r w:rsidRPr="00D210F3">
        <w:rPr>
          <w:szCs w:val="24"/>
        </w:rPr>
        <w:t>fastings</w:t>
      </w:r>
      <w:proofErr w:type="spellEnd"/>
      <w:r w:rsidRPr="00D210F3">
        <w:rPr>
          <w:szCs w:val="24"/>
        </w:rPr>
        <w:t xml:space="preserve"> often, in cold and nakedness--</w:t>
      </w:r>
    </w:p>
    <w:p w:rsidR="00831F43" w:rsidRPr="00D210F3" w:rsidRDefault="00831F43" w:rsidP="00E12F22">
      <w:pPr>
        <w:pStyle w:val="NoSpacing"/>
        <w:ind w:left="720" w:right="720"/>
        <w:rPr>
          <w:szCs w:val="24"/>
        </w:rPr>
      </w:pPr>
      <w:r w:rsidRPr="00D210F3">
        <w:rPr>
          <w:szCs w:val="24"/>
        </w:rPr>
        <w:t xml:space="preserve"> 28 besides the other things, what comes upon me daily: my deep concern for all the churches.</w:t>
      </w:r>
    </w:p>
    <w:p w:rsidR="00831F43" w:rsidRPr="00D210F3" w:rsidRDefault="00831F43" w:rsidP="00831F43">
      <w:pPr>
        <w:pStyle w:val="NoSpacing"/>
        <w:rPr>
          <w:szCs w:val="24"/>
        </w:rPr>
      </w:pPr>
    </w:p>
    <w:p w:rsidR="004951DD" w:rsidRPr="00D210F3" w:rsidRDefault="004951DD" w:rsidP="00831F43">
      <w:pPr>
        <w:pStyle w:val="NoSpacing"/>
        <w:rPr>
          <w:szCs w:val="24"/>
        </w:rPr>
      </w:pPr>
      <w:r w:rsidRPr="00D210F3">
        <w:rPr>
          <w:szCs w:val="24"/>
        </w:rPr>
        <w:t>Dropping down to verse 32.</w:t>
      </w:r>
    </w:p>
    <w:p w:rsidR="004951DD" w:rsidRPr="00D210F3" w:rsidRDefault="004951DD" w:rsidP="00831F43">
      <w:pPr>
        <w:pStyle w:val="NoSpacing"/>
        <w:rPr>
          <w:szCs w:val="24"/>
        </w:rPr>
      </w:pPr>
    </w:p>
    <w:p w:rsidR="004951DD" w:rsidRPr="00D210F3" w:rsidRDefault="004951DD" w:rsidP="00E12F22">
      <w:pPr>
        <w:pStyle w:val="NoSpacing"/>
        <w:ind w:left="720" w:right="720"/>
        <w:rPr>
          <w:szCs w:val="24"/>
        </w:rPr>
      </w:pPr>
      <w:r w:rsidRPr="00D210F3">
        <w:rPr>
          <w:szCs w:val="24"/>
        </w:rPr>
        <w:t>2</w:t>
      </w:r>
      <w:r w:rsidR="00E12F22" w:rsidRPr="00D210F3">
        <w:rPr>
          <w:szCs w:val="24"/>
        </w:rPr>
        <w:t xml:space="preserve"> </w:t>
      </w:r>
      <w:r w:rsidRPr="00D210F3">
        <w:rPr>
          <w:szCs w:val="24"/>
        </w:rPr>
        <w:t>Co</w:t>
      </w:r>
      <w:r w:rsidR="00E12F22" w:rsidRPr="00D210F3">
        <w:rPr>
          <w:szCs w:val="24"/>
        </w:rPr>
        <w:t>rinthians</w:t>
      </w:r>
      <w:r w:rsidRPr="00D210F3">
        <w:rPr>
          <w:szCs w:val="24"/>
        </w:rPr>
        <w:t xml:space="preserve"> 11:32 In Damascus the governor, under </w:t>
      </w:r>
      <w:proofErr w:type="spellStart"/>
      <w:r w:rsidRPr="00D210F3">
        <w:rPr>
          <w:szCs w:val="24"/>
        </w:rPr>
        <w:t>Aretas</w:t>
      </w:r>
      <w:proofErr w:type="spellEnd"/>
      <w:r w:rsidRPr="00D210F3">
        <w:rPr>
          <w:szCs w:val="24"/>
        </w:rPr>
        <w:t xml:space="preserve"> the king, was guarding the city of the Damascenes with a garrison, desiring to arrest me;</w:t>
      </w:r>
    </w:p>
    <w:p w:rsidR="004951DD" w:rsidRPr="00D210F3" w:rsidRDefault="004951DD" w:rsidP="00E12F22">
      <w:pPr>
        <w:pStyle w:val="NoSpacing"/>
        <w:ind w:left="720" w:right="720"/>
        <w:rPr>
          <w:szCs w:val="24"/>
        </w:rPr>
      </w:pPr>
      <w:r w:rsidRPr="00D210F3">
        <w:rPr>
          <w:szCs w:val="24"/>
        </w:rPr>
        <w:t xml:space="preserve"> 33 but I was let down in a basket through a window in the wall, and escaped from his hands.</w:t>
      </w:r>
    </w:p>
    <w:p w:rsidR="006C1B5D" w:rsidRPr="00D210F3" w:rsidRDefault="006C1B5D" w:rsidP="001F06A5">
      <w:pPr>
        <w:pStyle w:val="NoSpacing"/>
        <w:rPr>
          <w:szCs w:val="24"/>
        </w:rPr>
      </w:pPr>
    </w:p>
    <w:p w:rsidR="004951DD" w:rsidRPr="00D210F3" w:rsidRDefault="004951DD" w:rsidP="001F06A5">
      <w:pPr>
        <w:pStyle w:val="NoSpacing"/>
        <w:rPr>
          <w:szCs w:val="24"/>
        </w:rPr>
      </w:pPr>
      <w:r w:rsidRPr="00D210F3">
        <w:rPr>
          <w:szCs w:val="24"/>
        </w:rPr>
        <w:t xml:space="preserve">Micah Eldred is not persistent for his sunken treasure out of the goodness of his heart. He’s after a reward. He’s seeking physical riches. People aren’t </w:t>
      </w:r>
      <w:r w:rsidRPr="00D210F3">
        <w:rPr>
          <w:noProof/>
          <w:szCs w:val="24"/>
        </w:rPr>
        <w:t>persistent</w:t>
      </w:r>
      <w:r w:rsidRPr="00D210F3">
        <w:rPr>
          <w:szCs w:val="24"/>
        </w:rPr>
        <w:t xml:space="preserve"> for the sake of being </w:t>
      </w:r>
      <w:r w:rsidRPr="00D210F3">
        <w:rPr>
          <w:noProof/>
          <w:szCs w:val="24"/>
        </w:rPr>
        <w:t>persistent</w:t>
      </w:r>
      <w:r w:rsidR="006214DB" w:rsidRPr="00D210F3">
        <w:rPr>
          <w:szCs w:val="24"/>
        </w:rPr>
        <w:t>. They might be har</w:t>
      </w:r>
      <w:r w:rsidRPr="00D210F3">
        <w:rPr>
          <w:szCs w:val="24"/>
        </w:rPr>
        <w:t>d headed as a character trait, but that’s not persistence towards a goal.</w:t>
      </w:r>
    </w:p>
    <w:p w:rsidR="004951DD" w:rsidRPr="00D210F3" w:rsidRDefault="004951DD" w:rsidP="001F06A5">
      <w:pPr>
        <w:pStyle w:val="NoSpacing"/>
        <w:rPr>
          <w:szCs w:val="24"/>
        </w:rPr>
      </w:pPr>
    </w:p>
    <w:p w:rsidR="004951DD" w:rsidRPr="00D210F3" w:rsidRDefault="006214DB" w:rsidP="001F06A5">
      <w:pPr>
        <w:pStyle w:val="NoSpacing"/>
        <w:rPr>
          <w:szCs w:val="24"/>
        </w:rPr>
      </w:pPr>
      <w:r w:rsidRPr="00D210F3">
        <w:rPr>
          <w:szCs w:val="24"/>
        </w:rPr>
        <w:t>P</w:t>
      </w:r>
      <w:r w:rsidR="004951DD" w:rsidRPr="00D210F3">
        <w:rPr>
          <w:szCs w:val="24"/>
        </w:rPr>
        <w:t xml:space="preserve">ersistence by </w:t>
      </w:r>
      <w:proofErr w:type="spellStart"/>
      <w:r w:rsidR="004951DD" w:rsidRPr="00D210F3">
        <w:rPr>
          <w:szCs w:val="24"/>
        </w:rPr>
        <w:t>it’s</w:t>
      </w:r>
      <w:proofErr w:type="spellEnd"/>
      <w:r w:rsidR="004951DD" w:rsidRPr="00D210F3">
        <w:rPr>
          <w:szCs w:val="24"/>
        </w:rPr>
        <w:t xml:space="preserve"> very nature means that it</w:t>
      </w:r>
      <w:r w:rsidRPr="00D210F3">
        <w:rPr>
          <w:szCs w:val="24"/>
        </w:rPr>
        <w:t xml:space="preserve"> i</w:t>
      </w:r>
      <w:r w:rsidR="004951DD" w:rsidRPr="00D210F3">
        <w:rPr>
          <w:szCs w:val="24"/>
        </w:rPr>
        <w:t>s hard</w:t>
      </w:r>
      <w:r w:rsidRPr="00D210F3">
        <w:rPr>
          <w:szCs w:val="24"/>
        </w:rPr>
        <w:t xml:space="preserve"> work</w:t>
      </w:r>
      <w:r w:rsidR="004951DD" w:rsidRPr="00D210F3">
        <w:rPr>
          <w:szCs w:val="24"/>
        </w:rPr>
        <w:t xml:space="preserve">. </w:t>
      </w:r>
      <w:r w:rsidRPr="00D210F3">
        <w:rPr>
          <w:szCs w:val="24"/>
        </w:rPr>
        <w:t>I</w:t>
      </w:r>
      <w:r w:rsidR="00ED5B8F" w:rsidRPr="00D210F3">
        <w:rPr>
          <w:szCs w:val="24"/>
        </w:rPr>
        <w:t>n</w:t>
      </w:r>
      <w:r w:rsidRPr="00D210F3">
        <w:rPr>
          <w:szCs w:val="24"/>
        </w:rPr>
        <w:t xml:space="preserve"> order to be persisten</w:t>
      </w:r>
      <w:r w:rsidR="00ED5B8F" w:rsidRPr="00D210F3">
        <w:rPr>
          <w:szCs w:val="24"/>
        </w:rPr>
        <w:t>t</w:t>
      </w:r>
      <w:r w:rsidRPr="00D210F3">
        <w:rPr>
          <w:szCs w:val="24"/>
        </w:rPr>
        <w:t xml:space="preserve">, you are required to strive and endure </w:t>
      </w:r>
      <w:r w:rsidR="004951DD" w:rsidRPr="00D210F3">
        <w:rPr>
          <w:szCs w:val="24"/>
        </w:rPr>
        <w:t>through challenge</w:t>
      </w:r>
      <w:r w:rsidR="00ED5B8F" w:rsidRPr="00D210F3">
        <w:rPr>
          <w:szCs w:val="24"/>
        </w:rPr>
        <w:t>s</w:t>
      </w:r>
      <w:r w:rsidR="004951DD" w:rsidRPr="00D210F3">
        <w:rPr>
          <w:szCs w:val="24"/>
        </w:rPr>
        <w:t xml:space="preserve"> or </w:t>
      </w:r>
      <w:r w:rsidR="004951DD" w:rsidRPr="00D210F3">
        <w:rPr>
          <w:noProof/>
          <w:szCs w:val="24"/>
        </w:rPr>
        <w:t>obstacle</w:t>
      </w:r>
      <w:r w:rsidR="00ED5B8F" w:rsidRPr="00D210F3">
        <w:rPr>
          <w:noProof/>
          <w:szCs w:val="24"/>
        </w:rPr>
        <w:t>s</w:t>
      </w:r>
      <w:r w:rsidR="004951DD" w:rsidRPr="00D210F3">
        <w:rPr>
          <w:szCs w:val="24"/>
        </w:rPr>
        <w:t>.</w:t>
      </w:r>
      <w:r w:rsidRPr="00D210F3">
        <w:rPr>
          <w:szCs w:val="24"/>
        </w:rPr>
        <w:t xml:space="preserve"> It might slow you down. It might throw you off course. It might even cause you to struggle and stagger. But you don’t give up.</w:t>
      </w:r>
      <w:r w:rsidR="004951DD" w:rsidRPr="00D210F3">
        <w:rPr>
          <w:szCs w:val="24"/>
        </w:rPr>
        <w:t xml:space="preserve"> If you don’t have a vision or a goal in </w:t>
      </w:r>
      <w:r w:rsidR="004951DD" w:rsidRPr="00D210F3">
        <w:rPr>
          <w:noProof/>
          <w:szCs w:val="24"/>
        </w:rPr>
        <w:t>mind, th</w:t>
      </w:r>
      <w:r w:rsidR="0077209F" w:rsidRPr="00D210F3">
        <w:rPr>
          <w:noProof/>
          <w:szCs w:val="24"/>
        </w:rPr>
        <w:t>e</w:t>
      </w:r>
      <w:r w:rsidRPr="00D210F3">
        <w:rPr>
          <w:noProof/>
          <w:szCs w:val="24"/>
        </w:rPr>
        <w:t>n</w:t>
      </w:r>
      <w:r w:rsidR="004951DD" w:rsidRPr="00D210F3">
        <w:rPr>
          <w:szCs w:val="24"/>
        </w:rPr>
        <w:t xml:space="preserve"> you can’</w:t>
      </w:r>
      <w:r w:rsidR="009C443B" w:rsidRPr="00D210F3">
        <w:rPr>
          <w:szCs w:val="24"/>
        </w:rPr>
        <w:t>t persist – you just exist and are taken around by the whims of life.</w:t>
      </w:r>
    </w:p>
    <w:p w:rsidR="00D32E3E" w:rsidRPr="00D210F3" w:rsidRDefault="00D32E3E" w:rsidP="001F06A5">
      <w:pPr>
        <w:pStyle w:val="NoSpacing"/>
        <w:rPr>
          <w:szCs w:val="24"/>
        </w:rPr>
      </w:pPr>
    </w:p>
    <w:p w:rsidR="00D32E3E" w:rsidRPr="00D210F3" w:rsidRDefault="00D32E3E" w:rsidP="001F06A5">
      <w:pPr>
        <w:pStyle w:val="NoSpacing"/>
        <w:rPr>
          <w:szCs w:val="24"/>
        </w:rPr>
      </w:pPr>
      <w:r w:rsidRPr="00D210F3">
        <w:rPr>
          <w:szCs w:val="24"/>
        </w:rPr>
        <w:t xml:space="preserve">It’s like the story of a person that goes and asks for his dream job. Every day, for months, he goes to the employer and asks. Finally, one day he comes back all excited and you ask – “Well, did you finally get the job?” “No, but I think I’m </w:t>
      </w:r>
      <w:r w:rsidR="00ED5B8F" w:rsidRPr="00D210F3">
        <w:rPr>
          <w:szCs w:val="24"/>
        </w:rPr>
        <w:t xml:space="preserve">finally </w:t>
      </w:r>
      <w:r w:rsidRPr="00D210F3">
        <w:rPr>
          <w:szCs w:val="24"/>
        </w:rPr>
        <w:t>starting to wear him down”.</w:t>
      </w:r>
    </w:p>
    <w:p w:rsidR="00D32E3E" w:rsidRPr="00D210F3" w:rsidRDefault="00D32E3E" w:rsidP="001F06A5">
      <w:pPr>
        <w:pStyle w:val="NoSpacing"/>
        <w:rPr>
          <w:szCs w:val="24"/>
        </w:rPr>
      </w:pPr>
    </w:p>
    <w:p w:rsidR="00ED5B8F" w:rsidRPr="00D210F3" w:rsidRDefault="00ED5B8F" w:rsidP="001F06A5">
      <w:pPr>
        <w:pStyle w:val="NoSpacing"/>
        <w:rPr>
          <w:szCs w:val="24"/>
        </w:rPr>
      </w:pPr>
      <w:r w:rsidRPr="00D210F3">
        <w:rPr>
          <w:noProof/>
          <w:szCs w:val="24"/>
        </w:rPr>
        <w:t>Persistence</w:t>
      </w:r>
      <w:r w:rsidRPr="00D210F3">
        <w:rPr>
          <w:szCs w:val="24"/>
        </w:rPr>
        <w:t xml:space="preserve"> is a quality found in all Olympic athletes, those that learn new skills, </w:t>
      </w:r>
      <w:r w:rsidRPr="00D210F3">
        <w:rPr>
          <w:noProof/>
          <w:szCs w:val="24"/>
        </w:rPr>
        <w:t>moms</w:t>
      </w:r>
      <w:r w:rsidRPr="00D210F3">
        <w:rPr>
          <w:szCs w:val="24"/>
        </w:rPr>
        <w:t xml:space="preserve"> and dads that work every day on becoming better parents – and you better believe it’s a character trait required for us to be successful Christians. The armor of God section isn’t a list of things you can do during your downtime between trials, it’s a list </w:t>
      </w:r>
      <w:r w:rsidR="009C443B" w:rsidRPr="00D210F3">
        <w:rPr>
          <w:szCs w:val="24"/>
        </w:rPr>
        <w:t xml:space="preserve">of </w:t>
      </w:r>
      <w:r w:rsidRPr="00D210F3">
        <w:rPr>
          <w:szCs w:val="24"/>
        </w:rPr>
        <w:t>armor you need to prepare knowing full well that a battle is coming your way led by an enemy that will probably defeat you more often than you’d like. Persistence is then getting up, repenting, readjusting the armor, and heading back out to battle.</w:t>
      </w:r>
    </w:p>
    <w:p w:rsidR="00ED5B8F" w:rsidRPr="00D210F3" w:rsidRDefault="00ED5B8F" w:rsidP="001F06A5">
      <w:pPr>
        <w:pStyle w:val="NoSpacing"/>
        <w:rPr>
          <w:szCs w:val="24"/>
        </w:rPr>
      </w:pPr>
    </w:p>
    <w:p w:rsidR="004951DD" w:rsidRPr="00D210F3" w:rsidRDefault="004951DD" w:rsidP="001F06A5">
      <w:pPr>
        <w:pStyle w:val="NoSpacing"/>
        <w:rPr>
          <w:szCs w:val="24"/>
        </w:rPr>
      </w:pPr>
      <w:r w:rsidRPr="00D210F3">
        <w:rPr>
          <w:szCs w:val="24"/>
        </w:rPr>
        <w:t>Let’s continue a few chapters later, still with Paul, in 2 Timothy chapter 3, verses 10 and 12.</w:t>
      </w:r>
    </w:p>
    <w:p w:rsidR="004951DD" w:rsidRPr="00D210F3" w:rsidRDefault="004951DD" w:rsidP="001F06A5">
      <w:pPr>
        <w:pStyle w:val="NoSpacing"/>
        <w:rPr>
          <w:szCs w:val="24"/>
        </w:rPr>
      </w:pPr>
    </w:p>
    <w:p w:rsidR="004D3EA3" w:rsidRPr="00D210F3" w:rsidRDefault="004D3EA3" w:rsidP="0065780E">
      <w:pPr>
        <w:pStyle w:val="NoSpacing"/>
        <w:ind w:left="720" w:right="720"/>
        <w:rPr>
          <w:szCs w:val="24"/>
        </w:rPr>
      </w:pPr>
      <w:r w:rsidRPr="00D210F3">
        <w:rPr>
          <w:szCs w:val="24"/>
        </w:rPr>
        <w:lastRenderedPageBreak/>
        <w:t>2</w:t>
      </w:r>
      <w:r w:rsidR="004951DD" w:rsidRPr="00D210F3">
        <w:rPr>
          <w:szCs w:val="24"/>
        </w:rPr>
        <w:t xml:space="preserve"> </w:t>
      </w:r>
      <w:r w:rsidRPr="00D210F3">
        <w:rPr>
          <w:szCs w:val="24"/>
        </w:rPr>
        <w:t>Ti</w:t>
      </w:r>
      <w:r w:rsidR="004951DD" w:rsidRPr="00D210F3">
        <w:rPr>
          <w:szCs w:val="24"/>
        </w:rPr>
        <w:t>mothy</w:t>
      </w:r>
      <w:r w:rsidRPr="00D210F3">
        <w:rPr>
          <w:szCs w:val="24"/>
        </w:rPr>
        <w:t xml:space="preserve"> 3:10 </w:t>
      </w:r>
      <w:r w:rsidR="004951DD" w:rsidRPr="00D210F3">
        <w:rPr>
          <w:szCs w:val="24"/>
        </w:rPr>
        <w:t>-</w:t>
      </w:r>
      <w:r w:rsidRPr="00D210F3">
        <w:rPr>
          <w:szCs w:val="24"/>
        </w:rPr>
        <w:t xml:space="preserve"> But you have carefully followed my doctrine, manner of life, purpose, faith, longsuffering, love, perseverance,</w:t>
      </w:r>
    </w:p>
    <w:p w:rsidR="004D3EA3" w:rsidRPr="00D210F3" w:rsidRDefault="004D3EA3" w:rsidP="0065780E">
      <w:pPr>
        <w:pStyle w:val="NoSpacing"/>
        <w:ind w:left="720" w:right="720"/>
        <w:rPr>
          <w:szCs w:val="24"/>
        </w:rPr>
      </w:pPr>
      <w:r w:rsidRPr="00D210F3">
        <w:rPr>
          <w:szCs w:val="24"/>
        </w:rPr>
        <w:t xml:space="preserve"> 11 persecutions, afflictions, which happened to me at Antioch, at </w:t>
      </w:r>
      <w:proofErr w:type="spellStart"/>
      <w:r w:rsidRPr="00D210F3">
        <w:rPr>
          <w:szCs w:val="24"/>
        </w:rPr>
        <w:t>Iconium</w:t>
      </w:r>
      <w:proofErr w:type="spellEnd"/>
      <w:r w:rsidRPr="00D210F3">
        <w:rPr>
          <w:szCs w:val="24"/>
        </w:rPr>
        <w:t xml:space="preserve">, at </w:t>
      </w:r>
      <w:proofErr w:type="spellStart"/>
      <w:r w:rsidRPr="00D210F3">
        <w:rPr>
          <w:szCs w:val="24"/>
        </w:rPr>
        <w:t>Lystra</w:t>
      </w:r>
      <w:proofErr w:type="spellEnd"/>
      <w:r w:rsidRPr="00D210F3">
        <w:rPr>
          <w:szCs w:val="24"/>
        </w:rPr>
        <w:t>--what persecutions I endured. And out of them all the Lord delivered me.</w:t>
      </w:r>
    </w:p>
    <w:p w:rsidR="004D3EA3" w:rsidRPr="00D210F3" w:rsidRDefault="004D3EA3" w:rsidP="0065780E">
      <w:pPr>
        <w:pStyle w:val="NoSpacing"/>
        <w:ind w:left="720" w:right="720"/>
        <w:rPr>
          <w:szCs w:val="24"/>
        </w:rPr>
      </w:pPr>
      <w:r w:rsidRPr="00D210F3">
        <w:rPr>
          <w:szCs w:val="24"/>
        </w:rPr>
        <w:t xml:space="preserve"> 12 Yes, and all who desire to live godly in Christ Jesus will suffer persecution.</w:t>
      </w:r>
    </w:p>
    <w:p w:rsidR="004951DD" w:rsidRPr="00D210F3" w:rsidRDefault="004951DD" w:rsidP="004D3EA3">
      <w:pPr>
        <w:pStyle w:val="NoSpacing"/>
        <w:rPr>
          <w:szCs w:val="24"/>
        </w:rPr>
      </w:pPr>
    </w:p>
    <w:p w:rsidR="009C443B" w:rsidRPr="00D210F3" w:rsidRDefault="004951DD" w:rsidP="004D3EA3">
      <w:pPr>
        <w:pStyle w:val="NoSpacing"/>
        <w:rPr>
          <w:szCs w:val="24"/>
        </w:rPr>
      </w:pPr>
      <w:r w:rsidRPr="00D210F3">
        <w:rPr>
          <w:szCs w:val="24"/>
        </w:rPr>
        <w:t xml:space="preserve">Paul’s trials may be extreme, but he’s promising that anyone desiring to </w:t>
      </w:r>
      <w:r w:rsidR="00084152" w:rsidRPr="00D210F3">
        <w:rPr>
          <w:szCs w:val="24"/>
        </w:rPr>
        <w:t>live</w:t>
      </w:r>
      <w:r w:rsidRPr="00D210F3">
        <w:rPr>
          <w:szCs w:val="24"/>
        </w:rPr>
        <w:t xml:space="preserve"> a Godly life </w:t>
      </w:r>
      <w:r w:rsidR="00084152" w:rsidRPr="00D210F3">
        <w:rPr>
          <w:szCs w:val="24"/>
        </w:rPr>
        <w:t xml:space="preserve">will </w:t>
      </w:r>
      <w:r w:rsidRPr="00D210F3">
        <w:rPr>
          <w:noProof/>
          <w:szCs w:val="24"/>
        </w:rPr>
        <w:t>suffer</w:t>
      </w:r>
      <w:r w:rsidRPr="00D210F3">
        <w:rPr>
          <w:szCs w:val="24"/>
        </w:rPr>
        <w:t xml:space="preserve"> persecution. He led a life written out for our review and an example. But </w:t>
      </w:r>
      <w:r w:rsidR="009C443B" w:rsidRPr="00D210F3">
        <w:rPr>
          <w:szCs w:val="24"/>
        </w:rPr>
        <w:t xml:space="preserve">persistence requires holding on to the goal. You have to have sight, in your </w:t>
      </w:r>
      <w:proofErr w:type="spellStart"/>
      <w:r w:rsidR="009C443B" w:rsidRPr="00D210F3">
        <w:rPr>
          <w:szCs w:val="24"/>
        </w:rPr>
        <w:t>minds</w:t>
      </w:r>
      <w:proofErr w:type="spellEnd"/>
      <w:r w:rsidR="009C443B" w:rsidRPr="00D210F3">
        <w:rPr>
          <w:szCs w:val="24"/>
        </w:rPr>
        <w:t xml:space="preserve"> eye, of the treasure you are seeking.</w:t>
      </w:r>
    </w:p>
    <w:p w:rsidR="004951DD" w:rsidRPr="00D210F3" w:rsidRDefault="009C443B" w:rsidP="004D3EA3">
      <w:pPr>
        <w:pStyle w:val="NoSpacing"/>
        <w:rPr>
          <w:szCs w:val="24"/>
        </w:rPr>
      </w:pPr>
      <w:r w:rsidRPr="00D210F3">
        <w:rPr>
          <w:szCs w:val="24"/>
        </w:rPr>
        <w:t xml:space="preserve"> </w:t>
      </w:r>
    </w:p>
    <w:p w:rsidR="004951DD" w:rsidRPr="00D210F3" w:rsidRDefault="004951DD" w:rsidP="004D3EA3">
      <w:pPr>
        <w:pStyle w:val="NoSpacing"/>
        <w:rPr>
          <w:szCs w:val="24"/>
        </w:rPr>
      </w:pPr>
      <w:r w:rsidRPr="00D210F3">
        <w:rPr>
          <w:szCs w:val="24"/>
        </w:rPr>
        <w:t>Just a chapter later in 2 Timothy 4 starting in verse 1.</w:t>
      </w:r>
    </w:p>
    <w:p w:rsidR="004D3EA3" w:rsidRPr="00D210F3" w:rsidRDefault="004D3EA3" w:rsidP="001F06A5">
      <w:pPr>
        <w:pStyle w:val="NoSpacing"/>
        <w:rPr>
          <w:szCs w:val="24"/>
        </w:rPr>
      </w:pPr>
    </w:p>
    <w:p w:rsidR="006C1B5D" w:rsidRPr="00D210F3" w:rsidRDefault="006C1B5D" w:rsidP="0065780E">
      <w:pPr>
        <w:pStyle w:val="NoSpacing"/>
        <w:ind w:left="720" w:right="720"/>
        <w:rPr>
          <w:szCs w:val="24"/>
        </w:rPr>
      </w:pPr>
      <w:r w:rsidRPr="00D210F3">
        <w:rPr>
          <w:szCs w:val="24"/>
        </w:rPr>
        <w:t>2 Timothy 4:1 - I charge you therefore before God and the Lord Jesus Christ, who will judge the living and the dead at His appearing and His kingdom:</w:t>
      </w:r>
    </w:p>
    <w:p w:rsidR="006C1B5D" w:rsidRPr="00D210F3" w:rsidRDefault="006C1B5D" w:rsidP="0065780E">
      <w:pPr>
        <w:pStyle w:val="NoSpacing"/>
        <w:ind w:left="720" w:right="720"/>
        <w:rPr>
          <w:szCs w:val="24"/>
        </w:rPr>
      </w:pPr>
      <w:r w:rsidRPr="00D210F3">
        <w:rPr>
          <w:szCs w:val="24"/>
        </w:rPr>
        <w:t xml:space="preserve"> 2 Preach the word! Be ready in season and out of season. Convince, rebuke, exhort, with all longsuffering and teaching.</w:t>
      </w:r>
    </w:p>
    <w:p w:rsidR="009C3C2B" w:rsidRPr="00D210F3" w:rsidRDefault="009C3C2B" w:rsidP="009C3C2B">
      <w:pPr>
        <w:pStyle w:val="NoSpacing"/>
        <w:ind w:right="720"/>
        <w:rPr>
          <w:szCs w:val="24"/>
        </w:rPr>
      </w:pPr>
    </w:p>
    <w:p w:rsidR="009C3C2B" w:rsidRPr="00D210F3" w:rsidRDefault="009C3C2B" w:rsidP="009C3C2B">
      <w:pPr>
        <w:pStyle w:val="NoSpacing"/>
        <w:ind w:right="720"/>
        <w:rPr>
          <w:szCs w:val="24"/>
        </w:rPr>
      </w:pPr>
      <w:r w:rsidRPr="00D210F3">
        <w:rPr>
          <w:noProof/>
          <w:szCs w:val="24"/>
        </w:rPr>
        <w:t>Christianity</w:t>
      </w:r>
      <w:r w:rsidRPr="00D210F3">
        <w:rPr>
          <w:szCs w:val="24"/>
        </w:rPr>
        <w:t xml:space="preserve"> is not for the lazy. I sure wish it </w:t>
      </w:r>
      <w:r w:rsidRPr="00D210F3">
        <w:rPr>
          <w:noProof/>
          <w:szCs w:val="24"/>
        </w:rPr>
        <w:t>was,</w:t>
      </w:r>
      <w:r w:rsidRPr="00D210F3">
        <w:rPr>
          <w:szCs w:val="24"/>
        </w:rPr>
        <w:t xml:space="preserve"> because I quite enjoy being lazy. Christianity is filled with action words, against a temporary ruler of this wor</w:t>
      </w:r>
      <w:r w:rsidR="009C443B" w:rsidRPr="00D210F3">
        <w:rPr>
          <w:szCs w:val="24"/>
        </w:rPr>
        <w:t>l</w:t>
      </w:r>
      <w:r w:rsidRPr="00D210F3">
        <w:rPr>
          <w:szCs w:val="24"/>
        </w:rPr>
        <w:t xml:space="preserve">d that has no problem </w:t>
      </w:r>
      <w:r w:rsidRPr="00D210F3">
        <w:rPr>
          <w:noProof/>
          <w:szCs w:val="24"/>
        </w:rPr>
        <w:t>persistently opposing us.</w:t>
      </w:r>
    </w:p>
    <w:p w:rsidR="009C3C2B" w:rsidRPr="00D210F3" w:rsidRDefault="009C3C2B" w:rsidP="009C3C2B">
      <w:pPr>
        <w:pStyle w:val="NoSpacing"/>
        <w:ind w:right="720"/>
        <w:rPr>
          <w:szCs w:val="24"/>
        </w:rPr>
      </w:pPr>
    </w:p>
    <w:p w:rsidR="006C1B5D" w:rsidRPr="00D210F3" w:rsidRDefault="006C1B5D" w:rsidP="0065780E">
      <w:pPr>
        <w:pStyle w:val="NoSpacing"/>
        <w:ind w:left="720" w:right="720"/>
        <w:rPr>
          <w:szCs w:val="24"/>
        </w:rPr>
      </w:pPr>
      <w:r w:rsidRPr="00D210F3">
        <w:rPr>
          <w:szCs w:val="24"/>
        </w:rPr>
        <w:t xml:space="preserve"> 3 For the time will come when they will not endure sound doctrine, but according to their own desires, because they have itching ears, they will </w:t>
      </w:r>
      <w:proofErr w:type="spellStart"/>
      <w:r w:rsidRPr="00D210F3">
        <w:rPr>
          <w:szCs w:val="24"/>
        </w:rPr>
        <w:t>heap</w:t>
      </w:r>
      <w:proofErr w:type="spellEnd"/>
      <w:r w:rsidRPr="00D210F3">
        <w:rPr>
          <w:szCs w:val="24"/>
        </w:rPr>
        <w:t xml:space="preserve"> up for themselves teachers;</w:t>
      </w:r>
    </w:p>
    <w:p w:rsidR="006C1B5D" w:rsidRPr="00D210F3" w:rsidRDefault="006C1B5D" w:rsidP="0065780E">
      <w:pPr>
        <w:pStyle w:val="NoSpacing"/>
        <w:ind w:left="720" w:right="720"/>
        <w:rPr>
          <w:szCs w:val="24"/>
        </w:rPr>
      </w:pPr>
      <w:r w:rsidRPr="00D210F3">
        <w:rPr>
          <w:szCs w:val="24"/>
        </w:rPr>
        <w:t xml:space="preserve"> 4 and they will turn their ears away from the truth, and be turned aside to fables.</w:t>
      </w:r>
    </w:p>
    <w:p w:rsidR="006C1B5D" w:rsidRPr="00D210F3" w:rsidRDefault="006C1B5D" w:rsidP="0065780E">
      <w:pPr>
        <w:pStyle w:val="NoSpacing"/>
        <w:ind w:left="720" w:right="720"/>
        <w:rPr>
          <w:szCs w:val="24"/>
        </w:rPr>
      </w:pPr>
      <w:r w:rsidRPr="00D210F3">
        <w:rPr>
          <w:szCs w:val="24"/>
        </w:rPr>
        <w:t xml:space="preserve"> 5 But you be watchful in all things, endure afflictions, do the work of an evangelist, fulfill your ministry.</w:t>
      </w:r>
    </w:p>
    <w:p w:rsidR="006C1B5D" w:rsidRPr="00D210F3" w:rsidRDefault="006C1B5D" w:rsidP="0065780E">
      <w:pPr>
        <w:pStyle w:val="NoSpacing"/>
        <w:ind w:left="720" w:right="720"/>
        <w:rPr>
          <w:szCs w:val="24"/>
        </w:rPr>
      </w:pPr>
      <w:r w:rsidRPr="00D210F3">
        <w:rPr>
          <w:szCs w:val="24"/>
        </w:rPr>
        <w:t xml:space="preserve"> 6 For I am already being poured out as a drink offering, and the time of my departure is at hand.</w:t>
      </w:r>
    </w:p>
    <w:p w:rsidR="00D10E16" w:rsidRPr="00D210F3" w:rsidRDefault="00D10E16" w:rsidP="00D10E16">
      <w:pPr>
        <w:pStyle w:val="NoSpacing"/>
        <w:ind w:right="720"/>
        <w:rPr>
          <w:szCs w:val="24"/>
        </w:rPr>
      </w:pPr>
    </w:p>
    <w:p w:rsidR="00D10E16" w:rsidRPr="00D210F3" w:rsidRDefault="00D10E16" w:rsidP="00D10E16">
      <w:pPr>
        <w:pStyle w:val="NoSpacing"/>
        <w:ind w:right="720"/>
        <w:rPr>
          <w:szCs w:val="24"/>
        </w:rPr>
      </w:pPr>
      <w:r w:rsidRPr="00D210F3">
        <w:rPr>
          <w:szCs w:val="24"/>
        </w:rPr>
        <w:t>You know Paul used an interesting analogy here in verse 6. He said he was poured out as a drink offering. The drink offering, unlike many of the others, was entirely consumed. Paul’s life completely tipped upside down and drained</w:t>
      </w:r>
      <w:r w:rsidR="002361D3" w:rsidRPr="00D210F3">
        <w:rPr>
          <w:szCs w:val="24"/>
        </w:rPr>
        <w:t xml:space="preserve"> out in his offering</w:t>
      </w:r>
      <w:r w:rsidRPr="00D210F3">
        <w:rPr>
          <w:szCs w:val="24"/>
        </w:rPr>
        <w:t xml:space="preserve">. It’s not a partial commitment. Why </w:t>
      </w:r>
      <w:r w:rsidR="002361D3" w:rsidRPr="00D210F3">
        <w:rPr>
          <w:szCs w:val="24"/>
        </w:rPr>
        <w:t xml:space="preserve">did he </w:t>
      </w:r>
      <w:r w:rsidRPr="00D210F3">
        <w:rPr>
          <w:szCs w:val="24"/>
        </w:rPr>
        <w:t>go through that? Why have persistence when it would be much easier to stop and give up?</w:t>
      </w:r>
    </w:p>
    <w:p w:rsidR="00D10E16" w:rsidRPr="00D210F3" w:rsidRDefault="00D10E16" w:rsidP="0065780E">
      <w:pPr>
        <w:pStyle w:val="NoSpacing"/>
        <w:ind w:left="720" w:right="720"/>
        <w:rPr>
          <w:szCs w:val="24"/>
        </w:rPr>
      </w:pPr>
    </w:p>
    <w:p w:rsidR="006C1B5D" w:rsidRPr="00D210F3" w:rsidRDefault="006C1B5D" w:rsidP="0065780E">
      <w:pPr>
        <w:pStyle w:val="NoSpacing"/>
        <w:ind w:left="720" w:right="720"/>
        <w:rPr>
          <w:szCs w:val="24"/>
        </w:rPr>
      </w:pPr>
      <w:r w:rsidRPr="00D210F3">
        <w:rPr>
          <w:szCs w:val="24"/>
        </w:rPr>
        <w:t xml:space="preserve"> 7 I have fought the good fight, I have finished the race, I have kept the faith.</w:t>
      </w:r>
    </w:p>
    <w:p w:rsidR="006C1B5D" w:rsidRPr="00D210F3" w:rsidRDefault="006C1B5D" w:rsidP="0065780E">
      <w:pPr>
        <w:pStyle w:val="NoSpacing"/>
        <w:ind w:left="720" w:right="720"/>
        <w:rPr>
          <w:szCs w:val="24"/>
        </w:rPr>
      </w:pPr>
      <w:r w:rsidRPr="00D210F3">
        <w:rPr>
          <w:szCs w:val="24"/>
        </w:rPr>
        <w:t xml:space="preserve"> 8 Finally, there is laid up for me the crown of righteousness, which the Lord, the righteous Judge, will give to me on that Day, and not to me only but also to all who have loved His appearing.</w:t>
      </w:r>
    </w:p>
    <w:p w:rsidR="006C1B5D" w:rsidRPr="00D210F3" w:rsidRDefault="006C1B5D" w:rsidP="001F06A5">
      <w:pPr>
        <w:pStyle w:val="NoSpacing"/>
        <w:rPr>
          <w:szCs w:val="24"/>
        </w:rPr>
      </w:pPr>
    </w:p>
    <w:p w:rsidR="009C3C2B" w:rsidRPr="00D210F3" w:rsidRDefault="009C3C2B" w:rsidP="001F06A5">
      <w:pPr>
        <w:pStyle w:val="NoSpacing"/>
        <w:rPr>
          <w:szCs w:val="24"/>
        </w:rPr>
      </w:pPr>
      <w:r w:rsidRPr="00D210F3">
        <w:rPr>
          <w:szCs w:val="24"/>
        </w:rPr>
        <w:t>There is a man that we will honor on Tuesday that these scriptures can apply to. Who is a model that can do well to emulate in this way.</w:t>
      </w:r>
    </w:p>
    <w:p w:rsidR="009C3C2B" w:rsidRPr="00D210F3" w:rsidRDefault="009C3C2B" w:rsidP="001F06A5">
      <w:pPr>
        <w:pStyle w:val="NoSpacing"/>
        <w:rPr>
          <w:szCs w:val="24"/>
        </w:rPr>
      </w:pPr>
    </w:p>
    <w:p w:rsidR="00D32E3E" w:rsidRPr="00D210F3" w:rsidRDefault="00012390" w:rsidP="00012390">
      <w:pPr>
        <w:pStyle w:val="NoSpacing"/>
        <w:rPr>
          <w:szCs w:val="24"/>
        </w:rPr>
      </w:pPr>
      <w:r w:rsidRPr="00D210F3">
        <w:rPr>
          <w:szCs w:val="24"/>
        </w:rPr>
        <w:t>Christ ties together persistence as it plays a role in our spiritual development in Luke chapter 18. You can head back there. We’ll pick it up in verse 1.</w:t>
      </w:r>
    </w:p>
    <w:p w:rsidR="00D32E3E" w:rsidRPr="00D210F3" w:rsidRDefault="00D32E3E" w:rsidP="00D32E3E">
      <w:pPr>
        <w:pStyle w:val="NoSpacing"/>
        <w:rPr>
          <w:szCs w:val="24"/>
        </w:rPr>
      </w:pPr>
    </w:p>
    <w:p w:rsidR="00D32E3E" w:rsidRPr="00D210F3" w:rsidRDefault="00D32E3E" w:rsidP="00D32E3E">
      <w:pPr>
        <w:pStyle w:val="NoSpacing"/>
        <w:ind w:left="720" w:right="720"/>
        <w:rPr>
          <w:szCs w:val="24"/>
        </w:rPr>
      </w:pPr>
      <w:r w:rsidRPr="00D210F3">
        <w:rPr>
          <w:szCs w:val="24"/>
        </w:rPr>
        <w:t>Luke 18:1 - Then He spoke a parable to them, that men always ought to pray and not lose heart,</w:t>
      </w:r>
    </w:p>
    <w:p w:rsidR="00D32E3E" w:rsidRPr="00D210F3" w:rsidRDefault="00D32E3E" w:rsidP="00D32E3E">
      <w:pPr>
        <w:pStyle w:val="NoSpacing"/>
        <w:rPr>
          <w:szCs w:val="24"/>
        </w:rPr>
      </w:pPr>
    </w:p>
    <w:p w:rsidR="00D32E3E" w:rsidRPr="00D210F3" w:rsidRDefault="00D32E3E" w:rsidP="00D32E3E">
      <w:pPr>
        <w:pStyle w:val="NoSpacing"/>
        <w:rPr>
          <w:szCs w:val="24"/>
        </w:rPr>
      </w:pPr>
      <w:r w:rsidRPr="00D210F3">
        <w:rPr>
          <w:szCs w:val="24"/>
        </w:rPr>
        <w:t xml:space="preserve">So this is what this parable is all about. </w:t>
      </w:r>
      <w:r w:rsidRPr="00D210F3">
        <w:rPr>
          <w:noProof/>
          <w:szCs w:val="24"/>
        </w:rPr>
        <w:t>Persistence</w:t>
      </w:r>
      <w:r w:rsidRPr="00D210F3">
        <w:rPr>
          <w:szCs w:val="24"/>
        </w:rPr>
        <w:t xml:space="preserve"> in prayers. Because to persist, you can’t lose heart. </w:t>
      </w:r>
      <w:r w:rsidRPr="00D210F3">
        <w:rPr>
          <w:noProof/>
          <w:szCs w:val="24"/>
        </w:rPr>
        <w:t>Losing</w:t>
      </w:r>
      <w:r w:rsidR="00012390" w:rsidRPr="00D210F3">
        <w:rPr>
          <w:szCs w:val="24"/>
        </w:rPr>
        <w:t xml:space="preserve"> heart is to give up – that’s the opposite.</w:t>
      </w:r>
    </w:p>
    <w:p w:rsidR="00D32E3E" w:rsidRPr="00D210F3" w:rsidRDefault="00D32E3E" w:rsidP="00D32E3E">
      <w:pPr>
        <w:pStyle w:val="NoSpacing"/>
        <w:rPr>
          <w:szCs w:val="24"/>
        </w:rPr>
      </w:pPr>
    </w:p>
    <w:p w:rsidR="00D32E3E" w:rsidRPr="00D210F3" w:rsidRDefault="00D32E3E" w:rsidP="00D32E3E">
      <w:pPr>
        <w:pStyle w:val="NoSpacing"/>
        <w:ind w:left="720" w:right="720"/>
        <w:rPr>
          <w:szCs w:val="24"/>
        </w:rPr>
      </w:pPr>
      <w:r w:rsidRPr="00D210F3">
        <w:rPr>
          <w:szCs w:val="24"/>
        </w:rPr>
        <w:t xml:space="preserve"> 2 saying: "There was in a certain city a judge who did not fear God nor regard man.</w:t>
      </w:r>
    </w:p>
    <w:p w:rsidR="00D32E3E" w:rsidRPr="00D210F3" w:rsidRDefault="00D32E3E" w:rsidP="00D32E3E">
      <w:pPr>
        <w:pStyle w:val="NoSpacing"/>
        <w:ind w:left="720" w:right="720"/>
        <w:rPr>
          <w:szCs w:val="24"/>
        </w:rPr>
      </w:pPr>
      <w:r w:rsidRPr="00D210F3">
        <w:rPr>
          <w:szCs w:val="24"/>
        </w:rPr>
        <w:lastRenderedPageBreak/>
        <w:t xml:space="preserve"> 3 "Now there was a widow in that city; and she came to him, saying, 'Get justice for me from my adversary.'</w:t>
      </w:r>
    </w:p>
    <w:p w:rsidR="00D32E3E" w:rsidRPr="00D210F3" w:rsidRDefault="00D32E3E" w:rsidP="00D32E3E">
      <w:pPr>
        <w:pStyle w:val="NoSpacing"/>
        <w:ind w:left="720" w:right="720"/>
        <w:rPr>
          <w:szCs w:val="24"/>
        </w:rPr>
      </w:pPr>
      <w:r w:rsidRPr="00D210F3">
        <w:rPr>
          <w:szCs w:val="24"/>
        </w:rPr>
        <w:t xml:space="preserve"> 4 "And he would not for a while; but afterward he said </w:t>
      </w:r>
      <w:r w:rsidRPr="00D210F3">
        <w:rPr>
          <w:noProof/>
          <w:szCs w:val="24"/>
        </w:rPr>
        <w:t>within</w:t>
      </w:r>
      <w:r w:rsidRPr="00D210F3">
        <w:rPr>
          <w:szCs w:val="24"/>
        </w:rPr>
        <w:t xml:space="preserve"> himself, 'Though I do not fear God nor regard man,</w:t>
      </w:r>
    </w:p>
    <w:p w:rsidR="00D32E3E" w:rsidRPr="00D210F3" w:rsidRDefault="00D32E3E" w:rsidP="00C67190">
      <w:pPr>
        <w:pStyle w:val="NoSpacing"/>
        <w:ind w:left="720" w:right="720"/>
        <w:rPr>
          <w:szCs w:val="24"/>
        </w:rPr>
      </w:pPr>
      <w:r w:rsidRPr="00D210F3">
        <w:rPr>
          <w:szCs w:val="24"/>
        </w:rPr>
        <w:t xml:space="preserve"> 5 'yet because this widow troubles me I will avenge </w:t>
      </w:r>
      <w:r w:rsidRPr="00D210F3">
        <w:rPr>
          <w:noProof/>
          <w:szCs w:val="24"/>
        </w:rPr>
        <w:t>her,</w:t>
      </w:r>
      <w:r w:rsidRPr="00D210F3">
        <w:rPr>
          <w:szCs w:val="24"/>
        </w:rPr>
        <w:t xml:space="preserve"> lest by her continual coming she weary me.'"</w:t>
      </w:r>
    </w:p>
    <w:p w:rsidR="00D32E3E" w:rsidRPr="00D210F3" w:rsidRDefault="00D32E3E" w:rsidP="00D32E3E">
      <w:pPr>
        <w:pStyle w:val="NoSpacing"/>
        <w:ind w:left="720" w:right="720"/>
        <w:rPr>
          <w:szCs w:val="24"/>
        </w:rPr>
      </w:pPr>
      <w:r w:rsidRPr="00D210F3">
        <w:rPr>
          <w:szCs w:val="24"/>
        </w:rPr>
        <w:t xml:space="preserve"> 6 Then the Lord said, "Hear what the unjust judge said.</w:t>
      </w:r>
    </w:p>
    <w:p w:rsidR="002361D3" w:rsidRPr="00D210F3" w:rsidRDefault="002361D3" w:rsidP="002361D3">
      <w:pPr>
        <w:pStyle w:val="NoSpacing"/>
        <w:ind w:right="720"/>
        <w:rPr>
          <w:szCs w:val="24"/>
        </w:rPr>
      </w:pPr>
    </w:p>
    <w:p w:rsidR="002361D3" w:rsidRPr="00D210F3" w:rsidRDefault="002361D3" w:rsidP="002361D3">
      <w:pPr>
        <w:pStyle w:val="NoSpacing"/>
        <w:ind w:right="720"/>
        <w:rPr>
          <w:szCs w:val="24"/>
        </w:rPr>
      </w:pPr>
      <w:r w:rsidRPr="00D210F3">
        <w:rPr>
          <w:szCs w:val="24"/>
        </w:rPr>
        <w:t>Then get this.</w:t>
      </w:r>
    </w:p>
    <w:p w:rsidR="002361D3" w:rsidRPr="00D210F3" w:rsidRDefault="002361D3" w:rsidP="00D32E3E">
      <w:pPr>
        <w:pStyle w:val="NoSpacing"/>
        <w:ind w:left="720" w:right="720"/>
        <w:rPr>
          <w:szCs w:val="24"/>
        </w:rPr>
      </w:pPr>
    </w:p>
    <w:p w:rsidR="00D32E3E" w:rsidRPr="00D210F3" w:rsidRDefault="00D32E3E" w:rsidP="00D32E3E">
      <w:pPr>
        <w:pStyle w:val="NoSpacing"/>
        <w:ind w:left="720" w:right="720"/>
        <w:rPr>
          <w:szCs w:val="24"/>
        </w:rPr>
      </w:pPr>
      <w:r w:rsidRPr="00D210F3">
        <w:rPr>
          <w:szCs w:val="24"/>
        </w:rPr>
        <w:t xml:space="preserve"> 7 "And shall God not avenge His own elect who cry out day and night to Him, though He bears long with them?</w:t>
      </w:r>
    </w:p>
    <w:p w:rsidR="00D32E3E" w:rsidRPr="00D210F3" w:rsidRDefault="00D32E3E" w:rsidP="00D32E3E">
      <w:pPr>
        <w:pStyle w:val="NoSpacing"/>
        <w:rPr>
          <w:szCs w:val="24"/>
        </w:rPr>
      </w:pPr>
    </w:p>
    <w:p w:rsidR="00D32E3E" w:rsidRPr="00D210F3" w:rsidRDefault="00D32E3E" w:rsidP="00D32E3E">
      <w:pPr>
        <w:pStyle w:val="NoSpacing"/>
        <w:rPr>
          <w:szCs w:val="24"/>
        </w:rPr>
      </w:pPr>
      <w:r w:rsidRPr="00D210F3">
        <w:rPr>
          <w:szCs w:val="24"/>
        </w:rPr>
        <w:t xml:space="preserve">Bears long with </w:t>
      </w:r>
      <w:r w:rsidR="00012390" w:rsidRPr="00D210F3">
        <w:rPr>
          <w:szCs w:val="24"/>
        </w:rPr>
        <w:t>them</w:t>
      </w:r>
      <w:r w:rsidRPr="00D210F3">
        <w:rPr>
          <w:szCs w:val="24"/>
        </w:rPr>
        <w:t>? God can certainly bear long with someone much longer than we can</w:t>
      </w:r>
      <w:r w:rsidR="00012390" w:rsidRPr="00D210F3">
        <w:rPr>
          <w:szCs w:val="24"/>
        </w:rPr>
        <w:t xml:space="preserve"> with Him</w:t>
      </w:r>
      <w:r w:rsidRPr="00D210F3">
        <w:rPr>
          <w:szCs w:val="24"/>
        </w:rPr>
        <w:t xml:space="preserve">. Time has a different meaning with God. If a day is like a thousand years, then we never want to wait for God to sleep on it. That’s like 600 years! </w:t>
      </w:r>
    </w:p>
    <w:p w:rsidR="00D32E3E" w:rsidRPr="00D210F3" w:rsidRDefault="00D32E3E" w:rsidP="00D32E3E">
      <w:pPr>
        <w:pStyle w:val="NoSpacing"/>
        <w:rPr>
          <w:szCs w:val="24"/>
        </w:rPr>
      </w:pPr>
    </w:p>
    <w:p w:rsidR="00D32E3E" w:rsidRPr="00D210F3" w:rsidRDefault="00D32E3E" w:rsidP="00D32E3E">
      <w:pPr>
        <w:pStyle w:val="NoSpacing"/>
        <w:rPr>
          <w:szCs w:val="24"/>
        </w:rPr>
      </w:pPr>
      <w:r w:rsidRPr="00D210F3">
        <w:rPr>
          <w:szCs w:val="24"/>
        </w:rPr>
        <w:t>Obviously, the character quality of persistence is not for God. It’s for us. But notice this.</w:t>
      </w:r>
    </w:p>
    <w:p w:rsidR="00D32E3E" w:rsidRPr="00D210F3" w:rsidRDefault="00D32E3E" w:rsidP="00D32E3E">
      <w:pPr>
        <w:pStyle w:val="NoSpacing"/>
        <w:rPr>
          <w:szCs w:val="24"/>
        </w:rPr>
      </w:pPr>
    </w:p>
    <w:p w:rsidR="00D32E3E" w:rsidRPr="00D210F3" w:rsidRDefault="00D32E3E" w:rsidP="00D32E3E">
      <w:pPr>
        <w:pStyle w:val="NoSpacing"/>
        <w:ind w:left="720" w:right="720"/>
        <w:rPr>
          <w:szCs w:val="24"/>
        </w:rPr>
      </w:pPr>
      <w:r w:rsidRPr="00D210F3">
        <w:rPr>
          <w:szCs w:val="24"/>
        </w:rPr>
        <w:t xml:space="preserve"> 8 "I tell you that He will avenge them speedily. Nevertheless, when the Son of Man comes, will He really find faith on the earth?"</w:t>
      </w:r>
    </w:p>
    <w:p w:rsidR="00D32E3E" w:rsidRPr="00D210F3" w:rsidRDefault="00D32E3E" w:rsidP="00D32E3E">
      <w:pPr>
        <w:pStyle w:val="NoSpacing"/>
        <w:rPr>
          <w:szCs w:val="24"/>
        </w:rPr>
      </w:pPr>
    </w:p>
    <w:p w:rsidR="00D32E3E" w:rsidRPr="00D210F3" w:rsidRDefault="00D32E3E" w:rsidP="00D32E3E">
      <w:pPr>
        <w:pStyle w:val="NoSpacing"/>
        <w:rPr>
          <w:szCs w:val="24"/>
        </w:rPr>
      </w:pPr>
      <w:r w:rsidRPr="00D210F3">
        <w:rPr>
          <w:szCs w:val="24"/>
        </w:rPr>
        <w:t xml:space="preserve">What? Finding faith on the earth? What does that have to go with this parable? We are talking about persisting. Well, as we connect the dots, the parable is about persistence in prayer, not losing heart, not losing faith </w:t>
      </w:r>
      <w:r w:rsidR="00E263EE" w:rsidRPr="00D210F3">
        <w:rPr>
          <w:noProof/>
          <w:szCs w:val="24"/>
        </w:rPr>
        <w:t>i</w:t>
      </w:r>
      <w:r w:rsidRPr="00D210F3">
        <w:rPr>
          <w:noProof/>
          <w:szCs w:val="24"/>
        </w:rPr>
        <w:t>n</w:t>
      </w:r>
      <w:r w:rsidRPr="00D210F3">
        <w:rPr>
          <w:szCs w:val="24"/>
        </w:rPr>
        <w:t xml:space="preserve"> God. It’s all interconnected.</w:t>
      </w:r>
      <w:r w:rsidR="00E263EE" w:rsidRPr="00D210F3">
        <w:rPr>
          <w:szCs w:val="24"/>
        </w:rPr>
        <w:t xml:space="preserve"> If we can’t grasp persistence, we can’t get a handle on faith.</w:t>
      </w:r>
      <w:r w:rsidR="00C636CE" w:rsidRPr="00D210F3">
        <w:rPr>
          <w:szCs w:val="24"/>
        </w:rPr>
        <w:t xml:space="preserve"> Persistence is one of the underlying threads that weaves all the way through our spiritual garment.</w:t>
      </w:r>
    </w:p>
    <w:p w:rsidR="00D32E3E" w:rsidRPr="00D210F3" w:rsidRDefault="00D32E3E" w:rsidP="001F06A5">
      <w:pPr>
        <w:pStyle w:val="NoSpacing"/>
        <w:rPr>
          <w:szCs w:val="24"/>
        </w:rPr>
      </w:pPr>
    </w:p>
    <w:p w:rsidR="0065780E" w:rsidRPr="00D210F3" w:rsidRDefault="009B4283" w:rsidP="001F06A5">
      <w:pPr>
        <w:pStyle w:val="NoSpacing"/>
        <w:rPr>
          <w:szCs w:val="24"/>
        </w:rPr>
      </w:pPr>
      <w:r w:rsidRPr="00D210F3">
        <w:rPr>
          <w:szCs w:val="24"/>
        </w:rPr>
        <w:t xml:space="preserve">Paul gives us the model </w:t>
      </w:r>
      <w:r w:rsidRPr="00D210F3">
        <w:rPr>
          <w:noProof/>
          <w:szCs w:val="24"/>
        </w:rPr>
        <w:t>of</w:t>
      </w:r>
      <w:r w:rsidRPr="00D210F3">
        <w:rPr>
          <w:szCs w:val="24"/>
        </w:rPr>
        <w:t xml:space="preserve"> persistence through so many trials. But we will have our own. Are we up </w:t>
      </w:r>
      <w:r w:rsidRPr="00D210F3">
        <w:rPr>
          <w:noProof/>
          <w:szCs w:val="24"/>
        </w:rPr>
        <w:t>for the</w:t>
      </w:r>
      <w:r w:rsidRPr="00D210F3">
        <w:rPr>
          <w:szCs w:val="24"/>
        </w:rPr>
        <w:t xml:space="preserve"> challenge</w:t>
      </w:r>
      <w:r w:rsidR="00C636CE" w:rsidRPr="00D210F3">
        <w:rPr>
          <w:szCs w:val="24"/>
        </w:rPr>
        <w:t>?</w:t>
      </w:r>
      <w:r w:rsidRPr="00D210F3">
        <w:rPr>
          <w:szCs w:val="24"/>
        </w:rPr>
        <w:t xml:space="preserve"> Luckily we have one more attribute in our wheelhouse that will help sustain us through </w:t>
      </w:r>
      <w:r w:rsidRPr="00D210F3">
        <w:rPr>
          <w:noProof/>
          <w:szCs w:val="24"/>
        </w:rPr>
        <w:t>setbacks</w:t>
      </w:r>
      <w:r w:rsidRPr="00D210F3">
        <w:rPr>
          <w:szCs w:val="24"/>
        </w:rPr>
        <w:t xml:space="preserve"> and is invaluable in our quest for spiritual treasure.</w:t>
      </w:r>
    </w:p>
    <w:p w:rsidR="001A73A3" w:rsidRPr="00D210F3" w:rsidRDefault="001A73A3" w:rsidP="001F06A5">
      <w:pPr>
        <w:pStyle w:val="NoSpacing"/>
        <w:rPr>
          <w:szCs w:val="24"/>
        </w:rPr>
      </w:pPr>
    </w:p>
    <w:p w:rsidR="001217D6" w:rsidRPr="00D210F3" w:rsidRDefault="009B4283" w:rsidP="001F06A5">
      <w:pPr>
        <w:pStyle w:val="NoSpacing"/>
        <w:rPr>
          <w:b/>
          <w:szCs w:val="24"/>
        </w:rPr>
      </w:pPr>
      <w:r w:rsidRPr="00D210F3">
        <w:rPr>
          <w:b/>
          <w:szCs w:val="24"/>
        </w:rPr>
        <w:t>T</w:t>
      </w:r>
      <w:r w:rsidR="001217D6" w:rsidRPr="00D210F3">
        <w:rPr>
          <w:b/>
          <w:szCs w:val="24"/>
        </w:rPr>
        <w:t>he last attribute that we will require i</w:t>
      </w:r>
      <w:r w:rsidRPr="00D210F3">
        <w:rPr>
          <w:b/>
          <w:szCs w:val="24"/>
        </w:rPr>
        <w:t>s</w:t>
      </w:r>
      <w:r w:rsidR="001217D6" w:rsidRPr="00D210F3">
        <w:rPr>
          <w:b/>
          <w:szCs w:val="24"/>
        </w:rPr>
        <w:t xml:space="preserve"> a good, solid </w:t>
      </w:r>
      <w:r w:rsidR="001217D6" w:rsidRPr="00D210F3">
        <w:rPr>
          <w:b/>
          <w:szCs w:val="24"/>
          <w:highlight w:val="yellow"/>
        </w:rPr>
        <w:t>crew</w:t>
      </w:r>
      <w:r w:rsidR="001217D6" w:rsidRPr="00D210F3">
        <w:rPr>
          <w:b/>
          <w:szCs w:val="24"/>
        </w:rPr>
        <w:t>.</w:t>
      </w:r>
    </w:p>
    <w:p w:rsidR="004D3EA3" w:rsidRPr="00D210F3" w:rsidRDefault="004D3EA3" w:rsidP="001F06A5">
      <w:pPr>
        <w:pStyle w:val="NoSpacing"/>
        <w:rPr>
          <w:szCs w:val="24"/>
        </w:rPr>
      </w:pPr>
    </w:p>
    <w:p w:rsidR="004D3EA3" w:rsidRPr="00D210F3" w:rsidRDefault="004D3EA3" w:rsidP="001F06A5">
      <w:pPr>
        <w:pStyle w:val="NoSpacing"/>
        <w:rPr>
          <w:szCs w:val="24"/>
        </w:rPr>
      </w:pPr>
      <w:r w:rsidRPr="00D210F3">
        <w:rPr>
          <w:szCs w:val="24"/>
        </w:rPr>
        <w:t xml:space="preserve">The seminal management book, “Good to Great”, written by Jim Collins way back in 2001 had some simple, yet profound insight about personnel management within a company. All too often, the </w:t>
      </w:r>
      <w:r w:rsidR="00556A96" w:rsidRPr="00D210F3">
        <w:rPr>
          <w:szCs w:val="24"/>
        </w:rPr>
        <w:t xml:space="preserve">company is </w:t>
      </w:r>
      <w:r w:rsidR="00556A96" w:rsidRPr="00D210F3">
        <w:rPr>
          <w:noProof/>
          <w:szCs w:val="24"/>
        </w:rPr>
        <w:t>relent</w:t>
      </w:r>
      <w:r w:rsidR="00875A90" w:rsidRPr="00D210F3">
        <w:rPr>
          <w:noProof/>
          <w:szCs w:val="24"/>
        </w:rPr>
        <w:t>less</w:t>
      </w:r>
      <w:r w:rsidR="00556A96" w:rsidRPr="00D210F3">
        <w:rPr>
          <w:noProof/>
          <w:szCs w:val="24"/>
        </w:rPr>
        <w:t>ly</w:t>
      </w:r>
      <w:r w:rsidR="00556A96" w:rsidRPr="00D210F3">
        <w:rPr>
          <w:szCs w:val="24"/>
        </w:rPr>
        <w:t xml:space="preserve"> focused on </w:t>
      </w:r>
      <w:r w:rsidRPr="00D210F3">
        <w:rPr>
          <w:szCs w:val="24"/>
        </w:rPr>
        <w:t xml:space="preserve">getting everyone on the same page. Making sure that the </w:t>
      </w:r>
      <w:r w:rsidR="00875A90" w:rsidRPr="00D210F3">
        <w:rPr>
          <w:szCs w:val="24"/>
        </w:rPr>
        <w:t xml:space="preserve">ship </w:t>
      </w:r>
      <w:r w:rsidRPr="00D210F3">
        <w:rPr>
          <w:szCs w:val="24"/>
        </w:rPr>
        <w:t xml:space="preserve">is headed in the right direction, and so forth. And to be clear, </w:t>
      </w:r>
      <w:r w:rsidR="002361D3" w:rsidRPr="00D210F3">
        <w:rPr>
          <w:szCs w:val="24"/>
        </w:rPr>
        <w:t xml:space="preserve">that is an </w:t>
      </w:r>
      <w:r w:rsidRPr="00D210F3">
        <w:rPr>
          <w:szCs w:val="24"/>
        </w:rPr>
        <w:t xml:space="preserve">important </w:t>
      </w:r>
      <w:r w:rsidRPr="00D210F3">
        <w:rPr>
          <w:noProof/>
          <w:szCs w:val="24"/>
        </w:rPr>
        <w:t>concept</w:t>
      </w:r>
      <w:r w:rsidRPr="00D210F3">
        <w:rPr>
          <w:szCs w:val="24"/>
        </w:rPr>
        <w:t xml:space="preserve"> </w:t>
      </w:r>
      <w:r w:rsidR="002361D3" w:rsidRPr="00D210F3">
        <w:rPr>
          <w:szCs w:val="24"/>
        </w:rPr>
        <w:t>no doubt</w:t>
      </w:r>
      <w:r w:rsidRPr="00D210F3">
        <w:rPr>
          <w:szCs w:val="24"/>
        </w:rPr>
        <w:t>.</w:t>
      </w:r>
    </w:p>
    <w:p w:rsidR="004D3EA3" w:rsidRPr="00D210F3" w:rsidRDefault="004D3EA3" w:rsidP="001F06A5">
      <w:pPr>
        <w:pStyle w:val="NoSpacing"/>
        <w:rPr>
          <w:szCs w:val="24"/>
        </w:rPr>
      </w:pPr>
    </w:p>
    <w:p w:rsidR="004D3EA3" w:rsidRPr="00D210F3" w:rsidRDefault="004D3EA3" w:rsidP="001F06A5">
      <w:pPr>
        <w:pStyle w:val="NoSpacing"/>
        <w:rPr>
          <w:szCs w:val="24"/>
        </w:rPr>
      </w:pPr>
      <w:r w:rsidRPr="00D210F3">
        <w:rPr>
          <w:szCs w:val="24"/>
        </w:rPr>
        <w:t xml:space="preserve">But Jim Collins make the argument that this was actually the wrong focus. As </w:t>
      </w:r>
      <w:r w:rsidRPr="00D210F3">
        <w:rPr>
          <w:noProof/>
          <w:szCs w:val="24"/>
        </w:rPr>
        <w:t>an average company transitions</w:t>
      </w:r>
      <w:r w:rsidRPr="00D210F3">
        <w:rPr>
          <w:szCs w:val="24"/>
        </w:rPr>
        <w:t xml:space="preserve"> to </w:t>
      </w:r>
      <w:r w:rsidR="00875A90" w:rsidRPr="00D210F3">
        <w:rPr>
          <w:noProof/>
          <w:szCs w:val="24"/>
        </w:rPr>
        <w:t>merely</w:t>
      </w:r>
      <w:r w:rsidR="00875A90" w:rsidRPr="00D210F3">
        <w:rPr>
          <w:szCs w:val="24"/>
        </w:rPr>
        <w:t xml:space="preserve"> </w:t>
      </w:r>
      <w:r w:rsidRPr="00D210F3">
        <w:rPr>
          <w:szCs w:val="24"/>
        </w:rPr>
        <w:t xml:space="preserve">a good company – they do find </w:t>
      </w:r>
      <w:r w:rsidRPr="00D210F3">
        <w:rPr>
          <w:noProof/>
          <w:szCs w:val="24"/>
        </w:rPr>
        <w:t>momentum</w:t>
      </w:r>
      <w:r w:rsidRPr="00D210F3">
        <w:rPr>
          <w:szCs w:val="24"/>
        </w:rPr>
        <w:t xml:space="preserve"> by getting everyone moving in the right direction. But for a company to transition from simply good to great, much more focus needs to be applied not just </w:t>
      </w:r>
      <w:r w:rsidR="00274CEB" w:rsidRPr="00D210F3">
        <w:rPr>
          <w:noProof/>
          <w:szCs w:val="24"/>
        </w:rPr>
        <w:t>i</w:t>
      </w:r>
      <w:r w:rsidRPr="00D210F3">
        <w:rPr>
          <w:noProof/>
          <w:szCs w:val="24"/>
        </w:rPr>
        <w:t>n</w:t>
      </w:r>
      <w:r w:rsidRPr="00D210F3">
        <w:rPr>
          <w:szCs w:val="24"/>
        </w:rPr>
        <w:t xml:space="preserve"> the direction the </w:t>
      </w:r>
      <w:r w:rsidR="00875A90" w:rsidRPr="00D210F3">
        <w:rPr>
          <w:szCs w:val="24"/>
        </w:rPr>
        <w:t xml:space="preserve">ship </w:t>
      </w:r>
      <w:r w:rsidRPr="00D210F3">
        <w:rPr>
          <w:szCs w:val="24"/>
        </w:rPr>
        <w:t xml:space="preserve">is headed, but who is on the </w:t>
      </w:r>
      <w:r w:rsidR="00875A90" w:rsidRPr="00D210F3">
        <w:rPr>
          <w:szCs w:val="24"/>
        </w:rPr>
        <w:t>ship</w:t>
      </w:r>
      <w:r w:rsidRPr="00D210F3">
        <w:rPr>
          <w:szCs w:val="24"/>
        </w:rPr>
        <w:t xml:space="preserve">. Collins made the observation that truly great companies focused intently on making sure the </w:t>
      </w:r>
      <w:r w:rsidRPr="00D210F3">
        <w:rPr>
          <w:i/>
          <w:szCs w:val="24"/>
        </w:rPr>
        <w:t>right</w:t>
      </w:r>
      <w:r w:rsidRPr="00D210F3">
        <w:rPr>
          <w:szCs w:val="24"/>
        </w:rPr>
        <w:t xml:space="preserve"> people were on the </w:t>
      </w:r>
      <w:r w:rsidR="00875A90" w:rsidRPr="00D210F3">
        <w:rPr>
          <w:szCs w:val="24"/>
        </w:rPr>
        <w:t>ship</w:t>
      </w:r>
      <w:r w:rsidRPr="00D210F3">
        <w:rPr>
          <w:szCs w:val="24"/>
        </w:rPr>
        <w:t xml:space="preserve">, and the </w:t>
      </w:r>
      <w:r w:rsidRPr="00D210F3">
        <w:rPr>
          <w:i/>
          <w:szCs w:val="24"/>
        </w:rPr>
        <w:t>wrong</w:t>
      </w:r>
      <w:r w:rsidRPr="00D210F3">
        <w:rPr>
          <w:szCs w:val="24"/>
        </w:rPr>
        <w:t xml:space="preserve"> people were taken off.</w:t>
      </w:r>
    </w:p>
    <w:p w:rsidR="004D3EA3" w:rsidRPr="00D210F3" w:rsidRDefault="004D3EA3" w:rsidP="001F06A5">
      <w:pPr>
        <w:pStyle w:val="NoSpacing"/>
        <w:rPr>
          <w:szCs w:val="24"/>
        </w:rPr>
      </w:pPr>
    </w:p>
    <w:p w:rsidR="00875A90" w:rsidRPr="00D210F3" w:rsidRDefault="00875A90" w:rsidP="001F06A5">
      <w:pPr>
        <w:pStyle w:val="NoSpacing"/>
        <w:rPr>
          <w:szCs w:val="24"/>
        </w:rPr>
      </w:pPr>
      <w:r w:rsidRPr="00D210F3">
        <w:rPr>
          <w:szCs w:val="24"/>
        </w:rPr>
        <w:t>In Mark chapter 6 verses 7 through 9, Jesus takes a slight deviation from His previous course of action. Instead of the disciples just following Christ around, it was time for them to go out and put into practice what they had learned.</w:t>
      </w:r>
    </w:p>
    <w:p w:rsidR="00875A90" w:rsidRPr="00D210F3" w:rsidRDefault="00875A90" w:rsidP="001F06A5">
      <w:pPr>
        <w:pStyle w:val="NoSpacing"/>
        <w:rPr>
          <w:szCs w:val="24"/>
        </w:rPr>
      </w:pPr>
    </w:p>
    <w:p w:rsidR="00875A90" w:rsidRPr="00D210F3" w:rsidRDefault="00875A90" w:rsidP="00875A90">
      <w:pPr>
        <w:pStyle w:val="NoSpacing"/>
        <w:ind w:left="720" w:right="720"/>
        <w:rPr>
          <w:szCs w:val="24"/>
        </w:rPr>
      </w:pPr>
      <w:r w:rsidRPr="00D210F3">
        <w:rPr>
          <w:szCs w:val="24"/>
        </w:rPr>
        <w:t>Mark 6:7 - And He called the twelve to Himself, and began to send them out two by two, and gave them power over unclean spirits.</w:t>
      </w:r>
    </w:p>
    <w:p w:rsidR="00875A90" w:rsidRPr="00D210F3" w:rsidRDefault="00875A90" w:rsidP="00875A90">
      <w:pPr>
        <w:pStyle w:val="NoSpacing"/>
        <w:ind w:left="720" w:right="720"/>
        <w:rPr>
          <w:szCs w:val="24"/>
        </w:rPr>
      </w:pPr>
      <w:r w:rsidRPr="00D210F3">
        <w:rPr>
          <w:szCs w:val="24"/>
        </w:rPr>
        <w:lastRenderedPageBreak/>
        <w:t xml:space="preserve"> 8 He commanded them to take nothing for the journey except a staff--no bag, no bread, no copper in their money belts--</w:t>
      </w:r>
    </w:p>
    <w:p w:rsidR="00875A90" w:rsidRPr="00D210F3" w:rsidRDefault="00875A90" w:rsidP="00875A90">
      <w:pPr>
        <w:pStyle w:val="NoSpacing"/>
        <w:ind w:left="720" w:right="720"/>
        <w:rPr>
          <w:szCs w:val="24"/>
        </w:rPr>
      </w:pPr>
      <w:r w:rsidRPr="00D210F3">
        <w:rPr>
          <w:szCs w:val="24"/>
        </w:rPr>
        <w:t xml:space="preserve"> 9 but to wear sandals, and not to put on two tunics.</w:t>
      </w:r>
    </w:p>
    <w:p w:rsidR="00875A90" w:rsidRPr="00D210F3" w:rsidRDefault="00875A90" w:rsidP="001F06A5">
      <w:pPr>
        <w:pStyle w:val="NoSpacing"/>
        <w:rPr>
          <w:szCs w:val="24"/>
        </w:rPr>
      </w:pPr>
    </w:p>
    <w:p w:rsidR="00875A90" w:rsidRPr="00D210F3" w:rsidRDefault="00875A90" w:rsidP="001F06A5">
      <w:pPr>
        <w:pStyle w:val="NoSpacing"/>
        <w:rPr>
          <w:szCs w:val="24"/>
        </w:rPr>
      </w:pPr>
      <w:r w:rsidRPr="00D210F3">
        <w:rPr>
          <w:szCs w:val="24"/>
        </w:rPr>
        <w:t>And then again, you don’t have to turn back there, but it’s repeated in principal later in Luke chapter 10 verses 1 and 2. I’ll just read this section.</w:t>
      </w:r>
    </w:p>
    <w:p w:rsidR="00875A90" w:rsidRPr="00D210F3" w:rsidRDefault="00875A90" w:rsidP="001F06A5">
      <w:pPr>
        <w:pStyle w:val="NoSpacing"/>
        <w:rPr>
          <w:szCs w:val="24"/>
        </w:rPr>
      </w:pPr>
    </w:p>
    <w:p w:rsidR="00875A90" w:rsidRPr="00D210F3" w:rsidRDefault="00875A90" w:rsidP="00875A90">
      <w:pPr>
        <w:pStyle w:val="NoSpacing"/>
        <w:ind w:left="720" w:right="720"/>
        <w:rPr>
          <w:szCs w:val="24"/>
        </w:rPr>
      </w:pPr>
      <w:r w:rsidRPr="00D210F3">
        <w:rPr>
          <w:szCs w:val="24"/>
        </w:rPr>
        <w:t>Luke 10:1 - After these things the Lord appointed seventy others also, and sent them two by two before His face into every city and place where He Himself was about to go.</w:t>
      </w:r>
    </w:p>
    <w:p w:rsidR="00875A90" w:rsidRPr="00D210F3" w:rsidRDefault="00875A90" w:rsidP="00875A90">
      <w:pPr>
        <w:pStyle w:val="NoSpacing"/>
        <w:ind w:left="720" w:right="720"/>
        <w:rPr>
          <w:szCs w:val="24"/>
        </w:rPr>
      </w:pPr>
      <w:r w:rsidRPr="00D210F3">
        <w:rPr>
          <w:szCs w:val="24"/>
        </w:rPr>
        <w:t xml:space="preserve"> 2 Then He said to them, "The harvest truly is great, but the laborers are few; therefore pray the Lord of the harvest to send out laborers into His harvest.</w:t>
      </w:r>
    </w:p>
    <w:p w:rsidR="00875A90" w:rsidRPr="00D210F3" w:rsidRDefault="00875A90" w:rsidP="001F06A5">
      <w:pPr>
        <w:pStyle w:val="NoSpacing"/>
        <w:rPr>
          <w:szCs w:val="24"/>
        </w:rPr>
      </w:pPr>
    </w:p>
    <w:p w:rsidR="00875A90" w:rsidRPr="00D210F3" w:rsidRDefault="00875A90" w:rsidP="001F06A5">
      <w:pPr>
        <w:pStyle w:val="NoSpacing"/>
        <w:rPr>
          <w:szCs w:val="24"/>
        </w:rPr>
      </w:pPr>
      <w:r w:rsidRPr="00D210F3">
        <w:rPr>
          <w:szCs w:val="24"/>
        </w:rPr>
        <w:t xml:space="preserve">Well, if the harvest was great and the laborers few, why did Jesus double them up? Couldn’t they have covered more ground if they were split up? </w:t>
      </w:r>
    </w:p>
    <w:p w:rsidR="00875A90" w:rsidRPr="00D210F3" w:rsidRDefault="00875A90" w:rsidP="001F06A5">
      <w:pPr>
        <w:pStyle w:val="NoSpacing"/>
        <w:rPr>
          <w:szCs w:val="24"/>
        </w:rPr>
      </w:pPr>
    </w:p>
    <w:p w:rsidR="00875A90" w:rsidRPr="00D210F3" w:rsidRDefault="00875A90" w:rsidP="001F06A5">
      <w:pPr>
        <w:pStyle w:val="NoSpacing"/>
        <w:rPr>
          <w:szCs w:val="24"/>
        </w:rPr>
      </w:pPr>
      <w:r w:rsidRPr="00D210F3">
        <w:rPr>
          <w:szCs w:val="24"/>
        </w:rPr>
        <w:t>Of course a big reason is that they were to be a witness of Jesus Christ and His many miracles, and you need at least two to fill that role. But secondly, is that they were able to help one another. Where one is shy, the other can be bold. When one is dragging, the other can pull along.</w:t>
      </w:r>
      <w:r w:rsidR="009915E7" w:rsidRPr="00D210F3">
        <w:rPr>
          <w:szCs w:val="24"/>
        </w:rPr>
        <w:t xml:space="preserve"> When one is low, the other can lift up.</w:t>
      </w:r>
      <w:r w:rsidRPr="00D210F3">
        <w:rPr>
          <w:szCs w:val="24"/>
        </w:rPr>
        <w:t xml:space="preserve"> Ecclesiastes chapter 4 continues this principal.</w:t>
      </w:r>
    </w:p>
    <w:p w:rsidR="00875A90" w:rsidRPr="00D210F3" w:rsidRDefault="00875A90" w:rsidP="001F06A5">
      <w:pPr>
        <w:pStyle w:val="NoSpacing"/>
        <w:rPr>
          <w:szCs w:val="24"/>
        </w:rPr>
      </w:pPr>
    </w:p>
    <w:p w:rsidR="00875A90" w:rsidRPr="00D210F3" w:rsidRDefault="00875A90" w:rsidP="00F060AF">
      <w:pPr>
        <w:pStyle w:val="NoSpacing"/>
        <w:ind w:left="720" w:right="720"/>
        <w:rPr>
          <w:szCs w:val="24"/>
        </w:rPr>
      </w:pPr>
      <w:r w:rsidRPr="00D210F3">
        <w:rPr>
          <w:noProof/>
          <w:szCs w:val="24"/>
        </w:rPr>
        <w:t>Ecclesiastes</w:t>
      </w:r>
      <w:r w:rsidRPr="00D210F3">
        <w:rPr>
          <w:szCs w:val="24"/>
        </w:rPr>
        <w:t xml:space="preserve"> 4:9 Two are better than </w:t>
      </w:r>
      <w:r w:rsidRPr="00D210F3">
        <w:rPr>
          <w:noProof/>
          <w:szCs w:val="24"/>
        </w:rPr>
        <w:t>one,</w:t>
      </w:r>
      <w:r w:rsidRPr="00D210F3">
        <w:rPr>
          <w:szCs w:val="24"/>
        </w:rPr>
        <w:t xml:space="preserve"> Because they have a good reward for their labor.</w:t>
      </w:r>
    </w:p>
    <w:p w:rsidR="00875A90" w:rsidRPr="00D210F3" w:rsidRDefault="00875A90" w:rsidP="00F060AF">
      <w:pPr>
        <w:pStyle w:val="NoSpacing"/>
        <w:ind w:left="720" w:right="720"/>
        <w:rPr>
          <w:szCs w:val="24"/>
        </w:rPr>
      </w:pPr>
      <w:r w:rsidRPr="00D210F3">
        <w:rPr>
          <w:szCs w:val="24"/>
        </w:rPr>
        <w:t xml:space="preserve"> 10 For if they fall, one will lift up his companion. But woe to him who is alone when he falls, For he has no one to help him up.</w:t>
      </w:r>
    </w:p>
    <w:p w:rsidR="00875A90" w:rsidRPr="00D210F3" w:rsidRDefault="00875A90" w:rsidP="00F060AF">
      <w:pPr>
        <w:pStyle w:val="NoSpacing"/>
        <w:ind w:left="720" w:right="720"/>
        <w:rPr>
          <w:szCs w:val="24"/>
        </w:rPr>
      </w:pPr>
      <w:r w:rsidRPr="00D210F3">
        <w:rPr>
          <w:szCs w:val="24"/>
        </w:rPr>
        <w:t xml:space="preserve"> 11 Again, if two lie down together, they will keep warm; But how can one be warm alone?</w:t>
      </w:r>
    </w:p>
    <w:p w:rsidR="00875A90" w:rsidRPr="00D210F3" w:rsidRDefault="00875A90" w:rsidP="00F060AF">
      <w:pPr>
        <w:pStyle w:val="NoSpacing"/>
        <w:ind w:left="720" w:right="720"/>
        <w:rPr>
          <w:szCs w:val="24"/>
        </w:rPr>
      </w:pPr>
      <w:r w:rsidRPr="00D210F3">
        <w:rPr>
          <w:szCs w:val="24"/>
        </w:rPr>
        <w:t xml:space="preserve"> 12 Though one may be overpowered by another, two can withstand him. And a threefold cord is not quickly broken.</w:t>
      </w:r>
    </w:p>
    <w:p w:rsidR="00875A90" w:rsidRPr="00D210F3" w:rsidRDefault="00875A90" w:rsidP="001F06A5">
      <w:pPr>
        <w:pStyle w:val="NoSpacing"/>
        <w:rPr>
          <w:szCs w:val="24"/>
        </w:rPr>
      </w:pPr>
    </w:p>
    <w:p w:rsidR="009915E7" w:rsidRPr="00D210F3" w:rsidRDefault="009915E7" w:rsidP="001F06A5">
      <w:pPr>
        <w:pStyle w:val="NoSpacing"/>
        <w:rPr>
          <w:szCs w:val="24"/>
        </w:rPr>
      </w:pPr>
      <w:r w:rsidRPr="00D210F3">
        <w:rPr>
          <w:szCs w:val="24"/>
        </w:rPr>
        <w:t xml:space="preserve">God reiterates throughout the bible, that </w:t>
      </w:r>
      <w:r w:rsidRPr="00D210F3">
        <w:rPr>
          <w:noProof/>
          <w:szCs w:val="24"/>
        </w:rPr>
        <w:t>a main</w:t>
      </w:r>
      <w:r w:rsidRPr="00D210F3">
        <w:rPr>
          <w:szCs w:val="24"/>
        </w:rPr>
        <w:t xml:space="preserve"> component of His plan involves the fellowship. Not just TO fellowship, as in the verb usage of the word, but of THE fellowship as a noun. It’s so important that Paul uses a </w:t>
      </w:r>
      <w:r w:rsidRPr="00D210F3">
        <w:rPr>
          <w:noProof/>
          <w:szCs w:val="24"/>
        </w:rPr>
        <w:t>considerable</w:t>
      </w:r>
      <w:r w:rsidRPr="00D210F3">
        <w:rPr>
          <w:szCs w:val="24"/>
        </w:rPr>
        <w:t xml:space="preserve"> block of time chastising the </w:t>
      </w:r>
      <w:r w:rsidRPr="00D210F3">
        <w:rPr>
          <w:noProof/>
          <w:szCs w:val="24"/>
        </w:rPr>
        <w:t>Corinthian</w:t>
      </w:r>
      <w:r w:rsidRPr="00D210F3">
        <w:rPr>
          <w:szCs w:val="24"/>
        </w:rPr>
        <w:t xml:space="preserve"> church for allowing someone in that was corrupting the fellowship, and to kick him out for the sake of the crew. And then, in the </w:t>
      </w:r>
      <w:r w:rsidRPr="00D210F3">
        <w:rPr>
          <w:noProof/>
          <w:szCs w:val="24"/>
        </w:rPr>
        <w:t>follow-up</w:t>
      </w:r>
      <w:r w:rsidRPr="00D210F3">
        <w:rPr>
          <w:szCs w:val="24"/>
        </w:rPr>
        <w:t xml:space="preserve"> book, once that man repented, Paul urges the </w:t>
      </w:r>
      <w:r w:rsidRPr="00D210F3">
        <w:rPr>
          <w:noProof/>
          <w:szCs w:val="24"/>
        </w:rPr>
        <w:t>congregation</w:t>
      </w:r>
      <w:r w:rsidRPr="00D210F3">
        <w:rPr>
          <w:szCs w:val="24"/>
        </w:rPr>
        <w:t xml:space="preserve"> to take him back in. The </w:t>
      </w:r>
      <w:r w:rsidRPr="00D210F3">
        <w:rPr>
          <w:noProof/>
          <w:szCs w:val="24"/>
        </w:rPr>
        <w:t>makeup</w:t>
      </w:r>
      <w:r w:rsidRPr="00D210F3">
        <w:rPr>
          <w:szCs w:val="24"/>
        </w:rPr>
        <w:t xml:space="preserve"> of the crew, or the spiritual family of the fellowship, is quite important indeed.</w:t>
      </w:r>
    </w:p>
    <w:p w:rsidR="009915E7" w:rsidRPr="00D210F3" w:rsidRDefault="009915E7" w:rsidP="001F06A5">
      <w:pPr>
        <w:pStyle w:val="NoSpacing"/>
        <w:rPr>
          <w:szCs w:val="24"/>
        </w:rPr>
      </w:pPr>
    </w:p>
    <w:p w:rsidR="009915E7" w:rsidRPr="00D210F3" w:rsidRDefault="009915E7" w:rsidP="001F06A5">
      <w:pPr>
        <w:pStyle w:val="NoSpacing"/>
        <w:rPr>
          <w:szCs w:val="24"/>
        </w:rPr>
      </w:pPr>
      <w:r w:rsidRPr="00D210F3">
        <w:rPr>
          <w:szCs w:val="24"/>
        </w:rPr>
        <w:t xml:space="preserve">The Unknown Shore, a book by celebrated author Patrick O’Brian recounts the story of the HMS Wager as it wrecked off the west coast of Chile in 1741. Nothing tests your crew like extreme hardship and </w:t>
      </w:r>
      <w:r w:rsidRPr="00D210F3">
        <w:rPr>
          <w:noProof/>
          <w:szCs w:val="24"/>
        </w:rPr>
        <w:t>real</w:t>
      </w:r>
      <w:r w:rsidRPr="00D210F3">
        <w:rPr>
          <w:szCs w:val="24"/>
        </w:rPr>
        <w:t xml:space="preserve"> danger of death. The boat was going to attack the Spanish in the </w:t>
      </w:r>
      <w:r w:rsidRPr="00D210F3">
        <w:rPr>
          <w:noProof/>
          <w:szCs w:val="24"/>
        </w:rPr>
        <w:t>Pacific,</w:t>
      </w:r>
      <w:r w:rsidRPr="00D210F3">
        <w:rPr>
          <w:szCs w:val="24"/>
        </w:rPr>
        <w:t xml:space="preserve"> and was rounding Cape Horn when it ran into danger. After numerous delays, the voyage was already in trouble as it attempt</w:t>
      </w:r>
      <w:r w:rsidR="002361D3" w:rsidRPr="00D210F3">
        <w:rPr>
          <w:szCs w:val="24"/>
        </w:rPr>
        <w:t>ed</w:t>
      </w:r>
      <w:r w:rsidRPr="00D210F3">
        <w:rPr>
          <w:szCs w:val="24"/>
        </w:rPr>
        <w:t xml:space="preserve"> to get around the southern tip of South America. The had already narrowly avoided running aground, so they were attempting to travel further west to make sure they cleared the Cape Horn before turning north. The men were severely depleted with </w:t>
      </w:r>
      <w:r w:rsidRPr="00D210F3">
        <w:rPr>
          <w:noProof/>
          <w:szCs w:val="24"/>
        </w:rPr>
        <w:t>s</w:t>
      </w:r>
      <w:r w:rsidR="003C7380" w:rsidRPr="00D210F3">
        <w:rPr>
          <w:noProof/>
          <w:szCs w:val="24"/>
        </w:rPr>
        <w:t>c</w:t>
      </w:r>
      <w:r w:rsidRPr="00D210F3">
        <w:rPr>
          <w:noProof/>
          <w:szCs w:val="24"/>
        </w:rPr>
        <w:t>urvy</w:t>
      </w:r>
      <w:r w:rsidRPr="00D210F3">
        <w:rPr>
          <w:szCs w:val="24"/>
        </w:rPr>
        <w:t>, which made working the ship even more difficult.</w:t>
      </w:r>
    </w:p>
    <w:p w:rsidR="009915E7" w:rsidRPr="00D210F3" w:rsidRDefault="009915E7" w:rsidP="001F06A5">
      <w:pPr>
        <w:pStyle w:val="NoSpacing"/>
        <w:rPr>
          <w:szCs w:val="24"/>
        </w:rPr>
      </w:pPr>
    </w:p>
    <w:p w:rsidR="009915E7" w:rsidRPr="00D210F3" w:rsidRDefault="009915E7" w:rsidP="001F06A5">
      <w:pPr>
        <w:pStyle w:val="NoSpacing"/>
        <w:rPr>
          <w:szCs w:val="24"/>
        </w:rPr>
      </w:pPr>
      <w:r w:rsidRPr="00D210F3">
        <w:rPr>
          <w:szCs w:val="24"/>
        </w:rPr>
        <w:t xml:space="preserve">Finally in real danger, the </w:t>
      </w:r>
      <w:r w:rsidRPr="00D210F3">
        <w:rPr>
          <w:noProof/>
          <w:szCs w:val="24"/>
        </w:rPr>
        <w:t>captain</w:t>
      </w:r>
      <w:r w:rsidRPr="00D210F3">
        <w:rPr>
          <w:szCs w:val="24"/>
        </w:rPr>
        <w:t xml:space="preserve"> decided on a </w:t>
      </w:r>
      <w:r w:rsidR="002361D3" w:rsidRPr="00D210F3">
        <w:rPr>
          <w:szCs w:val="24"/>
        </w:rPr>
        <w:t xml:space="preserve">risky </w:t>
      </w:r>
      <w:r w:rsidRPr="00D210F3">
        <w:rPr>
          <w:szCs w:val="24"/>
        </w:rPr>
        <w:t xml:space="preserve">course of action in an attempt to make it to a safe harbor. It turned out to be incorrect, and the ship ran aground. Now, on the southern coast of Chili. With no help on the way, little survival options, and the boat leaking water – that’s the time when you really see what your crew is made of. Would they rise to the challenge, or </w:t>
      </w:r>
      <w:r w:rsidRPr="00D210F3">
        <w:rPr>
          <w:noProof/>
          <w:szCs w:val="24"/>
        </w:rPr>
        <w:t>disintegrate</w:t>
      </w:r>
      <w:r w:rsidRPr="00D210F3">
        <w:rPr>
          <w:szCs w:val="24"/>
        </w:rPr>
        <w:t xml:space="preserve"> into chaos and </w:t>
      </w:r>
      <w:r w:rsidRPr="00D210F3">
        <w:rPr>
          <w:noProof/>
          <w:szCs w:val="24"/>
        </w:rPr>
        <w:t>mutiny</w:t>
      </w:r>
      <w:r w:rsidRPr="00D210F3">
        <w:rPr>
          <w:szCs w:val="24"/>
        </w:rPr>
        <w:t>?</w:t>
      </w:r>
    </w:p>
    <w:p w:rsidR="009915E7" w:rsidRPr="00D210F3" w:rsidRDefault="009915E7" w:rsidP="001F06A5">
      <w:pPr>
        <w:pStyle w:val="NoSpacing"/>
        <w:rPr>
          <w:szCs w:val="24"/>
        </w:rPr>
      </w:pPr>
    </w:p>
    <w:p w:rsidR="009915E7" w:rsidRPr="00D210F3" w:rsidRDefault="009915E7" w:rsidP="001F06A5">
      <w:pPr>
        <w:pStyle w:val="NoSpacing"/>
        <w:rPr>
          <w:szCs w:val="24"/>
        </w:rPr>
      </w:pPr>
      <w:r w:rsidRPr="00D210F3">
        <w:rPr>
          <w:szCs w:val="24"/>
        </w:rPr>
        <w:t xml:space="preserve">Well, I hope that our crew selection is </w:t>
      </w:r>
      <w:r w:rsidRPr="00D210F3">
        <w:rPr>
          <w:noProof/>
          <w:szCs w:val="24"/>
        </w:rPr>
        <w:t>wiser</w:t>
      </w:r>
      <w:r w:rsidRPr="00D210F3">
        <w:rPr>
          <w:szCs w:val="24"/>
        </w:rPr>
        <w:t xml:space="preserve"> than the HMS Wager. </w:t>
      </w:r>
      <w:r w:rsidR="002361D3" w:rsidRPr="00D210F3">
        <w:rPr>
          <w:szCs w:val="24"/>
        </w:rPr>
        <w:t>Almost right away, s</w:t>
      </w:r>
      <w:r w:rsidRPr="00D210F3">
        <w:rPr>
          <w:szCs w:val="24"/>
        </w:rPr>
        <w:t xml:space="preserve">ome of the crew broke into the spirit room, got drunk, dressed </w:t>
      </w:r>
      <w:r w:rsidRPr="00D210F3">
        <w:rPr>
          <w:noProof/>
          <w:szCs w:val="24"/>
        </w:rPr>
        <w:t>themselves</w:t>
      </w:r>
      <w:r w:rsidRPr="00D210F3">
        <w:rPr>
          <w:szCs w:val="24"/>
        </w:rPr>
        <w:t xml:space="preserve"> in officers </w:t>
      </w:r>
      <w:r w:rsidRPr="00D210F3">
        <w:rPr>
          <w:noProof/>
          <w:szCs w:val="24"/>
        </w:rPr>
        <w:t>clothes</w:t>
      </w:r>
      <w:r w:rsidRPr="00D210F3">
        <w:rPr>
          <w:szCs w:val="24"/>
        </w:rPr>
        <w:t xml:space="preserve"> and began fighting. Some fled to the coast, others remained on the ship. Others were </w:t>
      </w:r>
      <w:r w:rsidRPr="00D210F3">
        <w:rPr>
          <w:noProof/>
          <w:szCs w:val="24"/>
        </w:rPr>
        <w:t>simpl</w:t>
      </w:r>
      <w:r w:rsidR="003C7380" w:rsidRPr="00D210F3">
        <w:rPr>
          <w:noProof/>
          <w:szCs w:val="24"/>
        </w:rPr>
        <w:t>y</w:t>
      </w:r>
      <w:r w:rsidRPr="00D210F3">
        <w:rPr>
          <w:szCs w:val="24"/>
        </w:rPr>
        <w:t xml:space="preserve"> too drunk </w:t>
      </w:r>
      <w:r w:rsidR="002361D3" w:rsidRPr="00D210F3">
        <w:rPr>
          <w:szCs w:val="24"/>
        </w:rPr>
        <w:t xml:space="preserve">and </w:t>
      </w:r>
      <w:r w:rsidRPr="00D210F3">
        <w:rPr>
          <w:szCs w:val="24"/>
        </w:rPr>
        <w:t xml:space="preserve">drowned </w:t>
      </w:r>
      <w:r w:rsidR="002361D3" w:rsidRPr="00D210F3">
        <w:rPr>
          <w:szCs w:val="24"/>
        </w:rPr>
        <w:t xml:space="preserve">when they fell </w:t>
      </w:r>
      <w:r w:rsidRPr="00D210F3">
        <w:rPr>
          <w:szCs w:val="24"/>
        </w:rPr>
        <w:t>in</w:t>
      </w:r>
      <w:r w:rsidR="002361D3" w:rsidRPr="00D210F3">
        <w:rPr>
          <w:szCs w:val="24"/>
        </w:rPr>
        <w:t>to the</w:t>
      </w:r>
      <w:r w:rsidRPr="00D210F3">
        <w:rPr>
          <w:szCs w:val="24"/>
        </w:rPr>
        <w:t xml:space="preserve"> ocean. In </w:t>
      </w:r>
      <w:r w:rsidRPr="00D210F3">
        <w:rPr>
          <w:szCs w:val="24"/>
        </w:rPr>
        <w:lastRenderedPageBreak/>
        <w:t xml:space="preserve">very short order, there was absolute </w:t>
      </w:r>
      <w:r w:rsidRPr="00D210F3">
        <w:rPr>
          <w:noProof/>
          <w:szCs w:val="24"/>
        </w:rPr>
        <w:t>mut</w:t>
      </w:r>
      <w:r w:rsidR="003C7380" w:rsidRPr="00D210F3">
        <w:rPr>
          <w:noProof/>
          <w:szCs w:val="24"/>
        </w:rPr>
        <w:t>i</w:t>
      </w:r>
      <w:r w:rsidRPr="00D210F3">
        <w:rPr>
          <w:noProof/>
          <w:szCs w:val="24"/>
        </w:rPr>
        <w:t>ny. They turned on each other.</w:t>
      </w:r>
      <w:r w:rsidR="002361D3" w:rsidRPr="00D210F3">
        <w:rPr>
          <w:noProof/>
          <w:szCs w:val="24"/>
        </w:rPr>
        <w:t xml:space="preserve"> The infighting was so bad, that they finally branched off into multiple groups with their own ideas on how to get to safety. As a result, only </w:t>
      </w:r>
      <w:r w:rsidRPr="00D210F3">
        <w:rPr>
          <w:noProof/>
          <w:szCs w:val="24"/>
        </w:rPr>
        <w:t>very few survived to be rescued.</w:t>
      </w:r>
    </w:p>
    <w:p w:rsidR="00875A90" w:rsidRPr="00D210F3" w:rsidRDefault="00875A90" w:rsidP="001F06A5">
      <w:pPr>
        <w:pStyle w:val="NoSpacing"/>
        <w:rPr>
          <w:szCs w:val="24"/>
        </w:rPr>
      </w:pPr>
    </w:p>
    <w:p w:rsidR="003C7380" w:rsidRPr="00D210F3" w:rsidRDefault="003C7380" w:rsidP="00F060AF">
      <w:pPr>
        <w:pStyle w:val="NoSpacing"/>
        <w:ind w:left="720"/>
        <w:rPr>
          <w:szCs w:val="24"/>
        </w:rPr>
      </w:pPr>
      <w:r w:rsidRPr="00D210F3">
        <w:rPr>
          <w:szCs w:val="24"/>
        </w:rPr>
        <w:t>1 Corinthians 15:33 Do not be deceived: "Evil company corrupts good habits."</w:t>
      </w:r>
    </w:p>
    <w:p w:rsidR="003C7380" w:rsidRPr="00D210F3" w:rsidRDefault="003C7380" w:rsidP="001F06A5">
      <w:pPr>
        <w:pStyle w:val="NoSpacing"/>
        <w:rPr>
          <w:szCs w:val="24"/>
        </w:rPr>
      </w:pPr>
    </w:p>
    <w:p w:rsidR="00BA19BB" w:rsidRPr="00D210F3" w:rsidRDefault="003C7380" w:rsidP="001F06A5">
      <w:pPr>
        <w:pStyle w:val="NoSpacing"/>
        <w:rPr>
          <w:szCs w:val="24"/>
        </w:rPr>
      </w:pPr>
      <w:r w:rsidRPr="00D210F3">
        <w:rPr>
          <w:szCs w:val="24"/>
        </w:rPr>
        <w:t xml:space="preserve">But the reverse is also very true. When you are part of a </w:t>
      </w:r>
      <w:r w:rsidR="001A314A" w:rsidRPr="00D210F3">
        <w:rPr>
          <w:szCs w:val="24"/>
        </w:rPr>
        <w:t xml:space="preserve">good </w:t>
      </w:r>
      <w:r w:rsidRPr="00D210F3">
        <w:rPr>
          <w:szCs w:val="24"/>
        </w:rPr>
        <w:t>crew</w:t>
      </w:r>
      <w:r w:rsidR="001A314A" w:rsidRPr="00D210F3">
        <w:rPr>
          <w:szCs w:val="24"/>
        </w:rPr>
        <w:t>,</w:t>
      </w:r>
      <w:r w:rsidRPr="00D210F3">
        <w:rPr>
          <w:szCs w:val="24"/>
        </w:rPr>
        <w:t xml:space="preserve"> spiritually led by God’s Holy Spirit, then your journey has a better chance of success. The right crew builds up. Edifies. Enhances.</w:t>
      </w:r>
    </w:p>
    <w:p w:rsidR="0012460E" w:rsidRPr="00D210F3" w:rsidRDefault="0012460E" w:rsidP="001F06A5">
      <w:pPr>
        <w:pStyle w:val="NoSpacing"/>
        <w:rPr>
          <w:szCs w:val="24"/>
        </w:rPr>
      </w:pPr>
    </w:p>
    <w:p w:rsidR="001217D6" w:rsidRPr="00D210F3" w:rsidRDefault="001217D6" w:rsidP="001F06A5">
      <w:pPr>
        <w:pStyle w:val="NoSpacing"/>
        <w:rPr>
          <w:szCs w:val="24"/>
        </w:rPr>
      </w:pPr>
      <w:r w:rsidRPr="00D210F3">
        <w:rPr>
          <w:b/>
          <w:szCs w:val="24"/>
        </w:rPr>
        <w:t>Conclusion</w:t>
      </w:r>
    </w:p>
    <w:p w:rsidR="001217D6" w:rsidRPr="00D210F3" w:rsidRDefault="001217D6" w:rsidP="001F06A5">
      <w:pPr>
        <w:pStyle w:val="NoSpacing"/>
        <w:rPr>
          <w:szCs w:val="24"/>
        </w:rPr>
      </w:pPr>
    </w:p>
    <w:p w:rsidR="001217D6" w:rsidRPr="00D210F3" w:rsidRDefault="00D702F4" w:rsidP="001F06A5">
      <w:pPr>
        <w:pStyle w:val="NoSpacing"/>
        <w:rPr>
          <w:szCs w:val="24"/>
        </w:rPr>
      </w:pPr>
      <w:r w:rsidRPr="00D210F3">
        <w:rPr>
          <w:szCs w:val="24"/>
        </w:rPr>
        <w:t>In conclusion, just six years ago i</w:t>
      </w:r>
      <w:r w:rsidR="001217D6" w:rsidRPr="00D210F3">
        <w:rPr>
          <w:szCs w:val="24"/>
        </w:rPr>
        <w:t xml:space="preserve">n 2010, divers exploring a </w:t>
      </w:r>
      <w:r w:rsidR="001217D6" w:rsidRPr="00D210F3">
        <w:rPr>
          <w:noProof/>
          <w:szCs w:val="24"/>
        </w:rPr>
        <w:t>170-year-old</w:t>
      </w:r>
      <w:r w:rsidR="001217D6" w:rsidRPr="00D210F3">
        <w:rPr>
          <w:szCs w:val="24"/>
        </w:rPr>
        <w:t xml:space="preserve"> </w:t>
      </w:r>
      <w:r w:rsidR="001217D6" w:rsidRPr="00D210F3">
        <w:rPr>
          <w:noProof/>
          <w:szCs w:val="24"/>
        </w:rPr>
        <w:t>shipwreck</w:t>
      </w:r>
      <w:r w:rsidR="001217D6" w:rsidRPr="00D210F3">
        <w:rPr>
          <w:szCs w:val="24"/>
        </w:rPr>
        <w:t xml:space="preserve"> came across some remarkably old bottles of champagne. It just so happened, that th</w:t>
      </w:r>
      <w:r w:rsidRPr="00D210F3">
        <w:rPr>
          <w:szCs w:val="24"/>
        </w:rPr>
        <w:t>e</w:t>
      </w:r>
      <w:r w:rsidR="001217D6" w:rsidRPr="00D210F3">
        <w:rPr>
          <w:szCs w:val="24"/>
        </w:rPr>
        <w:t xml:space="preserve"> </w:t>
      </w:r>
      <w:r w:rsidR="00C67190" w:rsidRPr="00D210F3">
        <w:rPr>
          <w:szCs w:val="24"/>
        </w:rPr>
        <w:t>conditions found around this ship</w:t>
      </w:r>
      <w:r w:rsidR="001217D6" w:rsidRPr="00D210F3">
        <w:rPr>
          <w:szCs w:val="24"/>
        </w:rPr>
        <w:t xml:space="preserve">wreck, </w:t>
      </w:r>
      <w:r w:rsidR="00C67190" w:rsidRPr="00D210F3">
        <w:rPr>
          <w:szCs w:val="24"/>
        </w:rPr>
        <w:t xml:space="preserve">which was </w:t>
      </w:r>
      <w:r w:rsidR="001217D6" w:rsidRPr="00D210F3">
        <w:rPr>
          <w:szCs w:val="24"/>
        </w:rPr>
        <w:t xml:space="preserve">off the coast of Finland, preserved the bottles quite well. And the bottles </w:t>
      </w:r>
      <w:r w:rsidR="00C67190" w:rsidRPr="00D210F3">
        <w:rPr>
          <w:szCs w:val="24"/>
        </w:rPr>
        <w:t xml:space="preserve">of champagne </w:t>
      </w:r>
      <w:r w:rsidR="001217D6" w:rsidRPr="00D210F3">
        <w:rPr>
          <w:szCs w:val="24"/>
        </w:rPr>
        <w:t>themselves, we</w:t>
      </w:r>
      <w:r w:rsidR="00C67190" w:rsidRPr="00D210F3">
        <w:rPr>
          <w:szCs w:val="24"/>
        </w:rPr>
        <w:t>re</w:t>
      </w:r>
      <w:r w:rsidR="001217D6" w:rsidRPr="00D210F3">
        <w:rPr>
          <w:szCs w:val="24"/>
        </w:rPr>
        <w:t xml:space="preserve"> </w:t>
      </w:r>
      <w:r w:rsidR="00C67190" w:rsidRPr="00D210F3">
        <w:rPr>
          <w:szCs w:val="24"/>
        </w:rPr>
        <w:t xml:space="preserve">actually quite </w:t>
      </w:r>
      <w:r w:rsidR="001217D6" w:rsidRPr="00D210F3">
        <w:rPr>
          <w:szCs w:val="24"/>
        </w:rPr>
        <w:t>traceable due to markings on the corks. In fact, the companies that made the champagne are still in business today.</w:t>
      </w:r>
      <w:r w:rsidR="00C67190" w:rsidRPr="00D210F3">
        <w:rPr>
          <w:szCs w:val="24"/>
        </w:rPr>
        <w:t xml:space="preserve"> I think it’s a little past the return policy by now, especially without a receipt, but it was an exciting find for all involved.</w:t>
      </w:r>
    </w:p>
    <w:p w:rsidR="001217D6" w:rsidRPr="00D210F3" w:rsidRDefault="001217D6" w:rsidP="001F06A5">
      <w:pPr>
        <w:pStyle w:val="NoSpacing"/>
        <w:rPr>
          <w:szCs w:val="24"/>
        </w:rPr>
      </w:pPr>
    </w:p>
    <w:p w:rsidR="001217D6" w:rsidRPr="00D210F3" w:rsidRDefault="00D702F4" w:rsidP="001217D6">
      <w:pPr>
        <w:pStyle w:val="NoSpacing"/>
        <w:rPr>
          <w:szCs w:val="24"/>
        </w:rPr>
      </w:pPr>
      <w:r w:rsidRPr="00D210F3">
        <w:rPr>
          <w:noProof/>
          <w:szCs w:val="24"/>
        </w:rPr>
        <w:t>After t</w:t>
      </w:r>
      <w:r w:rsidR="001217D6" w:rsidRPr="00D210F3">
        <w:rPr>
          <w:noProof/>
          <w:szCs w:val="24"/>
        </w:rPr>
        <w:t>hese</w:t>
      </w:r>
      <w:r w:rsidR="001217D6" w:rsidRPr="00D210F3">
        <w:rPr>
          <w:szCs w:val="24"/>
        </w:rPr>
        <w:t xml:space="preserve"> divers and researchers </w:t>
      </w:r>
      <w:r w:rsidR="00C67190" w:rsidRPr="00D210F3">
        <w:rPr>
          <w:szCs w:val="24"/>
        </w:rPr>
        <w:t xml:space="preserve">went to </w:t>
      </w:r>
      <w:r w:rsidRPr="00D210F3">
        <w:rPr>
          <w:szCs w:val="24"/>
        </w:rPr>
        <w:t xml:space="preserve">such </w:t>
      </w:r>
      <w:r w:rsidR="00C67190" w:rsidRPr="00D210F3">
        <w:rPr>
          <w:szCs w:val="24"/>
        </w:rPr>
        <w:t xml:space="preserve">great lengths to delicately </w:t>
      </w:r>
      <w:r w:rsidR="001217D6" w:rsidRPr="00D210F3">
        <w:rPr>
          <w:szCs w:val="24"/>
        </w:rPr>
        <w:t xml:space="preserve">recover these nearly </w:t>
      </w:r>
      <w:r w:rsidR="001217D6" w:rsidRPr="00D210F3">
        <w:rPr>
          <w:noProof/>
          <w:szCs w:val="24"/>
        </w:rPr>
        <w:t>200-year-old</w:t>
      </w:r>
      <w:r w:rsidR="001217D6" w:rsidRPr="00D210F3">
        <w:rPr>
          <w:szCs w:val="24"/>
        </w:rPr>
        <w:t xml:space="preserve"> bottles </w:t>
      </w:r>
      <w:r w:rsidRPr="00D210F3">
        <w:rPr>
          <w:szCs w:val="24"/>
        </w:rPr>
        <w:t xml:space="preserve">of </w:t>
      </w:r>
      <w:r w:rsidR="001217D6" w:rsidRPr="00D210F3">
        <w:rPr>
          <w:szCs w:val="24"/>
        </w:rPr>
        <w:t xml:space="preserve">champagne </w:t>
      </w:r>
      <w:r w:rsidRPr="00D210F3">
        <w:rPr>
          <w:szCs w:val="24"/>
        </w:rPr>
        <w:t xml:space="preserve">--- </w:t>
      </w:r>
      <w:r w:rsidR="00C67190" w:rsidRPr="00D210F3">
        <w:rPr>
          <w:szCs w:val="24"/>
        </w:rPr>
        <w:t>the</w:t>
      </w:r>
      <w:r w:rsidRPr="00D210F3">
        <w:rPr>
          <w:szCs w:val="24"/>
        </w:rPr>
        <w:t>y</w:t>
      </w:r>
      <w:r w:rsidR="00C67190" w:rsidRPr="00D210F3">
        <w:rPr>
          <w:szCs w:val="24"/>
        </w:rPr>
        <w:t xml:space="preserve"> </w:t>
      </w:r>
      <w:r w:rsidR="001217D6" w:rsidRPr="00D210F3">
        <w:rPr>
          <w:szCs w:val="24"/>
        </w:rPr>
        <w:t>did exactly what you would expect them to do.</w:t>
      </w:r>
      <w:r w:rsidR="00C67190" w:rsidRPr="00D210F3">
        <w:rPr>
          <w:szCs w:val="24"/>
        </w:rPr>
        <w:t xml:space="preserve"> They popped the corks and gave them a try. </w:t>
      </w:r>
      <w:r w:rsidR="001217D6" w:rsidRPr="00D210F3">
        <w:rPr>
          <w:szCs w:val="24"/>
        </w:rPr>
        <w:t>Obviously, this proves two things.</w:t>
      </w:r>
    </w:p>
    <w:p w:rsidR="001217D6" w:rsidRPr="00D210F3" w:rsidRDefault="001217D6" w:rsidP="001F06A5">
      <w:pPr>
        <w:pStyle w:val="NoSpacing"/>
        <w:rPr>
          <w:szCs w:val="24"/>
        </w:rPr>
      </w:pPr>
    </w:p>
    <w:p w:rsidR="0012460E" w:rsidRPr="00D210F3" w:rsidRDefault="0012460E" w:rsidP="001F06A5">
      <w:pPr>
        <w:pStyle w:val="NoSpacing"/>
        <w:rPr>
          <w:szCs w:val="24"/>
        </w:rPr>
      </w:pPr>
      <w:r w:rsidRPr="00D210F3">
        <w:rPr>
          <w:szCs w:val="24"/>
        </w:rPr>
        <w:t xml:space="preserve">First, when you are in the middle of the ocean with nothing to do, people will go to </w:t>
      </w:r>
      <w:r w:rsidRPr="00D210F3">
        <w:rPr>
          <w:noProof/>
          <w:szCs w:val="24"/>
        </w:rPr>
        <w:t>herculean</w:t>
      </w:r>
      <w:r w:rsidRPr="00D210F3">
        <w:rPr>
          <w:szCs w:val="24"/>
        </w:rPr>
        <w:t xml:space="preserve"> efforts to find booze. Second, when people find booze, they </w:t>
      </w:r>
      <w:r w:rsidR="001217D6" w:rsidRPr="00D210F3">
        <w:rPr>
          <w:szCs w:val="24"/>
        </w:rPr>
        <w:t xml:space="preserve">tend to throw </w:t>
      </w:r>
      <w:r w:rsidR="001217D6" w:rsidRPr="00D210F3">
        <w:rPr>
          <w:noProof/>
          <w:szCs w:val="24"/>
        </w:rPr>
        <w:t>caution</w:t>
      </w:r>
      <w:r w:rsidR="001217D6" w:rsidRPr="00D210F3">
        <w:rPr>
          <w:szCs w:val="24"/>
        </w:rPr>
        <w:t xml:space="preserve"> </w:t>
      </w:r>
      <w:r w:rsidR="001217D6" w:rsidRPr="00D210F3">
        <w:rPr>
          <w:noProof/>
          <w:szCs w:val="24"/>
        </w:rPr>
        <w:t>to</w:t>
      </w:r>
      <w:r w:rsidR="001217D6" w:rsidRPr="00D210F3">
        <w:rPr>
          <w:szCs w:val="24"/>
        </w:rPr>
        <w:t xml:space="preserve"> the wind and </w:t>
      </w:r>
      <w:r w:rsidRPr="00D210F3">
        <w:rPr>
          <w:szCs w:val="24"/>
        </w:rPr>
        <w:t xml:space="preserve">do </w:t>
      </w:r>
      <w:r w:rsidRPr="00D210F3">
        <w:rPr>
          <w:noProof/>
          <w:szCs w:val="24"/>
        </w:rPr>
        <w:t>r</w:t>
      </w:r>
      <w:r w:rsidR="007955BE" w:rsidRPr="00D210F3">
        <w:rPr>
          <w:noProof/>
          <w:szCs w:val="24"/>
        </w:rPr>
        <w:t>idiculou</w:t>
      </w:r>
      <w:r w:rsidRPr="00D210F3">
        <w:rPr>
          <w:noProof/>
          <w:szCs w:val="24"/>
        </w:rPr>
        <w:t>s</w:t>
      </w:r>
      <w:r w:rsidRPr="00D210F3">
        <w:rPr>
          <w:szCs w:val="24"/>
        </w:rPr>
        <w:t xml:space="preserve"> things.</w:t>
      </w:r>
      <w:r w:rsidR="00E0374C" w:rsidRPr="00D210F3">
        <w:rPr>
          <w:szCs w:val="24"/>
        </w:rPr>
        <w:t xml:space="preserve"> </w:t>
      </w:r>
    </w:p>
    <w:p w:rsidR="00E0374C" w:rsidRPr="00D210F3" w:rsidRDefault="00E0374C" w:rsidP="001F06A5">
      <w:pPr>
        <w:pStyle w:val="NoSpacing"/>
        <w:rPr>
          <w:szCs w:val="24"/>
        </w:rPr>
      </w:pPr>
    </w:p>
    <w:p w:rsidR="00E0374C" w:rsidRPr="00D210F3" w:rsidRDefault="00E0374C" w:rsidP="001F06A5">
      <w:pPr>
        <w:pStyle w:val="NoSpacing"/>
        <w:rPr>
          <w:szCs w:val="24"/>
        </w:rPr>
      </w:pPr>
      <w:r w:rsidRPr="00D210F3">
        <w:rPr>
          <w:szCs w:val="24"/>
        </w:rPr>
        <w:t xml:space="preserve">But they just couldn’t resist. This was their pearl of great price, and being able to </w:t>
      </w:r>
      <w:r w:rsidR="00C67190" w:rsidRPr="00D210F3">
        <w:rPr>
          <w:szCs w:val="24"/>
        </w:rPr>
        <w:t xml:space="preserve">taste </w:t>
      </w:r>
      <w:r w:rsidRPr="00D210F3">
        <w:rPr>
          <w:szCs w:val="24"/>
        </w:rPr>
        <w:t xml:space="preserve">such a rare sample of </w:t>
      </w:r>
      <w:r w:rsidRPr="00D210F3">
        <w:rPr>
          <w:noProof/>
          <w:szCs w:val="24"/>
        </w:rPr>
        <w:t>alcohol</w:t>
      </w:r>
      <w:r w:rsidRPr="00D210F3">
        <w:rPr>
          <w:szCs w:val="24"/>
        </w:rPr>
        <w:t xml:space="preserve"> was valuable enough to drop everything and to risk emptying their stomach contents for the sake of a sample. </w:t>
      </w:r>
      <w:r w:rsidR="00C67190" w:rsidRPr="00D210F3">
        <w:rPr>
          <w:szCs w:val="24"/>
        </w:rPr>
        <w:t xml:space="preserve">What I enjoyed </w:t>
      </w:r>
      <w:r w:rsidR="00C67190" w:rsidRPr="00D210F3">
        <w:rPr>
          <w:noProof/>
          <w:szCs w:val="24"/>
        </w:rPr>
        <w:t>was</w:t>
      </w:r>
      <w:r w:rsidR="00C67190" w:rsidRPr="00D210F3">
        <w:rPr>
          <w:szCs w:val="24"/>
        </w:rPr>
        <w:t xml:space="preserve"> their review and the </w:t>
      </w:r>
      <w:r w:rsidRPr="00D210F3">
        <w:rPr>
          <w:szCs w:val="24"/>
        </w:rPr>
        <w:t>tasting notes</w:t>
      </w:r>
      <w:r w:rsidR="00C67190" w:rsidRPr="00D210F3">
        <w:rPr>
          <w:szCs w:val="24"/>
        </w:rPr>
        <w:t>. They</w:t>
      </w:r>
      <w:r w:rsidRPr="00D210F3">
        <w:rPr>
          <w:szCs w:val="24"/>
        </w:rPr>
        <w:t xml:space="preserve"> described the experience </w:t>
      </w:r>
      <w:r w:rsidR="00D702F4" w:rsidRPr="00D210F3">
        <w:rPr>
          <w:szCs w:val="24"/>
        </w:rPr>
        <w:t xml:space="preserve">in most </w:t>
      </w:r>
      <w:r w:rsidR="00C67190" w:rsidRPr="00D210F3">
        <w:rPr>
          <w:szCs w:val="24"/>
        </w:rPr>
        <w:t xml:space="preserve">eloquent </w:t>
      </w:r>
      <w:r w:rsidRPr="00D210F3">
        <w:rPr>
          <w:szCs w:val="24"/>
        </w:rPr>
        <w:t>terms such as “reduction”, sometimes “cheesy”, and my two favorites, “wet hair” and “animal notes”.</w:t>
      </w:r>
    </w:p>
    <w:p w:rsidR="00E0374C" w:rsidRPr="00D210F3" w:rsidRDefault="00E0374C" w:rsidP="001F06A5">
      <w:pPr>
        <w:pStyle w:val="NoSpacing"/>
        <w:rPr>
          <w:szCs w:val="24"/>
        </w:rPr>
      </w:pPr>
    </w:p>
    <w:p w:rsidR="00E0374C" w:rsidRPr="00D210F3" w:rsidRDefault="00E0374C" w:rsidP="001F06A5">
      <w:pPr>
        <w:pStyle w:val="NoSpacing"/>
        <w:rPr>
          <w:szCs w:val="24"/>
        </w:rPr>
      </w:pPr>
      <w:r w:rsidRPr="00D210F3">
        <w:rPr>
          <w:szCs w:val="24"/>
        </w:rPr>
        <w:t xml:space="preserve">Maybe </w:t>
      </w:r>
      <w:r w:rsidRPr="00D210F3">
        <w:rPr>
          <w:noProof/>
          <w:szCs w:val="24"/>
        </w:rPr>
        <w:t>some</w:t>
      </w:r>
      <w:r w:rsidR="00C67190" w:rsidRPr="00D210F3">
        <w:rPr>
          <w:noProof/>
          <w:szCs w:val="24"/>
        </w:rPr>
        <w:t xml:space="preserve"> </w:t>
      </w:r>
      <w:r w:rsidRPr="00D210F3">
        <w:rPr>
          <w:noProof/>
          <w:szCs w:val="24"/>
        </w:rPr>
        <w:t>things</w:t>
      </w:r>
      <w:r w:rsidRPr="00D210F3">
        <w:rPr>
          <w:szCs w:val="24"/>
        </w:rPr>
        <w:t xml:space="preserve"> </w:t>
      </w:r>
      <w:r w:rsidR="00C67190" w:rsidRPr="00D210F3">
        <w:rPr>
          <w:szCs w:val="24"/>
        </w:rPr>
        <w:t xml:space="preserve">really aren’t </w:t>
      </w:r>
      <w:r w:rsidRPr="00D210F3">
        <w:rPr>
          <w:szCs w:val="24"/>
        </w:rPr>
        <w:t xml:space="preserve">better in the good old days, at least if you prefer your proper champagne vintage to be free of </w:t>
      </w:r>
      <w:r w:rsidRPr="00D210F3">
        <w:rPr>
          <w:noProof/>
          <w:szCs w:val="24"/>
        </w:rPr>
        <w:t>tasting</w:t>
      </w:r>
      <w:r w:rsidRPr="00D210F3">
        <w:rPr>
          <w:szCs w:val="24"/>
        </w:rPr>
        <w:t xml:space="preserve"> like a cheesy, wet, dog.</w:t>
      </w:r>
    </w:p>
    <w:p w:rsidR="001217D6" w:rsidRPr="00D210F3" w:rsidRDefault="001217D6" w:rsidP="001F06A5">
      <w:pPr>
        <w:pStyle w:val="NoSpacing"/>
        <w:rPr>
          <w:szCs w:val="24"/>
        </w:rPr>
      </w:pPr>
    </w:p>
    <w:p w:rsidR="00C67190" w:rsidRPr="00D210F3" w:rsidRDefault="00C67190" w:rsidP="001F06A5">
      <w:pPr>
        <w:pStyle w:val="NoSpacing"/>
        <w:rPr>
          <w:szCs w:val="24"/>
        </w:rPr>
      </w:pPr>
      <w:r w:rsidRPr="00D210F3">
        <w:rPr>
          <w:szCs w:val="24"/>
        </w:rPr>
        <w:t xml:space="preserve">But like these explorers, people throughout time have spent entire livelihoods on searching and exploring shipwrecks. For some, it’s the thrill of adventure. For others, it’s the quest for lost treasure and riches. But regardless of the motivation, when something so valuable is within reach, they tend to drop everything and focus exclusively </w:t>
      </w:r>
      <w:r w:rsidRPr="00D210F3">
        <w:rPr>
          <w:noProof/>
          <w:szCs w:val="24"/>
        </w:rPr>
        <w:t>on</w:t>
      </w:r>
      <w:r w:rsidRPr="00D210F3">
        <w:rPr>
          <w:szCs w:val="24"/>
        </w:rPr>
        <w:t xml:space="preserve"> the task at hand.</w:t>
      </w:r>
    </w:p>
    <w:p w:rsidR="00C67190" w:rsidRPr="00D210F3" w:rsidRDefault="00C67190" w:rsidP="001F06A5">
      <w:pPr>
        <w:pStyle w:val="NoSpacing"/>
        <w:rPr>
          <w:szCs w:val="24"/>
        </w:rPr>
      </w:pPr>
    </w:p>
    <w:p w:rsidR="00C67190" w:rsidRPr="00D210F3" w:rsidRDefault="00C67190" w:rsidP="001F06A5">
      <w:pPr>
        <w:pStyle w:val="NoSpacing"/>
        <w:rPr>
          <w:szCs w:val="24"/>
        </w:rPr>
      </w:pPr>
      <w:r w:rsidRPr="00D210F3">
        <w:rPr>
          <w:szCs w:val="24"/>
        </w:rPr>
        <w:t xml:space="preserve">And it’s not easy. It takes resources that most people don’t have. In some instances, it takes the combined resources of entire governments. But for every shipwreck, for every quest for </w:t>
      </w:r>
      <w:r w:rsidRPr="00D210F3">
        <w:rPr>
          <w:noProof/>
          <w:szCs w:val="24"/>
        </w:rPr>
        <w:t>sunken</w:t>
      </w:r>
      <w:r w:rsidRPr="00D210F3">
        <w:rPr>
          <w:szCs w:val="24"/>
        </w:rPr>
        <w:t xml:space="preserve"> treasure, it </w:t>
      </w:r>
      <w:r w:rsidRPr="00D210F3">
        <w:rPr>
          <w:noProof/>
          <w:szCs w:val="24"/>
        </w:rPr>
        <w:t>requires, at least,</w:t>
      </w:r>
      <w:r w:rsidRPr="00D210F3">
        <w:rPr>
          <w:szCs w:val="24"/>
        </w:rPr>
        <w:t xml:space="preserve"> a map, specialized equipment, persistence, and a good crew.</w:t>
      </w:r>
    </w:p>
    <w:p w:rsidR="00C67190" w:rsidRPr="00D210F3" w:rsidRDefault="00C67190" w:rsidP="001F06A5">
      <w:pPr>
        <w:pStyle w:val="NoSpacing"/>
        <w:rPr>
          <w:szCs w:val="24"/>
        </w:rPr>
      </w:pPr>
    </w:p>
    <w:p w:rsidR="00C67190" w:rsidRPr="00D210F3" w:rsidRDefault="00C67190" w:rsidP="001F06A5">
      <w:pPr>
        <w:pStyle w:val="NoSpacing"/>
        <w:rPr>
          <w:szCs w:val="24"/>
        </w:rPr>
      </w:pPr>
      <w:r w:rsidRPr="00D210F3">
        <w:rPr>
          <w:szCs w:val="24"/>
        </w:rPr>
        <w:t>In our quest for spiritual treasure, we need the same types of resources.</w:t>
      </w:r>
    </w:p>
    <w:p w:rsidR="00C67190" w:rsidRPr="00D210F3" w:rsidRDefault="00C67190" w:rsidP="001F06A5">
      <w:pPr>
        <w:pStyle w:val="NoSpacing"/>
        <w:rPr>
          <w:szCs w:val="24"/>
        </w:rPr>
      </w:pPr>
    </w:p>
    <w:p w:rsidR="00C67190" w:rsidRPr="00D210F3" w:rsidRDefault="00C67190" w:rsidP="001F06A5">
      <w:pPr>
        <w:pStyle w:val="NoSpacing"/>
        <w:rPr>
          <w:szCs w:val="24"/>
        </w:rPr>
      </w:pPr>
      <w:r w:rsidRPr="00D210F3">
        <w:rPr>
          <w:szCs w:val="24"/>
        </w:rPr>
        <w:t xml:space="preserve">Popular Mechanics took the question to marine archeologists, historians, and shipwreck hunters, and although it’s really impossible to guess, they estimate that up to $60 </w:t>
      </w:r>
      <w:r w:rsidRPr="00D210F3">
        <w:rPr>
          <w:noProof/>
          <w:szCs w:val="24"/>
        </w:rPr>
        <w:t>Billion</w:t>
      </w:r>
      <w:r w:rsidRPr="00D210F3">
        <w:rPr>
          <w:szCs w:val="24"/>
        </w:rPr>
        <w:t xml:space="preserve"> dollars of treasure </w:t>
      </w:r>
      <w:r w:rsidRPr="00D210F3">
        <w:rPr>
          <w:noProof/>
          <w:szCs w:val="24"/>
        </w:rPr>
        <w:t>is</w:t>
      </w:r>
      <w:r w:rsidRPr="00D210F3">
        <w:rPr>
          <w:szCs w:val="24"/>
        </w:rPr>
        <w:t xml:space="preserve"> buried at sea right now. But you know the spiritual treasure we seek is eternal life. Which, are current market rates, is still very much in the lead.</w:t>
      </w:r>
    </w:p>
    <w:p w:rsidR="00C67190" w:rsidRPr="00D210F3" w:rsidRDefault="00C67190" w:rsidP="001F06A5">
      <w:pPr>
        <w:pStyle w:val="NoSpacing"/>
        <w:rPr>
          <w:szCs w:val="24"/>
        </w:rPr>
      </w:pPr>
      <w:bookmarkStart w:id="0" w:name="_GoBack"/>
      <w:bookmarkEnd w:id="0"/>
    </w:p>
    <w:p w:rsidR="00C67190" w:rsidRPr="00D210F3" w:rsidRDefault="00C67190" w:rsidP="001F06A5">
      <w:pPr>
        <w:pStyle w:val="NoSpacing"/>
        <w:rPr>
          <w:szCs w:val="24"/>
        </w:rPr>
      </w:pPr>
      <w:r w:rsidRPr="00D210F3">
        <w:rPr>
          <w:szCs w:val="24"/>
        </w:rPr>
        <w:lastRenderedPageBreak/>
        <w:t xml:space="preserve">So maybe let’s just skip the get rich quick scheme I mentioned earlier. Sounds like too much work for too little reward. Instead, let us hunt spiritual treasure. Let us come together, grab our maps, pack our specialized equipment and form the most unstoppable, </w:t>
      </w:r>
      <w:r w:rsidRPr="00D210F3">
        <w:rPr>
          <w:noProof/>
          <w:szCs w:val="24"/>
        </w:rPr>
        <w:t>persistent</w:t>
      </w:r>
      <w:r w:rsidRPr="00D210F3">
        <w:rPr>
          <w:szCs w:val="24"/>
        </w:rPr>
        <w:t xml:space="preserve"> crew of all time.</w:t>
      </w:r>
    </w:p>
    <w:p w:rsidR="00C67190" w:rsidRPr="00D210F3" w:rsidRDefault="00C67190" w:rsidP="001F06A5">
      <w:pPr>
        <w:pStyle w:val="NoSpacing"/>
        <w:rPr>
          <w:szCs w:val="24"/>
        </w:rPr>
      </w:pPr>
      <w:r w:rsidRPr="00D210F3">
        <w:rPr>
          <w:szCs w:val="24"/>
        </w:rPr>
        <w:t xml:space="preserve"> </w:t>
      </w:r>
    </w:p>
    <w:p w:rsidR="00C67190" w:rsidRPr="00D210F3" w:rsidRDefault="00C67190" w:rsidP="001F06A5">
      <w:pPr>
        <w:pStyle w:val="NoSpacing"/>
        <w:rPr>
          <w:szCs w:val="24"/>
        </w:rPr>
      </w:pPr>
      <w:r w:rsidRPr="00D210F3">
        <w:rPr>
          <w:szCs w:val="24"/>
        </w:rPr>
        <w:t>All aboard.</w:t>
      </w:r>
    </w:p>
    <w:sectPr w:rsidR="00C67190" w:rsidRPr="00D210F3" w:rsidSect="00D210F3">
      <w:headerReference w:type="default" r:id="rId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210F3" w:rsidRDefault="00D210F3" w:rsidP="00D210F3">
      <w:pPr>
        <w:spacing w:after="0" w:line="240" w:lineRule="auto"/>
      </w:pPr>
      <w:r>
        <w:separator/>
      </w:r>
    </w:p>
  </w:endnote>
  <w:endnote w:type="continuationSeparator" w:id="0">
    <w:p w:rsidR="00D210F3" w:rsidRDefault="00D210F3" w:rsidP="00D210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210F3" w:rsidRDefault="00D210F3" w:rsidP="00D210F3">
      <w:pPr>
        <w:spacing w:after="0" w:line="240" w:lineRule="auto"/>
      </w:pPr>
      <w:r>
        <w:separator/>
      </w:r>
    </w:p>
  </w:footnote>
  <w:footnote w:type="continuationSeparator" w:id="0">
    <w:p w:rsidR="00D210F3" w:rsidRDefault="00D210F3" w:rsidP="00D210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808080" w:themeColor="background1" w:themeShade="80"/>
        <w:spacing w:val="60"/>
      </w:rPr>
      <w:id w:val="1878198002"/>
      <w:docPartObj>
        <w:docPartGallery w:val="Page Numbers (Top of Page)"/>
        <w:docPartUnique/>
      </w:docPartObj>
    </w:sdtPr>
    <w:sdtEndPr>
      <w:rPr>
        <w:b/>
        <w:bCs/>
        <w:noProof/>
        <w:color w:val="auto"/>
        <w:spacing w:val="0"/>
      </w:rPr>
    </w:sdtEndPr>
    <w:sdtContent>
      <w:p w:rsidR="00D210F3" w:rsidRDefault="00D210F3">
        <w:pPr>
          <w:pStyle w:val="Header"/>
          <w:pBdr>
            <w:bottom w:val="single" w:sz="4" w:space="1" w:color="D9D9D9" w:themeColor="background1" w:themeShade="D9"/>
          </w:pBdr>
          <w:jc w:val="right"/>
          <w:rPr>
            <w:b/>
            <w:bCs/>
          </w:rPr>
        </w:pPr>
        <w:r>
          <w:rPr>
            <w:color w:val="808080" w:themeColor="background1" w:themeShade="80"/>
            <w:spacing w:val="60"/>
          </w:rPr>
          <w:t>Page</w:t>
        </w:r>
        <w:r>
          <w:t xml:space="preserve"> | </w:t>
        </w:r>
        <w:r>
          <w:fldChar w:fldCharType="begin"/>
        </w:r>
        <w:r>
          <w:instrText xml:space="preserve"> PAGE   \* MERGEFORMAT </w:instrText>
        </w:r>
        <w:r>
          <w:fldChar w:fldCharType="separate"/>
        </w:r>
        <w:r w:rsidRPr="00D210F3">
          <w:rPr>
            <w:b/>
            <w:bCs/>
            <w:noProof/>
          </w:rPr>
          <w:t>12</w:t>
        </w:r>
        <w:r>
          <w:rPr>
            <w:b/>
            <w:bCs/>
            <w:noProof/>
          </w:rPr>
          <w:fldChar w:fldCharType="end"/>
        </w:r>
      </w:p>
    </w:sdtContent>
  </w:sdt>
  <w:p w:rsidR="00D210F3" w:rsidRDefault="00D210F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C1MDSxMDEyMzE2MTJU0lEKTi0uzszPAykwqwUAVhnjPCwAAAA="/>
  </w:docVars>
  <w:rsids>
    <w:rsidRoot w:val="00AC173D"/>
    <w:rsid w:val="00012390"/>
    <w:rsid w:val="00072097"/>
    <w:rsid w:val="00084152"/>
    <w:rsid w:val="000958C1"/>
    <w:rsid w:val="0011114E"/>
    <w:rsid w:val="0011615B"/>
    <w:rsid w:val="001217D6"/>
    <w:rsid w:val="0012460E"/>
    <w:rsid w:val="001A314A"/>
    <w:rsid w:val="001A73A3"/>
    <w:rsid w:val="001C073C"/>
    <w:rsid w:val="001F06A5"/>
    <w:rsid w:val="001F0DC7"/>
    <w:rsid w:val="002361D3"/>
    <w:rsid w:val="0025741A"/>
    <w:rsid w:val="00274CEB"/>
    <w:rsid w:val="002930B7"/>
    <w:rsid w:val="002936A1"/>
    <w:rsid w:val="00294FC0"/>
    <w:rsid w:val="00326D9D"/>
    <w:rsid w:val="003C7380"/>
    <w:rsid w:val="003F5F44"/>
    <w:rsid w:val="004139EE"/>
    <w:rsid w:val="00422316"/>
    <w:rsid w:val="004951DD"/>
    <w:rsid w:val="004D3EA3"/>
    <w:rsid w:val="00526E6A"/>
    <w:rsid w:val="00552D44"/>
    <w:rsid w:val="00556A96"/>
    <w:rsid w:val="005857DF"/>
    <w:rsid w:val="006214DB"/>
    <w:rsid w:val="0063629F"/>
    <w:rsid w:val="0065780E"/>
    <w:rsid w:val="006A56C3"/>
    <w:rsid w:val="006B3D65"/>
    <w:rsid w:val="006C1B5D"/>
    <w:rsid w:val="006D682A"/>
    <w:rsid w:val="007428E3"/>
    <w:rsid w:val="007458A6"/>
    <w:rsid w:val="00767305"/>
    <w:rsid w:val="0077209F"/>
    <w:rsid w:val="007955BE"/>
    <w:rsid w:val="007C554F"/>
    <w:rsid w:val="00831F43"/>
    <w:rsid w:val="008371CD"/>
    <w:rsid w:val="00875A90"/>
    <w:rsid w:val="00876D02"/>
    <w:rsid w:val="00891406"/>
    <w:rsid w:val="008A1D3F"/>
    <w:rsid w:val="008A6D03"/>
    <w:rsid w:val="008B12E5"/>
    <w:rsid w:val="00901386"/>
    <w:rsid w:val="00942FF4"/>
    <w:rsid w:val="00945360"/>
    <w:rsid w:val="0095158D"/>
    <w:rsid w:val="0097045C"/>
    <w:rsid w:val="009915E7"/>
    <w:rsid w:val="00994B9D"/>
    <w:rsid w:val="009B4283"/>
    <w:rsid w:val="009C3C2B"/>
    <w:rsid w:val="009C443B"/>
    <w:rsid w:val="009C5A38"/>
    <w:rsid w:val="009D61CF"/>
    <w:rsid w:val="00A35185"/>
    <w:rsid w:val="00AC173D"/>
    <w:rsid w:val="00AC2C47"/>
    <w:rsid w:val="00B16102"/>
    <w:rsid w:val="00B66583"/>
    <w:rsid w:val="00B82AD8"/>
    <w:rsid w:val="00BA19BB"/>
    <w:rsid w:val="00BB7B41"/>
    <w:rsid w:val="00C636CE"/>
    <w:rsid w:val="00C67190"/>
    <w:rsid w:val="00C871CF"/>
    <w:rsid w:val="00D10E16"/>
    <w:rsid w:val="00D210F3"/>
    <w:rsid w:val="00D32E3E"/>
    <w:rsid w:val="00D702F4"/>
    <w:rsid w:val="00D71462"/>
    <w:rsid w:val="00D75BA6"/>
    <w:rsid w:val="00E0374C"/>
    <w:rsid w:val="00E0603E"/>
    <w:rsid w:val="00E12F22"/>
    <w:rsid w:val="00E263EE"/>
    <w:rsid w:val="00E375D2"/>
    <w:rsid w:val="00E61407"/>
    <w:rsid w:val="00E712BA"/>
    <w:rsid w:val="00EA213C"/>
    <w:rsid w:val="00ED49EB"/>
    <w:rsid w:val="00ED5B8F"/>
    <w:rsid w:val="00F060AF"/>
    <w:rsid w:val="00F96DC2"/>
    <w:rsid w:val="00FB28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49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D49EB"/>
    <w:pPr>
      <w:spacing w:after="0" w:line="240" w:lineRule="auto"/>
    </w:pPr>
  </w:style>
  <w:style w:type="paragraph" w:styleId="BalloonText">
    <w:name w:val="Balloon Text"/>
    <w:basedOn w:val="Normal"/>
    <w:link w:val="BalloonTextChar"/>
    <w:uiPriority w:val="99"/>
    <w:semiHidden/>
    <w:unhideWhenUsed/>
    <w:rsid w:val="00D714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1462"/>
    <w:rPr>
      <w:rFonts w:ascii="Tahoma" w:hAnsi="Tahoma" w:cs="Tahoma"/>
      <w:sz w:val="16"/>
      <w:szCs w:val="16"/>
    </w:rPr>
  </w:style>
  <w:style w:type="paragraph" w:styleId="Header">
    <w:name w:val="header"/>
    <w:basedOn w:val="Normal"/>
    <w:link w:val="HeaderChar"/>
    <w:uiPriority w:val="99"/>
    <w:unhideWhenUsed/>
    <w:rsid w:val="00D210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10F3"/>
  </w:style>
  <w:style w:type="paragraph" w:styleId="Footer">
    <w:name w:val="footer"/>
    <w:basedOn w:val="Normal"/>
    <w:link w:val="FooterChar"/>
    <w:uiPriority w:val="99"/>
    <w:unhideWhenUsed/>
    <w:rsid w:val="00D210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10F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49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D49EB"/>
    <w:pPr>
      <w:spacing w:after="0" w:line="240" w:lineRule="auto"/>
    </w:pPr>
  </w:style>
  <w:style w:type="paragraph" w:styleId="BalloonText">
    <w:name w:val="Balloon Text"/>
    <w:basedOn w:val="Normal"/>
    <w:link w:val="BalloonTextChar"/>
    <w:uiPriority w:val="99"/>
    <w:semiHidden/>
    <w:unhideWhenUsed/>
    <w:rsid w:val="00D714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1462"/>
    <w:rPr>
      <w:rFonts w:ascii="Tahoma" w:hAnsi="Tahoma" w:cs="Tahoma"/>
      <w:sz w:val="16"/>
      <w:szCs w:val="16"/>
    </w:rPr>
  </w:style>
  <w:style w:type="paragraph" w:styleId="Header">
    <w:name w:val="header"/>
    <w:basedOn w:val="Normal"/>
    <w:link w:val="HeaderChar"/>
    <w:uiPriority w:val="99"/>
    <w:unhideWhenUsed/>
    <w:rsid w:val="00D210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10F3"/>
  </w:style>
  <w:style w:type="paragraph" w:styleId="Footer">
    <w:name w:val="footer"/>
    <w:basedOn w:val="Normal"/>
    <w:link w:val="FooterChar"/>
    <w:uiPriority w:val="99"/>
    <w:unhideWhenUsed/>
    <w:rsid w:val="00D210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10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BCAA6E-B891-4671-AD09-1127C151B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9</TotalTime>
  <Pages>12</Pages>
  <Words>5712</Words>
  <Characters>32562</Characters>
  <Application>Microsoft Office Word</Application>
  <DocSecurity>0</DocSecurity>
  <Lines>271</Lines>
  <Paragraphs>76</Paragraphs>
  <ScaleCrop>false</ScaleCrop>
  <Company>Sherpa Software Development, LLC</Company>
  <LinksUpToDate>false</LinksUpToDate>
  <CharactersWithSpaces>381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Greider</dc:creator>
  <cp:keywords/>
  <dc:description/>
  <cp:lastModifiedBy>Mike Greider</cp:lastModifiedBy>
  <cp:revision>91</cp:revision>
  <cp:lastPrinted>2016-02-27T02:46:00Z</cp:lastPrinted>
  <dcterms:created xsi:type="dcterms:W3CDTF">2016-02-22T02:24:00Z</dcterms:created>
  <dcterms:modified xsi:type="dcterms:W3CDTF">2016-02-27T02:46:00Z</dcterms:modified>
</cp:coreProperties>
</file>